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628E65" w14:textId="2733EE9A" w:rsidR="00AC198A" w:rsidRPr="003548AD" w:rsidRDefault="00ED514E" w:rsidP="005C7198">
      <w:pPr>
        <w:pStyle w:val="Title"/>
      </w:pPr>
      <w:r w:rsidRPr="00AD1DEC">
        <w:t xml:space="preserve"> </w:t>
      </w:r>
      <w:r w:rsidR="00C20121" w:rsidRPr="003548AD">
        <w:t>Tran</w:t>
      </w:r>
      <w:r w:rsidR="002D5606">
        <w:t>-</w:t>
      </w:r>
      <w:r w:rsidR="00C20121" w:rsidRPr="003548AD">
        <w:t xml:space="preserve">SET </w:t>
      </w:r>
      <w:r w:rsidR="00AC198A" w:rsidRPr="003548AD">
        <w:t xml:space="preserve">Project </w:t>
      </w:r>
      <w:proofErr w:type="spellStart"/>
      <w:r w:rsidR="0058021F">
        <w:t>xxxxxxxx</w:t>
      </w:r>
      <w:proofErr w:type="spellEnd"/>
    </w:p>
    <w:p w14:paraId="75628E66" w14:textId="77777777" w:rsidR="001B7ED4" w:rsidRPr="003548AD" w:rsidRDefault="001B7ED4" w:rsidP="005C7198">
      <w:pPr>
        <w:pStyle w:val="Title"/>
      </w:pPr>
      <w:r w:rsidRPr="003548AD">
        <w:t>Proposal</w:t>
      </w:r>
    </w:p>
    <w:p w14:paraId="75628E67" w14:textId="77777777" w:rsidR="00484607" w:rsidRPr="003548AD" w:rsidRDefault="00484607" w:rsidP="005C7198"/>
    <w:p w14:paraId="75628E68" w14:textId="77777777" w:rsidR="001B7ED4" w:rsidRPr="003548AD" w:rsidRDefault="001B7ED4" w:rsidP="00AC198A">
      <w:pPr>
        <w:pStyle w:val="Heading3Left"/>
        <w:numPr>
          <w:ilvl w:val="0"/>
          <w:numId w:val="10"/>
        </w:numPr>
        <w:tabs>
          <w:tab w:val="num" w:pos="360"/>
        </w:tabs>
        <w:ind w:left="360" w:hanging="360"/>
        <w:rPr>
          <w:rFonts w:ascii="Arial" w:hAnsi="Arial"/>
          <w:color w:val="000000"/>
          <w:szCs w:val="24"/>
        </w:rPr>
      </w:pPr>
      <w:r w:rsidRPr="003548AD">
        <w:rPr>
          <w:rFonts w:ascii="Arial" w:hAnsi="Arial"/>
          <w:color w:val="000000"/>
          <w:szCs w:val="24"/>
        </w:rPr>
        <w:t>Cover Page</w:t>
      </w:r>
    </w:p>
    <w:p w14:paraId="75628E69" w14:textId="77777777" w:rsidR="001B7ED4" w:rsidRPr="003548AD" w:rsidRDefault="001B7ED4" w:rsidP="005C7198">
      <w:r w:rsidRPr="003548AD">
        <w:tab/>
      </w:r>
    </w:p>
    <w:p w14:paraId="75628E6A" w14:textId="77777777" w:rsidR="001B7ED4" w:rsidRPr="003548AD" w:rsidRDefault="001B7ED4" w:rsidP="001B7ED4">
      <w:pPr>
        <w:pStyle w:val="TABLE-CaptionLetters"/>
        <w:tabs>
          <w:tab w:val="clear" w:pos="720"/>
          <w:tab w:val="num" w:pos="360"/>
        </w:tabs>
        <w:spacing w:before="0" w:after="80"/>
        <w:ind w:left="360" w:hanging="360"/>
        <w:rPr>
          <w:rFonts w:ascii="Arial" w:hAnsi="Arial" w:cs="Arial"/>
          <w:b w:val="0"/>
          <w:color w:val="000000"/>
        </w:rPr>
      </w:pPr>
      <w:r w:rsidRPr="003548AD">
        <w:rPr>
          <w:rFonts w:ascii="Arial" w:hAnsi="Arial" w:cs="Arial"/>
          <w:color w:val="000000"/>
        </w:rPr>
        <w:t>Title of proposal</w:t>
      </w:r>
      <w:r w:rsidRPr="003548AD">
        <w:rPr>
          <w:rFonts w:ascii="Arial" w:hAnsi="Arial" w:cs="Arial"/>
          <w:b w:val="0"/>
          <w:color w:val="000000"/>
        </w:rPr>
        <w:t xml:space="preserve"> (Limit to 60 character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68"/>
      </w:tblGrid>
      <w:tr w:rsidR="005C000A" w:rsidRPr="003548AD" w14:paraId="75628E6C" w14:textId="77777777" w:rsidTr="002E4638">
        <w:trPr>
          <w:trHeight w:val="584"/>
        </w:trPr>
        <w:tc>
          <w:tcPr>
            <w:tcW w:w="9468" w:type="dxa"/>
            <w:vAlign w:val="center"/>
          </w:tcPr>
          <w:p w14:paraId="75628E6B" w14:textId="0E55504E" w:rsidR="005C000A" w:rsidRPr="003548AD" w:rsidRDefault="005C000A" w:rsidP="004851D2">
            <w:pPr>
              <w:pStyle w:val="TABLE-CaptionLetters"/>
              <w:numPr>
                <w:ilvl w:val="0"/>
                <w:numId w:val="0"/>
              </w:numPr>
              <w:tabs>
                <w:tab w:val="clear" w:pos="360"/>
              </w:tabs>
              <w:spacing w:before="0" w:after="0"/>
              <w:rPr>
                <w:rFonts w:ascii="Arial" w:hAnsi="Arial" w:cs="Arial"/>
                <w:b w:val="0"/>
                <w:i w:val="0"/>
              </w:rPr>
            </w:pPr>
          </w:p>
        </w:tc>
      </w:tr>
    </w:tbl>
    <w:p w14:paraId="75628E6D" w14:textId="77777777" w:rsidR="00733B96" w:rsidRPr="003548AD" w:rsidRDefault="00733B96" w:rsidP="00733B96">
      <w:pPr>
        <w:pStyle w:val="TABLE-CaptionLetters"/>
        <w:numPr>
          <w:ilvl w:val="0"/>
          <w:numId w:val="0"/>
        </w:numPr>
        <w:spacing w:before="0" w:after="0"/>
        <w:ind w:left="360"/>
        <w:rPr>
          <w:rFonts w:ascii="Arial" w:hAnsi="Arial" w:cs="Arial"/>
          <w:color w:val="000000"/>
          <w:sz w:val="20"/>
        </w:rPr>
      </w:pPr>
    </w:p>
    <w:p w14:paraId="75628E6E" w14:textId="77777777" w:rsidR="005C000A" w:rsidRPr="003548AD" w:rsidRDefault="005C000A" w:rsidP="00DC445A">
      <w:pPr>
        <w:pStyle w:val="TABLE-CaptionLetters"/>
        <w:tabs>
          <w:tab w:val="clear" w:pos="720"/>
          <w:tab w:val="num" w:pos="360"/>
        </w:tabs>
        <w:spacing w:before="0" w:after="80"/>
        <w:ind w:left="360" w:hanging="360"/>
        <w:rPr>
          <w:rFonts w:ascii="Arial" w:hAnsi="Arial" w:cs="Arial"/>
          <w:color w:val="000000"/>
        </w:rPr>
      </w:pPr>
      <w:r w:rsidRPr="003548AD">
        <w:rPr>
          <w:rFonts w:ascii="Arial" w:hAnsi="Arial" w:cs="Arial"/>
          <w:color w:val="000000"/>
        </w:rPr>
        <w:t xml:space="preserve">Mark the area of </w:t>
      </w:r>
      <w:r w:rsidR="00720396" w:rsidRPr="003548AD">
        <w:rPr>
          <w:rFonts w:ascii="Arial" w:hAnsi="Arial" w:cs="Arial"/>
          <w:color w:val="000000"/>
        </w:rPr>
        <w:t>primary focus</w:t>
      </w:r>
      <w:r w:rsidRPr="003548AD">
        <w:rPr>
          <w:rFonts w:ascii="Arial" w:hAnsi="Arial" w:cs="Arial"/>
          <w:color w:val="000000"/>
        </w:rPr>
        <w:t xml:space="preserve"> in the proposal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0"/>
        <w:gridCol w:w="2430"/>
        <w:gridCol w:w="450"/>
        <w:gridCol w:w="2430"/>
        <w:gridCol w:w="412"/>
        <w:gridCol w:w="3296"/>
      </w:tblGrid>
      <w:tr w:rsidR="00C20121" w:rsidRPr="003548AD" w14:paraId="75628E75" w14:textId="77777777" w:rsidTr="00AC198A">
        <w:trPr>
          <w:trHeight w:val="346"/>
        </w:trPr>
        <w:tc>
          <w:tcPr>
            <w:tcW w:w="450" w:type="dxa"/>
            <w:vAlign w:val="center"/>
          </w:tcPr>
          <w:p w14:paraId="75628E6F" w14:textId="79F68950" w:rsidR="00C20121" w:rsidRPr="003548AD" w:rsidRDefault="00C20121" w:rsidP="005C7198"/>
        </w:tc>
        <w:tc>
          <w:tcPr>
            <w:tcW w:w="2430" w:type="dxa"/>
            <w:vAlign w:val="center"/>
          </w:tcPr>
          <w:p w14:paraId="75628E70" w14:textId="77777777" w:rsidR="00C20121" w:rsidRPr="003548AD" w:rsidRDefault="00C20121" w:rsidP="0074091D">
            <w:pPr>
              <w:pStyle w:val="TD-LF-MID"/>
              <w:spacing w:before="0" w:after="0"/>
              <w:rPr>
                <w:rFonts w:cs="Arial"/>
                <w:color w:val="000000"/>
              </w:rPr>
            </w:pPr>
            <w:r w:rsidRPr="003548AD">
              <w:rPr>
                <w:rFonts w:cs="Arial"/>
                <w:color w:val="000000"/>
              </w:rPr>
              <w:t>Research</w:t>
            </w:r>
          </w:p>
        </w:tc>
        <w:tc>
          <w:tcPr>
            <w:tcW w:w="450" w:type="dxa"/>
            <w:vAlign w:val="center"/>
          </w:tcPr>
          <w:p w14:paraId="75628E71" w14:textId="77777777" w:rsidR="00C20121" w:rsidRPr="003548AD" w:rsidRDefault="00C20121" w:rsidP="0074091D">
            <w:pPr>
              <w:pStyle w:val="TD-LF-MID"/>
              <w:spacing w:before="0" w:after="0"/>
              <w:rPr>
                <w:rFonts w:cs="Arial"/>
                <w:color w:val="000000"/>
              </w:rPr>
            </w:pPr>
          </w:p>
        </w:tc>
        <w:tc>
          <w:tcPr>
            <w:tcW w:w="2430" w:type="dxa"/>
            <w:vAlign w:val="center"/>
          </w:tcPr>
          <w:p w14:paraId="75628E72" w14:textId="77777777" w:rsidR="00C20121" w:rsidRPr="003548AD" w:rsidRDefault="00C20121" w:rsidP="00C20121">
            <w:pPr>
              <w:pStyle w:val="TD-LF-MID"/>
              <w:spacing w:before="0" w:after="0"/>
              <w:rPr>
                <w:rFonts w:cs="Arial"/>
                <w:color w:val="000000"/>
                <w:szCs w:val="20"/>
              </w:rPr>
            </w:pPr>
            <w:r w:rsidRPr="003548AD">
              <w:rPr>
                <w:rFonts w:cs="Arial"/>
                <w:szCs w:val="20"/>
              </w:rPr>
              <w:t>Workforce Development</w:t>
            </w:r>
          </w:p>
        </w:tc>
        <w:tc>
          <w:tcPr>
            <w:tcW w:w="412" w:type="dxa"/>
            <w:vAlign w:val="center"/>
          </w:tcPr>
          <w:p w14:paraId="75628E73" w14:textId="77777777" w:rsidR="00C20121" w:rsidRPr="003548AD" w:rsidRDefault="00C20121" w:rsidP="005C7198"/>
        </w:tc>
        <w:tc>
          <w:tcPr>
            <w:tcW w:w="3296" w:type="dxa"/>
            <w:vAlign w:val="center"/>
          </w:tcPr>
          <w:p w14:paraId="75628E74" w14:textId="77777777" w:rsidR="00C20121" w:rsidRPr="003548AD" w:rsidRDefault="00C20121" w:rsidP="0074091D">
            <w:pPr>
              <w:pStyle w:val="TD-LF-MID"/>
              <w:spacing w:before="0" w:after="0"/>
              <w:rPr>
                <w:rFonts w:cs="Arial"/>
                <w:color w:val="000000"/>
              </w:rPr>
            </w:pPr>
            <w:r w:rsidRPr="003548AD">
              <w:rPr>
                <w:rFonts w:cs="Arial"/>
                <w:color w:val="000000"/>
              </w:rPr>
              <w:t>Education and/or Outreach</w:t>
            </w:r>
          </w:p>
        </w:tc>
      </w:tr>
    </w:tbl>
    <w:p w14:paraId="75628E76" w14:textId="77777777" w:rsidR="00020E19" w:rsidRPr="003548AD" w:rsidRDefault="00020E19" w:rsidP="00020E19">
      <w:pPr>
        <w:pStyle w:val="TABLE-CaptionLetters"/>
        <w:numPr>
          <w:ilvl w:val="0"/>
          <w:numId w:val="0"/>
        </w:numPr>
        <w:spacing w:before="0" w:after="0"/>
        <w:ind w:left="60"/>
        <w:rPr>
          <w:rFonts w:ascii="Arial" w:hAnsi="Arial" w:cs="Arial"/>
          <w:b w:val="0"/>
          <w:color w:val="000000"/>
          <w:sz w:val="20"/>
        </w:rPr>
      </w:pPr>
    </w:p>
    <w:p w14:paraId="75628E77" w14:textId="77777777" w:rsidR="005C000A" w:rsidRPr="003548AD" w:rsidRDefault="005C000A" w:rsidP="00DC445A">
      <w:pPr>
        <w:pStyle w:val="TABLE-CaptionLetters"/>
        <w:tabs>
          <w:tab w:val="clear" w:pos="720"/>
          <w:tab w:val="num" w:pos="360"/>
        </w:tabs>
        <w:spacing w:before="0" w:after="80"/>
        <w:ind w:left="360" w:hanging="360"/>
        <w:rPr>
          <w:rFonts w:ascii="Arial" w:hAnsi="Arial" w:cs="Arial"/>
          <w:b w:val="0"/>
          <w:color w:val="000000"/>
        </w:rPr>
      </w:pPr>
      <w:r w:rsidRPr="003548AD">
        <w:rPr>
          <w:rFonts w:ascii="Arial" w:hAnsi="Arial" w:cs="Arial"/>
          <w:color w:val="000000"/>
        </w:rPr>
        <w:t xml:space="preserve">Amount of </w:t>
      </w:r>
      <w:r w:rsidR="003548AD">
        <w:rPr>
          <w:rFonts w:ascii="Arial" w:hAnsi="Arial" w:cs="Arial"/>
          <w:color w:val="000000"/>
        </w:rPr>
        <w:t>Tran-SET</w:t>
      </w:r>
      <w:r w:rsidR="00020E19" w:rsidRPr="003548AD">
        <w:rPr>
          <w:rFonts w:ascii="Arial" w:hAnsi="Arial" w:cs="Arial"/>
          <w:color w:val="000000"/>
        </w:rPr>
        <w:t xml:space="preserve"> </w:t>
      </w:r>
      <w:r w:rsidRPr="003548AD">
        <w:rPr>
          <w:rFonts w:ascii="Arial" w:hAnsi="Arial" w:cs="Arial"/>
          <w:color w:val="000000"/>
        </w:rPr>
        <w:t>Funds Requested (do not include Match).</w:t>
      </w:r>
      <w:r w:rsidR="00ED514E" w:rsidRPr="003548AD">
        <w:rPr>
          <w:rFonts w:ascii="Arial" w:hAnsi="Arial" w:cs="Arial"/>
          <w:color w:val="000000"/>
        </w:rPr>
        <w:t xml:space="preserve"> </w:t>
      </w:r>
    </w:p>
    <w:tbl>
      <w:tblPr>
        <w:tblW w:w="9450" w:type="dxa"/>
        <w:tblInd w:w="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15" w:type="dxa"/>
          <w:left w:w="60" w:type="dxa"/>
          <w:bottom w:w="15" w:type="dxa"/>
          <w:right w:w="60" w:type="dxa"/>
        </w:tblCellMar>
        <w:tblLook w:val="01E0" w:firstRow="1" w:lastRow="1" w:firstColumn="1" w:lastColumn="1" w:noHBand="0" w:noVBand="0"/>
      </w:tblPr>
      <w:tblGrid>
        <w:gridCol w:w="3150"/>
        <w:gridCol w:w="3240"/>
        <w:gridCol w:w="3060"/>
      </w:tblGrid>
      <w:tr w:rsidR="00BD229A" w:rsidRPr="00E011DC" w14:paraId="75628E7C" w14:textId="77777777" w:rsidTr="0058021F">
        <w:trPr>
          <w:cantSplit/>
          <w:trHeight w:hRule="exact" w:val="504"/>
        </w:trPr>
        <w:tc>
          <w:tcPr>
            <w:tcW w:w="3150" w:type="dxa"/>
          </w:tcPr>
          <w:p w14:paraId="75628E78" w14:textId="30488E18" w:rsidR="00BD229A" w:rsidRPr="00E011DC" w:rsidRDefault="0058021F" w:rsidP="00030E58">
            <w:pPr>
              <w:pStyle w:val="TD-LF-TOP"/>
              <w:spacing w:after="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echnical Phase</w:t>
            </w:r>
            <w:r w:rsidR="00BD229A" w:rsidRPr="00E011DC">
              <w:rPr>
                <w:rFonts w:cs="Arial"/>
                <w:color w:val="000000"/>
                <w:szCs w:val="20"/>
              </w:rPr>
              <w:t xml:space="preserve"> </w:t>
            </w:r>
            <w:r w:rsidR="003548AD" w:rsidRPr="00E011DC">
              <w:rPr>
                <w:rFonts w:cs="Arial"/>
                <w:color w:val="000000"/>
                <w:szCs w:val="20"/>
              </w:rPr>
              <w:t>– 12 months</w:t>
            </w:r>
            <w:r w:rsidR="00BD229A" w:rsidRPr="00E011DC">
              <w:rPr>
                <w:rFonts w:cs="Arial"/>
                <w:color w:val="000000"/>
                <w:szCs w:val="20"/>
              </w:rPr>
              <w:br w:type="textWrapping" w:clear="all"/>
              <w:t>$</w:t>
            </w:r>
          </w:p>
        </w:tc>
        <w:tc>
          <w:tcPr>
            <w:tcW w:w="3240" w:type="dxa"/>
          </w:tcPr>
          <w:p w14:paraId="75628E79" w14:textId="1AE13E1E" w:rsidR="00BD229A" w:rsidRPr="00E011DC" w:rsidRDefault="0058021F" w:rsidP="0074091D">
            <w:pPr>
              <w:pStyle w:val="TD-LF-TOP"/>
              <w:spacing w:after="0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Implementation Phase</w:t>
            </w:r>
            <w:r w:rsidR="00BD229A" w:rsidRPr="00E011DC">
              <w:rPr>
                <w:rFonts w:cs="Arial"/>
                <w:color w:val="000000"/>
                <w:szCs w:val="20"/>
              </w:rPr>
              <w:t xml:space="preserve"> </w:t>
            </w:r>
            <w:r w:rsidR="003548AD" w:rsidRPr="00E011DC">
              <w:rPr>
                <w:rFonts w:cs="Arial"/>
                <w:color w:val="000000"/>
                <w:szCs w:val="20"/>
              </w:rPr>
              <w:t>– 6 months</w:t>
            </w:r>
          </w:p>
          <w:p w14:paraId="75628E7A" w14:textId="316F668B" w:rsidR="00BD229A" w:rsidRPr="00E011DC" w:rsidRDefault="00BD229A" w:rsidP="005C7198">
            <w:r w:rsidRPr="00E011DC">
              <w:t>$</w:t>
            </w:r>
          </w:p>
        </w:tc>
        <w:tc>
          <w:tcPr>
            <w:tcW w:w="3060" w:type="dxa"/>
          </w:tcPr>
          <w:p w14:paraId="75628E7B" w14:textId="0A9433E1" w:rsidR="00BD229A" w:rsidRPr="00E011DC" w:rsidRDefault="00BD229A" w:rsidP="005C7198">
            <w:r w:rsidRPr="00E011DC">
              <w:t>Total for Project</w:t>
            </w:r>
            <w:r w:rsidRPr="00E011DC">
              <w:br w:type="textWrapping" w:clear="all"/>
              <w:t>$</w:t>
            </w:r>
          </w:p>
        </w:tc>
      </w:tr>
    </w:tbl>
    <w:p w14:paraId="75628E7D" w14:textId="77777777" w:rsidR="00720396" w:rsidRPr="003548AD" w:rsidRDefault="00720396" w:rsidP="00041FA9">
      <w:pPr>
        <w:pStyle w:val="TABLE-CaptionLetters"/>
        <w:numPr>
          <w:ilvl w:val="0"/>
          <w:numId w:val="0"/>
        </w:numPr>
        <w:spacing w:before="0" w:after="0"/>
        <w:ind w:left="240"/>
        <w:rPr>
          <w:rFonts w:ascii="Arial" w:hAnsi="Arial" w:cs="Arial"/>
          <w:color w:val="000000"/>
          <w:sz w:val="20"/>
        </w:rPr>
      </w:pPr>
    </w:p>
    <w:p w14:paraId="75628E7E" w14:textId="77777777" w:rsidR="005C000A" w:rsidRPr="003548AD" w:rsidRDefault="005C000A" w:rsidP="00DC445A">
      <w:pPr>
        <w:pStyle w:val="TABLE-CaptionLetters"/>
        <w:tabs>
          <w:tab w:val="clear" w:pos="720"/>
          <w:tab w:val="num" w:pos="360"/>
        </w:tabs>
        <w:spacing w:before="0" w:after="80"/>
        <w:ind w:left="360" w:hanging="360"/>
        <w:rPr>
          <w:rFonts w:ascii="Arial" w:hAnsi="Arial" w:cs="Arial"/>
          <w:color w:val="000000"/>
        </w:rPr>
      </w:pPr>
      <w:r w:rsidRPr="003548AD">
        <w:rPr>
          <w:rFonts w:ascii="Arial" w:hAnsi="Arial" w:cs="Arial"/>
          <w:color w:val="000000"/>
        </w:rPr>
        <w:t>Mark, with 1 being the most important, one or more areas that represent the discipline tools to be used in the project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0"/>
        <w:gridCol w:w="2700"/>
        <w:gridCol w:w="540"/>
        <w:gridCol w:w="2643"/>
        <w:gridCol w:w="450"/>
        <w:gridCol w:w="2595"/>
      </w:tblGrid>
      <w:tr w:rsidR="00AC198A" w:rsidRPr="003548AD" w14:paraId="75628E85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7F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80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Business</w:t>
            </w:r>
          </w:p>
        </w:tc>
        <w:tc>
          <w:tcPr>
            <w:tcW w:w="540" w:type="dxa"/>
            <w:vAlign w:val="center"/>
          </w:tcPr>
          <w:p w14:paraId="75628E81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82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Geotechnical</w:t>
            </w:r>
          </w:p>
        </w:tc>
        <w:tc>
          <w:tcPr>
            <w:tcW w:w="450" w:type="dxa"/>
            <w:vAlign w:val="center"/>
          </w:tcPr>
          <w:p w14:paraId="75628E83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84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roject Management</w:t>
            </w:r>
          </w:p>
        </w:tc>
      </w:tr>
      <w:tr w:rsidR="00AC198A" w:rsidRPr="003548AD" w14:paraId="75628E8C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86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87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hemical Engineering</w:t>
            </w:r>
          </w:p>
        </w:tc>
        <w:tc>
          <w:tcPr>
            <w:tcW w:w="540" w:type="dxa"/>
            <w:vAlign w:val="center"/>
          </w:tcPr>
          <w:p w14:paraId="75628E88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89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Human Relations</w:t>
            </w:r>
          </w:p>
        </w:tc>
        <w:tc>
          <w:tcPr>
            <w:tcW w:w="450" w:type="dxa"/>
            <w:vAlign w:val="center"/>
          </w:tcPr>
          <w:p w14:paraId="75628E8A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8B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sychology</w:t>
            </w:r>
          </w:p>
        </w:tc>
      </w:tr>
      <w:tr w:rsidR="00AC198A" w:rsidRPr="003548AD" w14:paraId="75628E93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8D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8E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hemistry</w:t>
            </w:r>
          </w:p>
        </w:tc>
        <w:tc>
          <w:tcPr>
            <w:tcW w:w="540" w:type="dxa"/>
            <w:vAlign w:val="center"/>
          </w:tcPr>
          <w:p w14:paraId="75628E8F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90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Industrial Engineering</w:t>
            </w:r>
          </w:p>
        </w:tc>
        <w:tc>
          <w:tcPr>
            <w:tcW w:w="450" w:type="dxa"/>
            <w:vAlign w:val="center"/>
          </w:tcPr>
          <w:p w14:paraId="75628E91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92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Regional &amp; City Planning</w:t>
            </w:r>
          </w:p>
        </w:tc>
      </w:tr>
      <w:tr w:rsidR="00AC198A" w:rsidRPr="003548AD" w14:paraId="75628E9A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94" w14:textId="7821A60B" w:rsidR="00AC198A" w:rsidRPr="003548AD" w:rsidRDefault="00AC198A" w:rsidP="005C7198"/>
        </w:tc>
        <w:tc>
          <w:tcPr>
            <w:tcW w:w="2700" w:type="dxa"/>
            <w:vAlign w:val="center"/>
          </w:tcPr>
          <w:p w14:paraId="75628E95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ivil Engineering</w:t>
            </w:r>
          </w:p>
        </w:tc>
        <w:tc>
          <w:tcPr>
            <w:tcW w:w="540" w:type="dxa"/>
            <w:vAlign w:val="center"/>
          </w:tcPr>
          <w:p w14:paraId="75628E96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97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Information Technology</w:t>
            </w:r>
          </w:p>
        </w:tc>
        <w:tc>
          <w:tcPr>
            <w:tcW w:w="450" w:type="dxa"/>
            <w:vAlign w:val="center"/>
          </w:tcPr>
          <w:p w14:paraId="75628E98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99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Sociology</w:t>
            </w:r>
          </w:p>
        </w:tc>
      </w:tr>
      <w:tr w:rsidR="00AC198A" w:rsidRPr="003548AD" w14:paraId="75628EA1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9B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9C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omputer Science</w:t>
            </w:r>
          </w:p>
        </w:tc>
        <w:tc>
          <w:tcPr>
            <w:tcW w:w="540" w:type="dxa"/>
            <w:vAlign w:val="center"/>
          </w:tcPr>
          <w:p w14:paraId="75628E9D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9E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Infrastructure Mgmt.</w:t>
            </w:r>
          </w:p>
        </w:tc>
        <w:tc>
          <w:tcPr>
            <w:tcW w:w="450" w:type="dxa"/>
            <w:vAlign w:val="center"/>
          </w:tcPr>
          <w:p w14:paraId="75628E9F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A0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Structural</w:t>
            </w:r>
          </w:p>
        </w:tc>
      </w:tr>
      <w:tr w:rsidR="00AC198A" w:rsidRPr="003548AD" w14:paraId="75628EA8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A2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A3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onstruction Engineering</w:t>
            </w:r>
          </w:p>
        </w:tc>
        <w:tc>
          <w:tcPr>
            <w:tcW w:w="540" w:type="dxa"/>
            <w:vAlign w:val="center"/>
          </w:tcPr>
          <w:p w14:paraId="75628EA4" w14:textId="3DEBFB3E" w:rsidR="00AC198A" w:rsidRPr="003548AD" w:rsidRDefault="00AC198A" w:rsidP="005C7198"/>
        </w:tc>
        <w:tc>
          <w:tcPr>
            <w:tcW w:w="2643" w:type="dxa"/>
            <w:vAlign w:val="center"/>
          </w:tcPr>
          <w:p w14:paraId="75628EA5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aterials</w:t>
            </w:r>
          </w:p>
        </w:tc>
        <w:tc>
          <w:tcPr>
            <w:tcW w:w="450" w:type="dxa"/>
            <w:vAlign w:val="center"/>
          </w:tcPr>
          <w:p w14:paraId="75628EA6" w14:textId="21124E1F" w:rsidR="00AC198A" w:rsidRPr="003548AD" w:rsidRDefault="00AC198A" w:rsidP="005C7198"/>
        </w:tc>
        <w:tc>
          <w:tcPr>
            <w:tcW w:w="2595" w:type="dxa"/>
            <w:vAlign w:val="center"/>
          </w:tcPr>
          <w:p w14:paraId="75628EA7" w14:textId="3BE4AEAA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Transportation Engineering</w:t>
            </w:r>
          </w:p>
        </w:tc>
      </w:tr>
      <w:tr w:rsidR="00AC198A" w:rsidRPr="003548AD" w14:paraId="75628EAF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A9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AA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Economics</w:t>
            </w:r>
          </w:p>
        </w:tc>
        <w:tc>
          <w:tcPr>
            <w:tcW w:w="540" w:type="dxa"/>
            <w:vAlign w:val="center"/>
          </w:tcPr>
          <w:p w14:paraId="75628EAB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AC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echanical Engineering</w:t>
            </w:r>
          </w:p>
        </w:tc>
        <w:tc>
          <w:tcPr>
            <w:tcW w:w="450" w:type="dxa"/>
            <w:vAlign w:val="center"/>
          </w:tcPr>
          <w:p w14:paraId="75628EAD" w14:textId="77777777" w:rsidR="00AC198A" w:rsidRPr="003548AD" w:rsidRDefault="00AC198A" w:rsidP="005C7198"/>
        </w:tc>
        <w:tc>
          <w:tcPr>
            <w:tcW w:w="2595" w:type="dxa"/>
            <w:vAlign w:val="center"/>
          </w:tcPr>
          <w:p w14:paraId="75628EAE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Weather/Climate</w:t>
            </w:r>
          </w:p>
        </w:tc>
      </w:tr>
      <w:tr w:rsidR="00AC198A" w:rsidRPr="003548AD" w14:paraId="75628EB6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B0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B1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Electrical Engineering</w:t>
            </w:r>
          </w:p>
        </w:tc>
        <w:tc>
          <w:tcPr>
            <w:tcW w:w="540" w:type="dxa"/>
            <w:vAlign w:val="center"/>
          </w:tcPr>
          <w:p w14:paraId="75628EB2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B3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echanics</w:t>
            </w:r>
          </w:p>
        </w:tc>
        <w:tc>
          <w:tcPr>
            <w:tcW w:w="450" w:type="dxa"/>
            <w:vAlign w:val="center"/>
          </w:tcPr>
          <w:p w14:paraId="75628EB4" w14:textId="77777777" w:rsidR="00AC198A" w:rsidRPr="003548AD" w:rsidRDefault="00AC198A" w:rsidP="005C7198"/>
        </w:tc>
        <w:tc>
          <w:tcPr>
            <w:tcW w:w="2595" w:type="dxa"/>
            <w:vMerge w:val="restart"/>
          </w:tcPr>
          <w:p w14:paraId="75628EB5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Other: (describe)</w:t>
            </w:r>
          </w:p>
        </w:tc>
      </w:tr>
      <w:tr w:rsidR="00AC198A" w:rsidRPr="003548AD" w14:paraId="75628EBD" w14:textId="77777777" w:rsidTr="00AC198A">
        <w:trPr>
          <w:trHeight w:val="300"/>
        </w:trPr>
        <w:tc>
          <w:tcPr>
            <w:tcW w:w="540" w:type="dxa"/>
            <w:vAlign w:val="center"/>
          </w:tcPr>
          <w:p w14:paraId="75628EB7" w14:textId="77777777" w:rsidR="00AC198A" w:rsidRPr="003548AD" w:rsidRDefault="00AC198A" w:rsidP="005C7198"/>
        </w:tc>
        <w:tc>
          <w:tcPr>
            <w:tcW w:w="2700" w:type="dxa"/>
            <w:vAlign w:val="center"/>
          </w:tcPr>
          <w:p w14:paraId="75628EB8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Environmental Science</w:t>
            </w:r>
          </w:p>
        </w:tc>
        <w:tc>
          <w:tcPr>
            <w:tcW w:w="540" w:type="dxa"/>
            <w:vAlign w:val="center"/>
          </w:tcPr>
          <w:p w14:paraId="75628EB9" w14:textId="77777777" w:rsidR="00AC198A" w:rsidRPr="003548AD" w:rsidRDefault="00AC198A" w:rsidP="005C7198"/>
        </w:tc>
        <w:tc>
          <w:tcPr>
            <w:tcW w:w="2643" w:type="dxa"/>
            <w:vAlign w:val="center"/>
          </w:tcPr>
          <w:p w14:paraId="75628EBA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olitical Science</w:t>
            </w:r>
          </w:p>
        </w:tc>
        <w:tc>
          <w:tcPr>
            <w:tcW w:w="450" w:type="dxa"/>
            <w:vAlign w:val="center"/>
          </w:tcPr>
          <w:p w14:paraId="75628EBB" w14:textId="77777777" w:rsidR="00AC198A" w:rsidRPr="003548AD" w:rsidRDefault="00AC198A" w:rsidP="005C7198"/>
        </w:tc>
        <w:tc>
          <w:tcPr>
            <w:tcW w:w="2595" w:type="dxa"/>
            <w:vMerge/>
            <w:vAlign w:val="center"/>
          </w:tcPr>
          <w:p w14:paraId="75628EBC" w14:textId="77777777" w:rsidR="00AC198A" w:rsidRPr="003548AD" w:rsidRDefault="00AC198A" w:rsidP="00AC198A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</w:p>
        </w:tc>
      </w:tr>
    </w:tbl>
    <w:p w14:paraId="75628EBE" w14:textId="77777777" w:rsidR="00AC198A" w:rsidRPr="003548AD" w:rsidRDefault="00AC198A" w:rsidP="00AC198A">
      <w:pPr>
        <w:pStyle w:val="TABLE-CaptionLetters"/>
        <w:numPr>
          <w:ilvl w:val="0"/>
          <w:numId w:val="0"/>
        </w:numPr>
        <w:ind w:left="360"/>
        <w:rPr>
          <w:rFonts w:ascii="Arial" w:hAnsi="Arial" w:cs="Arial"/>
        </w:rPr>
      </w:pPr>
    </w:p>
    <w:p w14:paraId="75628EBF" w14:textId="77777777" w:rsidR="00684C59" w:rsidRPr="003548AD" w:rsidRDefault="0069564A" w:rsidP="00DC445A">
      <w:pPr>
        <w:pStyle w:val="TABLE-CaptionLetters"/>
        <w:tabs>
          <w:tab w:val="clear" w:pos="720"/>
          <w:tab w:val="num" w:pos="360"/>
        </w:tabs>
        <w:spacing w:before="0" w:after="80"/>
        <w:ind w:left="360" w:hanging="360"/>
        <w:rPr>
          <w:rFonts w:ascii="Arial" w:hAnsi="Arial" w:cs="Arial"/>
          <w:color w:val="000000"/>
        </w:rPr>
      </w:pPr>
      <w:r w:rsidRPr="003548AD">
        <w:rPr>
          <w:rFonts w:ascii="Arial" w:hAnsi="Arial" w:cs="Arial"/>
          <w:color w:val="000000"/>
        </w:rPr>
        <w:t>Select</w:t>
      </w:r>
      <w:r w:rsidR="00FE267E" w:rsidRPr="003548AD">
        <w:rPr>
          <w:rFonts w:ascii="Arial" w:hAnsi="Arial" w:cs="Arial"/>
          <w:color w:val="000000"/>
        </w:rPr>
        <w:t xml:space="preserve"> (X) up to five subject categories related to the proposed </w:t>
      </w:r>
      <w:r w:rsidRPr="003548AD">
        <w:rPr>
          <w:rFonts w:ascii="Arial" w:hAnsi="Arial" w:cs="Arial"/>
          <w:color w:val="000000"/>
        </w:rPr>
        <w:t>project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0"/>
        <w:gridCol w:w="2700"/>
        <w:gridCol w:w="540"/>
        <w:gridCol w:w="2641"/>
        <w:gridCol w:w="461"/>
        <w:gridCol w:w="2586"/>
      </w:tblGrid>
      <w:tr w:rsidR="002E4638" w:rsidRPr="003548AD" w14:paraId="75628EC6" w14:textId="77777777" w:rsidTr="002E4638">
        <w:trPr>
          <w:trHeight w:val="251"/>
        </w:trPr>
        <w:tc>
          <w:tcPr>
            <w:tcW w:w="540" w:type="dxa"/>
          </w:tcPr>
          <w:p w14:paraId="75628EC0" w14:textId="77777777" w:rsidR="00684C59" w:rsidRPr="003548AD" w:rsidRDefault="00684C59" w:rsidP="005C7198"/>
        </w:tc>
        <w:tc>
          <w:tcPr>
            <w:tcW w:w="2700" w:type="dxa"/>
          </w:tcPr>
          <w:p w14:paraId="75628EC1" w14:textId="77777777" w:rsidR="00684C59" w:rsidRPr="003548AD" w:rsidRDefault="00FE267E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Administration &amp; Management</w:t>
            </w:r>
          </w:p>
        </w:tc>
        <w:tc>
          <w:tcPr>
            <w:tcW w:w="540" w:type="dxa"/>
          </w:tcPr>
          <w:p w14:paraId="75628EC2" w14:textId="564BB182" w:rsidR="00684C59" w:rsidRPr="003548AD" w:rsidRDefault="00684C59" w:rsidP="005C7198"/>
        </w:tc>
        <w:tc>
          <w:tcPr>
            <w:tcW w:w="2641" w:type="dxa"/>
          </w:tcPr>
          <w:p w14:paraId="75628EC3" w14:textId="77777777" w:rsidR="00684C59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Highways</w:t>
            </w:r>
          </w:p>
        </w:tc>
        <w:tc>
          <w:tcPr>
            <w:tcW w:w="461" w:type="dxa"/>
          </w:tcPr>
          <w:p w14:paraId="75628EC4" w14:textId="77777777" w:rsidR="00684C59" w:rsidRPr="003548AD" w:rsidRDefault="00684C59" w:rsidP="005C7198"/>
        </w:tc>
        <w:tc>
          <w:tcPr>
            <w:tcW w:w="2586" w:type="dxa"/>
          </w:tcPr>
          <w:p w14:paraId="75628EC5" w14:textId="77777777" w:rsidR="00684C59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lanning &amp; Forecasting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2E4638" w:rsidRPr="003548AD" w14:paraId="75628ECD" w14:textId="77777777" w:rsidTr="002E4638">
        <w:trPr>
          <w:trHeight w:val="260"/>
        </w:trPr>
        <w:tc>
          <w:tcPr>
            <w:tcW w:w="540" w:type="dxa"/>
          </w:tcPr>
          <w:p w14:paraId="75628EC7" w14:textId="77777777" w:rsidR="001612B3" w:rsidRPr="003548AD" w:rsidRDefault="001612B3" w:rsidP="005C7198"/>
        </w:tc>
        <w:tc>
          <w:tcPr>
            <w:tcW w:w="2700" w:type="dxa"/>
          </w:tcPr>
          <w:p w14:paraId="75628EC8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Aviation</w:t>
            </w:r>
          </w:p>
        </w:tc>
        <w:tc>
          <w:tcPr>
            <w:tcW w:w="540" w:type="dxa"/>
          </w:tcPr>
          <w:p w14:paraId="75628EC9" w14:textId="77777777" w:rsidR="001612B3" w:rsidRPr="003548AD" w:rsidRDefault="001612B3" w:rsidP="005C7198"/>
        </w:tc>
        <w:tc>
          <w:tcPr>
            <w:tcW w:w="2641" w:type="dxa"/>
          </w:tcPr>
          <w:p w14:paraId="75628ECA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History</w:t>
            </w:r>
          </w:p>
        </w:tc>
        <w:tc>
          <w:tcPr>
            <w:tcW w:w="461" w:type="dxa"/>
          </w:tcPr>
          <w:p w14:paraId="75628ECB" w14:textId="77777777" w:rsidR="001612B3" w:rsidRPr="003548AD" w:rsidRDefault="001612B3" w:rsidP="005C7198"/>
        </w:tc>
        <w:tc>
          <w:tcPr>
            <w:tcW w:w="2586" w:type="dxa"/>
          </w:tcPr>
          <w:p w14:paraId="75628ECC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olicy &amp; Legal Issues</w:t>
            </w:r>
          </w:p>
        </w:tc>
      </w:tr>
      <w:tr w:rsidR="002E4638" w:rsidRPr="003548AD" w14:paraId="75628ED4" w14:textId="77777777" w:rsidTr="002E4638">
        <w:trPr>
          <w:trHeight w:val="260"/>
        </w:trPr>
        <w:tc>
          <w:tcPr>
            <w:tcW w:w="540" w:type="dxa"/>
          </w:tcPr>
          <w:p w14:paraId="75628ECE" w14:textId="77777777" w:rsidR="001612B3" w:rsidRPr="003548AD" w:rsidRDefault="001612B3" w:rsidP="005C7198"/>
        </w:tc>
        <w:tc>
          <w:tcPr>
            <w:tcW w:w="2700" w:type="dxa"/>
          </w:tcPr>
          <w:p w14:paraId="75628ECF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 xml:space="preserve">Bridges &amp; </w:t>
            </w:r>
            <w:r w:rsidR="00EB622B" w:rsidRPr="003548AD">
              <w:rPr>
                <w:rFonts w:cs="Arial"/>
                <w:color w:val="000000"/>
                <w:sz w:val="18"/>
                <w:szCs w:val="18"/>
              </w:rPr>
              <w:t>o</w:t>
            </w:r>
            <w:r w:rsidRPr="003548AD">
              <w:rPr>
                <w:rFonts w:cs="Arial"/>
                <w:color w:val="000000"/>
                <w:sz w:val="18"/>
                <w:szCs w:val="18"/>
              </w:rPr>
              <w:t>ther Structures</w:t>
            </w:r>
          </w:p>
        </w:tc>
        <w:tc>
          <w:tcPr>
            <w:tcW w:w="540" w:type="dxa"/>
          </w:tcPr>
          <w:p w14:paraId="75628ED0" w14:textId="77777777" w:rsidR="001612B3" w:rsidRPr="003548AD" w:rsidRDefault="001612B3" w:rsidP="005C7198"/>
        </w:tc>
        <w:tc>
          <w:tcPr>
            <w:tcW w:w="2641" w:type="dxa"/>
          </w:tcPr>
          <w:p w14:paraId="75628ED1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Intermodal</w:t>
            </w:r>
          </w:p>
        </w:tc>
        <w:tc>
          <w:tcPr>
            <w:tcW w:w="461" w:type="dxa"/>
          </w:tcPr>
          <w:p w14:paraId="75628ED2" w14:textId="77777777" w:rsidR="001612B3" w:rsidRPr="003548AD" w:rsidRDefault="001612B3" w:rsidP="005C7198"/>
        </w:tc>
        <w:tc>
          <w:tcPr>
            <w:tcW w:w="2586" w:type="dxa"/>
          </w:tcPr>
          <w:p w14:paraId="75628ED3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ublic Transportation</w:t>
            </w:r>
          </w:p>
        </w:tc>
      </w:tr>
      <w:tr w:rsidR="002E4638" w:rsidRPr="003548AD" w14:paraId="75628EDB" w14:textId="77777777" w:rsidTr="002E4638">
        <w:trPr>
          <w:trHeight w:val="269"/>
        </w:trPr>
        <w:tc>
          <w:tcPr>
            <w:tcW w:w="540" w:type="dxa"/>
          </w:tcPr>
          <w:p w14:paraId="75628ED5" w14:textId="77777777" w:rsidR="00684C59" w:rsidRPr="003548AD" w:rsidRDefault="00684C59" w:rsidP="005C7198"/>
        </w:tc>
        <w:tc>
          <w:tcPr>
            <w:tcW w:w="2700" w:type="dxa"/>
          </w:tcPr>
          <w:p w14:paraId="75628ED6" w14:textId="77777777" w:rsidR="00684C59" w:rsidRPr="003548AD" w:rsidRDefault="00FE267E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Construction</w:t>
            </w:r>
          </w:p>
        </w:tc>
        <w:tc>
          <w:tcPr>
            <w:tcW w:w="540" w:type="dxa"/>
          </w:tcPr>
          <w:p w14:paraId="75628ED7" w14:textId="77777777" w:rsidR="00684C59" w:rsidRPr="003548AD" w:rsidRDefault="00684C59" w:rsidP="005C7198"/>
        </w:tc>
        <w:tc>
          <w:tcPr>
            <w:tcW w:w="2641" w:type="dxa"/>
          </w:tcPr>
          <w:p w14:paraId="75628ED8" w14:textId="77777777" w:rsidR="00684C59" w:rsidRPr="003548AD" w:rsidRDefault="0069564A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aintenance</w:t>
            </w:r>
            <w:r w:rsidR="001612B3" w:rsidRPr="003548AD">
              <w:rPr>
                <w:rFonts w:cs="Arial"/>
                <w:color w:val="000000"/>
                <w:sz w:val="18"/>
                <w:szCs w:val="18"/>
              </w:rPr>
              <w:t xml:space="preserve"> &amp; Preservation</w:t>
            </w:r>
          </w:p>
        </w:tc>
        <w:tc>
          <w:tcPr>
            <w:tcW w:w="461" w:type="dxa"/>
          </w:tcPr>
          <w:p w14:paraId="75628ED9" w14:textId="77777777" w:rsidR="00684C59" w:rsidRPr="003548AD" w:rsidRDefault="00684C59" w:rsidP="005C7198"/>
        </w:tc>
        <w:tc>
          <w:tcPr>
            <w:tcW w:w="2586" w:type="dxa"/>
          </w:tcPr>
          <w:p w14:paraId="75628EDA" w14:textId="77777777" w:rsidR="00684C59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Railroads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2E4638" w:rsidRPr="003548AD" w14:paraId="75628EE2" w14:textId="77777777" w:rsidTr="002E4638">
        <w:trPr>
          <w:trHeight w:val="251"/>
        </w:trPr>
        <w:tc>
          <w:tcPr>
            <w:tcW w:w="540" w:type="dxa"/>
          </w:tcPr>
          <w:p w14:paraId="75628EDC" w14:textId="77777777" w:rsidR="00684C59" w:rsidRPr="003548AD" w:rsidRDefault="00684C59" w:rsidP="005C7198"/>
        </w:tc>
        <w:tc>
          <w:tcPr>
            <w:tcW w:w="2700" w:type="dxa"/>
          </w:tcPr>
          <w:p w14:paraId="75628EDD" w14:textId="77777777" w:rsidR="00684C59" w:rsidRPr="003548AD" w:rsidRDefault="0069564A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Data &amp; Information Tech.</w:t>
            </w:r>
          </w:p>
        </w:tc>
        <w:tc>
          <w:tcPr>
            <w:tcW w:w="540" w:type="dxa"/>
          </w:tcPr>
          <w:p w14:paraId="75628EDE" w14:textId="77777777" w:rsidR="00684C59" w:rsidRPr="003548AD" w:rsidRDefault="00684C59" w:rsidP="005C7198"/>
        </w:tc>
        <w:tc>
          <w:tcPr>
            <w:tcW w:w="2641" w:type="dxa"/>
          </w:tcPr>
          <w:p w14:paraId="75628EDF" w14:textId="77777777" w:rsidR="00684C59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arine Transportation</w:t>
            </w:r>
          </w:p>
        </w:tc>
        <w:tc>
          <w:tcPr>
            <w:tcW w:w="461" w:type="dxa"/>
          </w:tcPr>
          <w:p w14:paraId="75628EE0" w14:textId="77729638" w:rsidR="00684C59" w:rsidRPr="003548AD" w:rsidRDefault="00684C59" w:rsidP="005C7198"/>
        </w:tc>
        <w:tc>
          <w:tcPr>
            <w:tcW w:w="2586" w:type="dxa"/>
          </w:tcPr>
          <w:p w14:paraId="75628EE1" w14:textId="77777777" w:rsidR="00684C59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Research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2E4638" w:rsidRPr="003548AD" w14:paraId="75628EE9" w14:textId="77777777" w:rsidTr="002E4638">
        <w:trPr>
          <w:trHeight w:val="260"/>
        </w:trPr>
        <w:tc>
          <w:tcPr>
            <w:tcW w:w="540" w:type="dxa"/>
          </w:tcPr>
          <w:p w14:paraId="75628EE3" w14:textId="77777777" w:rsidR="001612B3" w:rsidRPr="003548AD" w:rsidRDefault="001612B3" w:rsidP="005C7198"/>
        </w:tc>
        <w:tc>
          <w:tcPr>
            <w:tcW w:w="2700" w:type="dxa"/>
          </w:tcPr>
          <w:p w14:paraId="75628EE4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Design</w:t>
            </w:r>
          </w:p>
        </w:tc>
        <w:tc>
          <w:tcPr>
            <w:tcW w:w="540" w:type="dxa"/>
          </w:tcPr>
          <w:p w14:paraId="75628EE5" w14:textId="30E5B58C" w:rsidR="001612B3" w:rsidRPr="003548AD" w:rsidRDefault="001612B3" w:rsidP="005C7198"/>
        </w:tc>
        <w:tc>
          <w:tcPr>
            <w:tcW w:w="2641" w:type="dxa"/>
          </w:tcPr>
          <w:p w14:paraId="75628EE6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aterials</w:t>
            </w:r>
          </w:p>
        </w:tc>
        <w:tc>
          <w:tcPr>
            <w:tcW w:w="461" w:type="dxa"/>
          </w:tcPr>
          <w:p w14:paraId="75628EE7" w14:textId="77777777" w:rsidR="001612B3" w:rsidRPr="003548AD" w:rsidRDefault="001612B3" w:rsidP="005C7198"/>
        </w:tc>
        <w:tc>
          <w:tcPr>
            <w:tcW w:w="2586" w:type="dxa"/>
          </w:tcPr>
          <w:p w14:paraId="75628EE8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Safety &amp; Human Factors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2E4638" w:rsidRPr="003548AD" w14:paraId="75628EF0" w14:textId="77777777" w:rsidTr="002E4638">
        <w:trPr>
          <w:trHeight w:val="260"/>
        </w:trPr>
        <w:tc>
          <w:tcPr>
            <w:tcW w:w="540" w:type="dxa"/>
          </w:tcPr>
          <w:p w14:paraId="75628EEA" w14:textId="77777777" w:rsidR="001612B3" w:rsidRPr="003548AD" w:rsidRDefault="001612B3" w:rsidP="005C7198"/>
        </w:tc>
        <w:tc>
          <w:tcPr>
            <w:tcW w:w="2700" w:type="dxa"/>
          </w:tcPr>
          <w:p w14:paraId="75628EEB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Education &amp; Training</w:t>
            </w:r>
          </w:p>
        </w:tc>
        <w:tc>
          <w:tcPr>
            <w:tcW w:w="540" w:type="dxa"/>
          </w:tcPr>
          <w:p w14:paraId="75628EEC" w14:textId="77777777" w:rsidR="001612B3" w:rsidRPr="003548AD" w:rsidRDefault="001612B3" w:rsidP="005C7198"/>
        </w:tc>
        <w:tc>
          <w:tcPr>
            <w:tcW w:w="2641" w:type="dxa"/>
          </w:tcPr>
          <w:p w14:paraId="75628EED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Motor Carriers</w:t>
            </w:r>
          </w:p>
        </w:tc>
        <w:tc>
          <w:tcPr>
            <w:tcW w:w="461" w:type="dxa"/>
          </w:tcPr>
          <w:p w14:paraId="75628EEE" w14:textId="77777777" w:rsidR="001612B3" w:rsidRPr="003548AD" w:rsidRDefault="001612B3" w:rsidP="005C7198"/>
        </w:tc>
        <w:tc>
          <w:tcPr>
            <w:tcW w:w="2586" w:type="dxa"/>
          </w:tcPr>
          <w:p w14:paraId="75628EEF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Security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3548AD">
              <w:rPr>
                <w:rFonts w:cs="Arial"/>
                <w:color w:val="000000"/>
                <w:sz w:val="18"/>
                <w:szCs w:val="18"/>
              </w:rPr>
              <w:t>&amp; Emergencies</w:t>
            </w:r>
          </w:p>
        </w:tc>
      </w:tr>
      <w:tr w:rsidR="002E4638" w:rsidRPr="003548AD" w14:paraId="75628EF7" w14:textId="77777777" w:rsidTr="002E4638">
        <w:trPr>
          <w:trHeight w:val="260"/>
        </w:trPr>
        <w:tc>
          <w:tcPr>
            <w:tcW w:w="540" w:type="dxa"/>
          </w:tcPr>
          <w:p w14:paraId="75628EF1" w14:textId="77777777" w:rsidR="001612B3" w:rsidRPr="003548AD" w:rsidRDefault="001612B3" w:rsidP="005C7198"/>
        </w:tc>
        <w:tc>
          <w:tcPr>
            <w:tcW w:w="2700" w:type="dxa"/>
          </w:tcPr>
          <w:p w14:paraId="75628EF2" w14:textId="77777777" w:rsidR="001612B3" w:rsidRPr="003548AD" w:rsidRDefault="001612B3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Energy &amp; Environment</w:t>
            </w:r>
          </w:p>
        </w:tc>
        <w:tc>
          <w:tcPr>
            <w:tcW w:w="540" w:type="dxa"/>
          </w:tcPr>
          <w:p w14:paraId="75628EF3" w14:textId="77777777" w:rsidR="001612B3" w:rsidRPr="003548AD" w:rsidRDefault="001612B3" w:rsidP="005C7198"/>
        </w:tc>
        <w:tc>
          <w:tcPr>
            <w:tcW w:w="2641" w:type="dxa"/>
          </w:tcPr>
          <w:p w14:paraId="75628EF4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Operations &amp; Traffic Mgmt.</w:t>
            </w:r>
            <w:r w:rsidRPr="003548AD" w:rsidDel="001612B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61" w:type="dxa"/>
          </w:tcPr>
          <w:p w14:paraId="75628EF5" w14:textId="77777777" w:rsidR="001612B3" w:rsidRPr="003548AD" w:rsidRDefault="001612B3" w:rsidP="005C7198"/>
        </w:tc>
        <w:tc>
          <w:tcPr>
            <w:tcW w:w="2586" w:type="dxa"/>
          </w:tcPr>
          <w:p w14:paraId="75628EF6" w14:textId="77777777" w:rsidR="001612B3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Society</w:t>
            </w:r>
            <w:r w:rsidRPr="003548AD" w:rsidDel="00216900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2E4638" w:rsidRPr="003548AD" w14:paraId="75628EFE" w14:textId="77777777" w:rsidTr="002E4638">
        <w:trPr>
          <w:trHeight w:val="269"/>
        </w:trPr>
        <w:tc>
          <w:tcPr>
            <w:tcW w:w="540" w:type="dxa"/>
          </w:tcPr>
          <w:p w14:paraId="75628EF8" w14:textId="77777777" w:rsidR="00216900" w:rsidRPr="003548AD" w:rsidRDefault="00216900" w:rsidP="005C7198"/>
        </w:tc>
        <w:tc>
          <w:tcPr>
            <w:tcW w:w="2700" w:type="dxa"/>
          </w:tcPr>
          <w:p w14:paraId="75628EF9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Finance &amp; Economics</w:t>
            </w:r>
          </w:p>
        </w:tc>
        <w:tc>
          <w:tcPr>
            <w:tcW w:w="540" w:type="dxa"/>
          </w:tcPr>
          <w:p w14:paraId="75628EFA" w14:textId="6ACB22B9" w:rsidR="00216900" w:rsidRPr="003548AD" w:rsidRDefault="00216900" w:rsidP="005C7198"/>
        </w:tc>
        <w:tc>
          <w:tcPr>
            <w:tcW w:w="2641" w:type="dxa"/>
          </w:tcPr>
          <w:p w14:paraId="75628EFB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avements</w:t>
            </w:r>
            <w:r w:rsidRPr="003548AD" w:rsidDel="001612B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61" w:type="dxa"/>
          </w:tcPr>
          <w:p w14:paraId="75628EFC" w14:textId="01F9E4CC" w:rsidR="00216900" w:rsidRPr="003548AD" w:rsidRDefault="00216900" w:rsidP="005C7198"/>
        </w:tc>
        <w:tc>
          <w:tcPr>
            <w:tcW w:w="2586" w:type="dxa"/>
          </w:tcPr>
          <w:p w14:paraId="75628EFD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Transportation (General)</w:t>
            </w:r>
          </w:p>
        </w:tc>
      </w:tr>
      <w:tr w:rsidR="002E4638" w:rsidRPr="003548AD" w14:paraId="75628F05" w14:textId="77777777" w:rsidTr="002E4638">
        <w:trPr>
          <w:trHeight w:val="251"/>
        </w:trPr>
        <w:tc>
          <w:tcPr>
            <w:tcW w:w="540" w:type="dxa"/>
          </w:tcPr>
          <w:p w14:paraId="75628EFF" w14:textId="77777777" w:rsidR="00216900" w:rsidRPr="003548AD" w:rsidRDefault="00216900" w:rsidP="005C7198"/>
        </w:tc>
        <w:tc>
          <w:tcPr>
            <w:tcW w:w="2700" w:type="dxa"/>
          </w:tcPr>
          <w:p w14:paraId="75628F00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Freight Transportation</w:t>
            </w:r>
          </w:p>
        </w:tc>
        <w:tc>
          <w:tcPr>
            <w:tcW w:w="540" w:type="dxa"/>
          </w:tcPr>
          <w:p w14:paraId="75628F01" w14:textId="77777777" w:rsidR="00216900" w:rsidRPr="003548AD" w:rsidRDefault="00216900" w:rsidP="005C7198"/>
        </w:tc>
        <w:tc>
          <w:tcPr>
            <w:tcW w:w="2641" w:type="dxa"/>
          </w:tcPr>
          <w:p w14:paraId="75628F02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edestrians &amp; Bicycles</w:t>
            </w:r>
          </w:p>
        </w:tc>
        <w:tc>
          <w:tcPr>
            <w:tcW w:w="461" w:type="dxa"/>
          </w:tcPr>
          <w:p w14:paraId="75628F03" w14:textId="77777777" w:rsidR="00216900" w:rsidRPr="003548AD" w:rsidRDefault="00216900" w:rsidP="005C7198"/>
        </w:tc>
        <w:tc>
          <w:tcPr>
            <w:tcW w:w="2586" w:type="dxa"/>
          </w:tcPr>
          <w:p w14:paraId="75628F04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Vehicles &amp; Equipment</w:t>
            </w:r>
          </w:p>
        </w:tc>
      </w:tr>
      <w:tr w:rsidR="002E4638" w:rsidRPr="003548AD" w14:paraId="75628F0C" w14:textId="77777777" w:rsidTr="002E4638">
        <w:trPr>
          <w:trHeight w:val="251"/>
        </w:trPr>
        <w:tc>
          <w:tcPr>
            <w:tcW w:w="540" w:type="dxa"/>
          </w:tcPr>
          <w:p w14:paraId="75628F06" w14:textId="77777777" w:rsidR="00216900" w:rsidRPr="003548AD" w:rsidRDefault="00216900" w:rsidP="005C7198"/>
        </w:tc>
        <w:tc>
          <w:tcPr>
            <w:tcW w:w="2700" w:type="dxa"/>
          </w:tcPr>
          <w:p w14:paraId="75628F07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proofErr w:type="spellStart"/>
            <w:r w:rsidRPr="003548AD">
              <w:rPr>
                <w:rFonts w:cs="Arial"/>
                <w:color w:val="000000"/>
                <w:sz w:val="18"/>
                <w:szCs w:val="18"/>
              </w:rPr>
              <w:t>Geotechnology</w:t>
            </w:r>
            <w:proofErr w:type="spellEnd"/>
          </w:p>
        </w:tc>
        <w:tc>
          <w:tcPr>
            <w:tcW w:w="540" w:type="dxa"/>
          </w:tcPr>
          <w:p w14:paraId="75628F08" w14:textId="77777777" w:rsidR="00216900" w:rsidRPr="003548AD" w:rsidRDefault="00216900" w:rsidP="005C7198"/>
        </w:tc>
        <w:tc>
          <w:tcPr>
            <w:tcW w:w="2641" w:type="dxa"/>
          </w:tcPr>
          <w:p w14:paraId="75628F09" w14:textId="77777777" w:rsidR="00216900" w:rsidRPr="003548AD" w:rsidRDefault="00216900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Pipelines</w:t>
            </w:r>
          </w:p>
        </w:tc>
        <w:tc>
          <w:tcPr>
            <w:tcW w:w="461" w:type="dxa"/>
          </w:tcPr>
          <w:p w14:paraId="75628F0A" w14:textId="77777777" w:rsidR="00216900" w:rsidRPr="003548AD" w:rsidRDefault="00216900" w:rsidP="005C7198"/>
        </w:tc>
        <w:tc>
          <w:tcPr>
            <w:tcW w:w="2586" w:type="dxa"/>
          </w:tcPr>
          <w:p w14:paraId="75628F0B" w14:textId="77777777" w:rsidR="00216900" w:rsidRPr="003548AD" w:rsidRDefault="00294456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Weather/Climate</w:t>
            </w:r>
          </w:p>
        </w:tc>
      </w:tr>
      <w:tr w:rsidR="007E0DD2" w:rsidRPr="003548AD" w14:paraId="75628F0E" w14:textId="77777777" w:rsidTr="00380EB7">
        <w:trPr>
          <w:trHeight w:val="251"/>
        </w:trPr>
        <w:tc>
          <w:tcPr>
            <w:tcW w:w="9468" w:type="dxa"/>
            <w:gridSpan w:val="6"/>
          </w:tcPr>
          <w:p w14:paraId="75628F0D" w14:textId="77777777" w:rsidR="007E0DD2" w:rsidRPr="003548AD" w:rsidRDefault="00294456" w:rsidP="001B7ED4">
            <w:pPr>
              <w:pStyle w:val="TD-LF-MID"/>
              <w:spacing w:before="0" w:after="0"/>
              <w:rPr>
                <w:rFonts w:cs="Arial"/>
                <w:color w:val="000000"/>
                <w:sz w:val="18"/>
                <w:szCs w:val="18"/>
              </w:rPr>
            </w:pPr>
            <w:r w:rsidRPr="003548AD">
              <w:rPr>
                <w:rFonts w:cs="Arial"/>
                <w:color w:val="000000"/>
                <w:sz w:val="18"/>
                <w:szCs w:val="18"/>
              </w:rPr>
              <w:t>Other: (Describe)</w:t>
            </w:r>
          </w:p>
        </w:tc>
      </w:tr>
    </w:tbl>
    <w:p w14:paraId="75628F0F" w14:textId="6EF570C5" w:rsidR="00CE47F6" w:rsidRDefault="00CE47F6" w:rsidP="00CE47F6">
      <w:pPr>
        <w:pStyle w:val="TABLE-CaptionLetters"/>
        <w:numPr>
          <w:ilvl w:val="0"/>
          <w:numId w:val="0"/>
        </w:numPr>
        <w:tabs>
          <w:tab w:val="clear" w:pos="360"/>
        </w:tabs>
        <w:spacing w:before="0" w:after="120"/>
        <w:rPr>
          <w:rFonts w:ascii="Arial" w:hAnsi="Arial" w:cs="Arial"/>
          <w:b w:val="0"/>
          <w:bCs w:val="0"/>
          <w:i w:val="0"/>
          <w:iCs w:val="0"/>
          <w:strike/>
          <w:color w:val="000000"/>
        </w:rPr>
      </w:pPr>
    </w:p>
    <w:p w14:paraId="75628F10" w14:textId="77777777" w:rsidR="005C000A" w:rsidRPr="003548AD" w:rsidRDefault="002C129C" w:rsidP="00380EB7">
      <w:pPr>
        <w:pStyle w:val="TABLE-CaptionLetters"/>
        <w:tabs>
          <w:tab w:val="clear" w:pos="720"/>
          <w:tab w:val="num" w:pos="360"/>
        </w:tabs>
        <w:spacing w:before="0" w:after="120"/>
        <w:ind w:left="360" w:hanging="360"/>
        <w:rPr>
          <w:rFonts w:ascii="Arial" w:hAnsi="Arial" w:cs="Arial"/>
          <w:strike/>
          <w:color w:val="000000"/>
        </w:rPr>
      </w:pPr>
      <w:r w:rsidRPr="003548AD">
        <w:rPr>
          <w:rFonts w:ascii="Arial" w:hAnsi="Arial" w:cs="Arial"/>
          <w:color w:val="000000"/>
        </w:rPr>
        <w:lastRenderedPageBreak/>
        <w:t>Six</w:t>
      </w:r>
      <w:r w:rsidR="005C000A" w:rsidRPr="003548AD">
        <w:rPr>
          <w:rFonts w:ascii="Arial" w:hAnsi="Arial" w:cs="Arial"/>
          <w:color w:val="000000"/>
        </w:rPr>
        <w:t xml:space="preserve"> keywords that describe the project. 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5C000A" w:rsidRPr="003548AD" w14:paraId="75628F12" w14:textId="77777777" w:rsidTr="00484607">
        <w:trPr>
          <w:trHeight w:val="360"/>
        </w:trPr>
        <w:tc>
          <w:tcPr>
            <w:tcW w:w="9360" w:type="dxa"/>
            <w:vAlign w:val="center"/>
          </w:tcPr>
          <w:p w14:paraId="75628F11" w14:textId="6A8D9580" w:rsidR="005C000A" w:rsidRPr="003548AD" w:rsidRDefault="005C000A" w:rsidP="005C7198"/>
        </w:tc>
      </w:tr>
    </w:tbl>
    <w:p w14:paraId="75628F13" w14:textId="77777777" w:rsidR="005D0A96" w:rsidRPr="003548AD" w:rsidRDefault="005D0A96" w:rsidP="005D0A96">
      <w:pPr>
        <w:pStyle w:val="TABLE-CaptionLetters"/>
        <w:numPr>
          <w:ilvl w:val="0"/>
          <w:numId w:val="0"/>
        </w:numPr>
        <w:spacing w:before="0" w:after="120"/>
        <w:ind w:left="360"/>
        <w:rPr>
          <w:rFonts w:ascii="Arial" w:hAnsi="Arial" w:cs="Arial"/>
          <w:b w:val="0"/>
          <w:i w:val="0"/>
          <w:color w:val="000000"/>
        </w:rPr>
      </w:pPr>
    </w:p>
    <w:p w14:paraId="75628F14" w14:textId="77777777" w:rsidR="005C000A" w:rsidRPr="003548AD" w:rsidRDefault="005C000A" w:rsidP="00380EB7">
      <w:pPr>
        <w:pStyle w:val="TABLE-CaptionLetters"/>
        <w:tabs>
          <w:tab w:val="clear" w:pos="720"/>
          <w:tab w:val="num" w:pos="360"/>
        </w:tabs>
        <w:spacing w:before="0" w:after="120"/>
        <w:ind w:left="360" w:hanging="360"/>
        <w:rPr>
          <w:rFonts w:ascii="Arial" w:hAnsi="Arial" w:cs="Arial"/>
          <w:b w:val="0"/>
          <w:color w:val="000000"/>
        </w:rPr>
      </w:pPr>
      <w:r w:rsidRPr="003548AD">
        <w:rPr>
          <w:rFonts w:ascii="Arial" w:hAnsi="Arial" w:cs="Arial"/>
          <w:color w:val="000000"/>
        </w:rPr>
        <w:t xml:space="preserve">Principal Investigator (PI) Information </w:t>
      </w:r>
      <w:r w:rsidR="00020E19" w:rsidRPr="003548AD">
        <w:rPr>
          <w:rFonts w:ascii="Arial" w:hAnsi="Arial" w:cs="Arial"/>
          <w:color w:val="000000"/>
        </w:rPr>
        <w:t>– the PI is at the lead organization</w:t>
      </w:r>
    </w:p>
    <w:tbl>
      <w:tblPr>
        <w:tblW w:w="937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4182"/>
        <w:gridCol w:w="1435"/>
        <w:gridCol w:w="3758"/>
      </w:tblGrid>
      <w:tr w:rsidR="005C000A" w:rsidRPr="003548AD" w14:paraId="75628F17" w14:textId="77777777" w:rsidTr="00C33B00">
        <w:trPr>
          <w:trHeight w:hRule="exact" w:val="420"/>
          <w:jc w:val="center"/>
        </w:trPr>
        <w:tc>
          <w:tcPr>
            <w:tcW w:w="5617" w:type="dxa"/>
            <w:gridSpan w:val="2"/>
            <w:tcBorders>
              <w:right w:val="single" w:sz="4" w:space="0" w:color="auto"/>
            </w:tcBorders>
            <w:vAlign w:val="center"/>
          </w:tcPr>
          <w:p w14:paraId="75628F15" w14:textId="54AD2DE9" w:rsidR="005C000A" w:rsidRPr="003548AD" w:rsidRDefault="005C000A" w:rsidP="005C7198">
            <w:r w:rsidRPr="003548AD">
              <w:t>Name:</w:t>
            </w:r>
            <w:r w:rsidR="00C33B00" w:rsidRPr="003548AD">
              <w:t xml:space="preserve">  </w:t>
            </w:r>
          </w:p>
        </w:tc>
        <w:tc>
          <w:tcPr>
            <w:tcW w:w="3758" w:type="dxa"/>
            <w:tcBorders>
              <w:left w:val="single" w:sz="4" w:space="0" w:color="auto"/>
            </w:tcBorders>
            <w:vAlign w:val="center"/>
          </w:tcPr>
          <w:p w14:paraId="75628F16" w14:textId="12C71864" w:rsidR="005C000A" w:rsidRPr="003548AD" w:rsidRDefault="005C000A" w:rsidP="005C7198">
            <w:r w:rsidRPr="003548AD">
              <w:t>Terminal Degree</w:t>
            </w:r>
            <w:r w:rsidR="00C33B00" w:rsidRPr="003548AD">
              <w:t xml:space="preserve">:  </w:t>
            </w:r>
          </w:p>
        </w:tc>
      </w:tr>
      <w:tr w:rsidR="005C000A" w:rsidRPr="003548AD" w14:paraId="75628F19" w14:textId="77777777" w:rsidTr="00C33B00">
        <w:trPr>
          <w:trHeight w:hRule="exact" w:val="447"/>
          <w:jc w:val="center"/>
        </w:trPr>
        <w:tc>
          <w:tcPr>
            <w:tcW w:w="9375" w:type="dxa"/>
            <w:gridSpan w:val="3"/>
            <w:vAlign w:val="center"/>
          </w:tcPr>
          <w:p w14:paraId="75628F18" w14:textId="7AFF7882" w:rsidR="005C000A" w:rsidRPr="003548AD" w:rsidRDefault="005C000A" w:rsidP="005C7198">
            <w:r w:rsidRPr="003548AD">
              <w:t>Position or Title</w:t>
            </w:r>
            <w:r w:rsidR="00C33B00" w:rsidRPr="003548AD">
              <w:t xml:space="preserve">: </w:t>
            </w:r>
          </w:p>
        </w:tc>
      </w:tr>
      <w:tr w:rsidR="005C000A" w:rsidRPr="003548AD" w14:paraId="75628F1B" w14:textId="77777777" w:rsidTr="00C33B00">
        <w:trPr>
          <w:trHeight w:hRule="exact" w:val="519"/>
          <w:jc w:val="center"/>
        </w:trPr>
        <w:tc>
          <w:tcPr>
            <w:tcW w:w="9375" w:type="dxa"/>
            <w:gridSpan w:val="3"/>
            <w:vAlign w:val="center"/>
          </w:tcPr>
          <w:p w14:paraId="75628F1A" w14:textId="35BF1EAB" w:rsidR="005C000A" w:rsidRPr="003548AD" w:rsidRDefault="005C000A" w:rsidP="005C7198">
            <w:r w:rsidRPr="003548AD">
              <w:t>Organization of Principal Investigator:</w:t>
            </w:r>
            <w:r w:rsidR="00C33B00" w:rsidRPr="003548AD">
              <w:t xml:space="preserve">  </w:t>
            </w:r>
          </w:p>
        </w:tc>
      </w:tr>
      <w:tr w:rsidR="005C000A" w:rsidRPr="003548AD" w14:paraId="75628F20" w14:textId="77777777" w:rsidTr="00C33B00">
        <w:trPr>
          <w:cantSplit/>
          <w:trHeight w:hRule="exact" w:val="720"/>
          <w:jc w:val="center"/>
        </w:trPr>
        <w:tc>
          <w:tcPr>
            <w:tcW w:w="5617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3C6EFCB1" w14:textId="77777777" w:rsidR="0058021F" w:rsidRPr="003548AD" w:rsidRDefault="0058021F" w:rsidP="0058021F">
            <w:r w:rsidRPr="003548AD">
              <w:t>Mailing Address: (include department, division or equivalent, street, city, state, zip)</w:t>
            </w:r>
          </w:p>
          <w:p w14:paraId="75628F1D" w14:textId="77777777" w:rsidR="00C20121" w:rsidRPr="003548AD" w:rsidRDefault="00C20121" w:rsidP="005C7198"/>
          <w:p w14:paraId="75628F1E" w14:textId="77777777" w:rsidR="005C000A" w:rsidRPr="003548AD" w:rsidRDefault="005C000A" w:rsidP="005C7198"/>
        </w:tc>
        <w:tc>
          <w:tcPr>
            <w:tcW w:w="375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5628F1F" w14:textId="3518BAE6" w:rsidR="005C000A" w:rsidRPr="003548AD" w:rsidRDefault="005C000A" w:rsidP="005C7198">
            <w:r w:rsidRPr="003548AD">
              <w:t>Phone:</w:t>
            </w:r>
            <w:r w:rsidR="00C33B00" w:rsidRPr="003548AD">
              <w:t xml:space="preserve">  </w:t>
            </w:r>
          </w:p>
        </w:tc>
      </w:tr>
      <w:tr w:rsidR="005C000A" w:rsidRPr="003548AD" w14:paraId="75628F23" w14:textId="77777777" w:rsidTr="00C33B00">
        <w:trPr>
          <w:cantSplit/>
          <w:trHeight w:hRule="exact" w:val="618"/>
          <w:jc w:val="center"/>
        </w:trPr>
        <w:tc>
          <w:tcPr>
            <w:tcW w:w="5617" w:type="dxa"/>
            <w:gridSpan w:val="2"/>
            <w:vMerge/>
            <w:tcBorders>
              <w:right w:val="single" w:sz="4" w:space="0" w:color="auto"/>
            </w:tcBorders>
          </w:tcPr>
          <w:p w14:paraId="75628F21" w14:textId="77777777" w:rsidR="005C000A" w:rsidRPr="003548AD" w:rsidRDefault="005C000A" w:rsidP="005C7198"/>
        </w:tc>
        <w:tc>
          <w:tcPr>
            <w:tcW w:w="375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5628F22" w14:textId="77777777" w:rsidR="005C000A" w:rsidRPr="003548AD" w:rsidRDefault="005C000A" w:rsidP="005C7198">
            <w:r w:rsidRPr="003548AD">
              <w:t>Fax:</w:t>
            </w:r>
            <w:r w:rsidR="00C33B00" w:rsidRPr="003548AD">
              <w:t xml:space="preserve">  </w:t>
            </w:r>
          </w:p>
        </w:tc>
      </w:tr>
      <w:tr w:rsidR="005C000A" w:rsidRPr="003548AD" w14:paraId="75628F27" w14:textId="77777777" w:rsidTr="008248D2">
        <w:trPr>
          <w:trHeight w:hRule="exact" w:val="609"/>
          <w:jc w:val="center"/>
        </w:trPr>
        <w:tc>
          <w:tcPr>
            <w:tcW w:w="4182" w:type="dxa"/>
          </w:tcPr>
          <w:p w14:paraId="75628F24" w14:textId="602688D3" w:rsidR="005C000A" w:rsidRPr="003548AD" w:rsidRDefault="005C000A" w:rsidP="00C20121">
            <w:pPr>
              <w:pStyle w:val="TD-LF-TOP1pxAfter"/>
              <w:spacing w:after="0"/>
              <w:rPr>
                <w:rFonts w:cs="Arial"/>
                <w:color w:val="000000"/>
                <w:szCs w:val="20"/>
              </w:rPr>
            </w:pPr>
            <w:r w:rsidRPr="003548AD">
              <w:rPr>
                <w:rFonts w:cs="Arial"/>
                <w:color w:val="000000"/>
                <w:szCs w:val="20"/>
              </w:rPr>
              <w:t>E-mail:</w:t>
            </w:r>
            <w:r w:rsidR="00C33B00" w:rsidRPr="003548AD">
              <w:rPr>
                <w:rFonts w:cs="Arial"/>
                <w:color w:val="000000"/>
                <w:szCs w:val="20"/>
              </w:rPr>
              <w:t xml:space="preserve"> </w:t>
            </w:r>
          </w:p>
        </w:tc>
        <w:tc>
          <w:tcPr>
            <w:tcW w:w="5193" w:type="dxa"/>
            <w:gridSpan w:val="2"/>
          </w:tcPr>
          <w:p w14:paraId="75628F25" w14:textId="77777777" w:rsidR="005C000A" w:rsidRPr="003548AD" w:rsidRDefault="005C000A" w:rsidP="0074091D">
            <w:pPr>
              <w:pStyle w:val="TD-LF-TOP1pxAfter"/>
              <w:spacing w:after="0"/>
              <w:rPr>
                <w:rFonts w:cs="Arial"/>
                <w:color w:val="000000"/>
                <w:szCs w:val="20"/>
              </w:rPr>
            </w:pPr>
            <w:r w:rsidRPr="003548AD">
              <w:rPr>
                <w:rFonts w:cs="Arial"/>
                <w:color w:val="000000"/>
                <w:szCs w:val="20"/>
              </w:rPr>
              <w:t>URL</w:t>
            </w:r>
            <w:r w:rsidR="0095073D" w:rsidRPr="003548AD">
              <w:rPr>
                <w:rFonts w:cs="Arial"/>
                <w:color w:val="000000"/>
                <w:szCs w:val="20"/>
              </w:rPr>
              <w:t xml:space="preserve"> of PI</w:t>
            </w:r>
            <w:r w:rsidRPr="003548AD">
              <w:rPr>
                <w:rFonts w:cs="Arial"/>
                <w:color w:val="000000"/>
                <w:szCs w:val="20"/>
              </w:rPr>
              <w:t>:</w:t>
            </w:r>
          </w:p>
          <w:p w14:paraId="75628F26" w14:textId="5D20CEF4" w:rsidR="005C000A" w:rsidRPr="003548AD" w:rsidRDefault="0058021F" w:rsidP="0074091D">
            <w:pPr>
              <w:pStyle w:val="TD-LF-TOP1pxAfter"/>
              <w:spacing w:after="0"/>
              <w:rPr>
                <w:rFonts w:cs="Arial"/>
                <w:color w:val="000000"/>
                <w:szCs w:val="20"/>
              </w:rPr>
            </w:pPr>
            <w:r w:rsidRPr="003548AD">
              <w:rPr>
                <w:rFonts w:cs="Arial"/>
                <w:color w:val="000000"/>
                <w:szCs w:val="20"/>
              </w:rPr>
              <w:t>http://</w:t>
            </w:r>
          </w:p>
        </w:tc>
      </w:tr>
    </w:tbl>
    <w:p w14:paraId="75628F28" w14:textId="77777777" w:rsidR="005D0A96" w:rsidRPr="003548AD" w:rsidRDefault="005D0A96" w:rsidP="005D0A96">
      <w:pPr>
        <w:pStyle w:val="TABLE-CaptionLetters"/>
        <w:numPr>
          <w:ilvl w:val="0"/>
          <w:numId w:val="0"/>
        </w:numPr>
        <w:spacing w:before="0" w:after="120"/>
        <w:ind w:left="360"/>
        <w:rPr>
          <w:rFonts w:ascii="Arial" w:hAnsi="Arial" w:cs="Arial"/>
          <w:color w:val="000000"/>
        </w:rPr>
      </w:pPr>
    </w:p>
    <w:p w14:paraId="75628F29" w14:textId="77777777" w:rsidR="005C000A" w:rsidRPr="003548AD" w:rsidRDefault="005C000A" w:rsidP="00380EB7">
      <w:pPr>
        <w:pStyle w:val="TABLE-CaptionLetters"/>
        <w:tabs>
          <w:tab w:val="clear" w:pos="720"/>
          <w:tab w:val="num" w:pos="360"/>
        </w:tabs>
        <w:spacing w:before="0" w:after="120"/>
        <w:ind w:left="360" w:hanging="360"/>
        <w:rPr>
          <w:rFonts w:ascii="Arial" w:hAnsi="Arial" w:cs="Arial"/>
          <w:color w:val="000000"/>
        </w:rPr>
      </w:pPr>
      <w:r w:rsidRPr="003548AD">
        <w:rPr>
          <w:rFonts w:ascii="Arial" w:hAnsi="Arial" w:cs="Arial"/>
          <w:color w:val="000000"/>
        </w:rPr>
        <w:t>Co-Principal Investigator (Co-PI) Information</w:t>
      </w:r>
      <w:r w:rsidR="003548AD">
        <w:rPr>
          <w:rFonts w:ascii="Arial" w:hAnsi="Arial" w:cs="Arial"/>
          <w:color w:val="000000"/>
        </w:rPr>
        <w:t>, if applicable, replicate if needed</w:t>
      </w:r>
    </w:p>
    <w:tbl>
      <w:tblPr>
        <w:tblpPr w:bottomFromText="150" w:vertAnchor="text" w:tblpXSpec="center" w:tblpY="1"/>
        <w:tblW w:w="9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15" w:type="dxa"/>
          <w:left w:w="60" w:type="dxa"/>
          <w:bottom w:w="15" w:type="dxa"/>
          <w:right w:w="60" w:type="dxa"/>
        </w:tblCellMar>
        <w:tblLook w:val="01E0" w:firstRow="1" w:lastRow="1" w:firstColumn="1" w:lastColumn="1" w:noHBand="0" w:noVBand="0"/>
      </w:tblPr>
      <w:tblGrid>
        <w:gridCol w:w="9480"/>
      </w:tblGrid>
      <w:tr w:rsidR="005C000A" w:rsidRPr="003548AD" w14:paraId="75628F41" w14:textId="77777777" w:rsidTr="005D0A96">
        <w:trPr>
          <w:cantSplit/>
          <w:trHeight w:val="5555"/>
        </w:trPr>
        <w:tc>
          <w:tcPr>
            <w:tcW w:w="9362" w:type="dxa"/>
          </w:tcPr>
          <w:p w14:paraId="75628F2A" w14:textId="77777777" w:rsidR="005C000A" w:rsidRPr="003548AD" w:rsidRDefault="005C000A" w:rsidP="00EA1D70">
            <w:pPr>
              <w:pStyle w:val="TABLE-Caption"/>
              <w:numPr>
                <w:ilvl w:val="0"/>
                <w:numId w:val="0"/>
              </w:numPr>
              <w:spacing w:before="0" w:after="0"/>
              <w:rPr>
                <w:rFonts w:ascii="Arial" w:hAnsi="Arial" w:cs="Arial"/>
                <w:b w:val="0"/>
                <w:bCs w:val="0"/>
                <w:color w:val="000000"/>
              </w:rPr>
            </w:pPr>
            <w:r w:rsidRPr="003548AD">
              <w:rPr>
                <w:rFonts w:ascii="Arial" w:hAnsi="Arial" w:cs="Arial"/>
                <w:b w:val="0"/>
                <w:bCs w:val="0"/>
                <w:color w:val="000000"/>
              </w:rPr>
              <w:t>Includ</w:t>
            </w:r>
            <w:r w:rsidR="00CF6F64" w:rsidRPr="003548AD">
              <w:rPr>
                <w:rFonts w:ascii="Arial" w:hAnsi="Arial" w:cs="Arial"/>
                <w:b w:val="0"/>
                <w:bCs w:val="0"/>
                <w:color w:val="000000"/>
              </w:rPr>
              <w:t xml:space="preserve">e the information in Item </w:t>
            </w:r>
            <w:r w:rsidR="00906A34" w:rsidRPr="003548AD">
              <w:rPr>
                <w:rFonts w:ascii="Arial" w:hAnsi="Arial" w:cs="Arial"/>
                <w:b w:val="0"/>
                <w:bCs w:val="0"/>
                <w:color w:val="000000"/>
              </w:rPr>
              <w:t>H</w:t>
            </w:r>
            <w:r w:rsidRPr="003548AD">
              <w:rPr>
                <w:rFonts w:ascii="Arial" w:hAnsi="Arial" w:cs="Arial"/>
                <w:b w:val="0"/>
                <w:bCs w:val="0"/>
                <w:color w:val="000000"/>
              </w:rPr>
              <w:t xml:space="preserve"> </w:t>
            </w:r>
            <w:r w:rsidR="00020E19" w:rsidRPr="003548AD">
              <w:rPr>
                <w:rFonts w:ascii="Arial" w:hAnsi="Arial" w:cs="Arial"/>
                <w:b w:val="0"/>
                <w:bCs w:val="0"/>
                <w:color w:val="000000"/>
              </w:rPr>
              <w:t xml:space="preserve">for each </w:t>
            </w:r>
            <w:r w:rsidR="00906A34" w:rsidRPr="003548AD">
              <w:rPr>
                <w:rFonts w:ascii="Arial" w:hAnsi="Arial" w:cs="Arial"/>
                <w:b w:val="0"/>
                <w:bCs w:val="0"/>
                <w:color w:val="000000"/>
              </w:rPr>
              <w:t>C</w:t>
            </w:r>
            <w:r w:rsidR="00020E19" w:rsidRPr="003548AD">
              <w:rPr>
                <w:rFonts w:ascii="Arial" w:hAnsi="Arial" w:cs="Arial"/>
                <w:b w:val="0"/>
                <w:bCs w:val="0"/>
                <w:color w:val="000000"/>
              </w:rPr>
              <w:t>o-PI</w:t>
            </w:r>
            <w:r w:rsidRPr="003548AD">
              <w:rPr>
                <w:rFonts w:ascii="Arial" w:hAnsi="Arial" w:cs="Arial"/>
                <w:b w:val="0"/>
                <w:bCs w:val="0"/>
                <w:color w:val="000000"/>
              </w:rPr>
              <w:t xml:space="preserve"> </w:t>
            </w:r>
          </w:p>
          <w:p w14:paraId="75628F2B" w14:textId="77777777" w:rsidR="005C000A" w:rsidRPr="003548AD" w:rsidRDefault="005C000A" w:rsidP="005C7198"/>
          <w:p w14:paraId="75628F2C" w14:textId="77777777" w:rsidR="005C000A" w:rsidRPr="003548AD" w:rsidRDefault="005C000A" w:rsidP="005C7198"/>
          <w:tbl>
            <w:tblPr>
              <w:tblW w:w="9375" w:type="dxa"/>
              <w:jc w:val="center"/>
              <w:tblBorders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  <w:insideH w:val="single" w:sz="6" w:space="0" w:color="000000"/>
                <w:insideV w:val="single" w:sz="6" w:space="0" w:color="000000"/>
              </w:tblBorders>
              <w:tblLook w:val="00A0" w:firstRow="1" w:lastRow="0" w:firstColumn="1" w:lastColumn="0" w:noHBand="0" w:noVBand="0"/>
            </w:tblPr>
            <w:tblGrid>
              <w:gridCol w:w="4182"/>
              <w:gridCol w:w="1435"/>
              <w:gridCol w:w="3758"/>
            </w:tblGrid>
            <w:tr w:rsidR="001758E9" w:rsidRPr="003548AD" w14:paraId="75628F2F" w14:textId="77777777" w:rsidTr="005D475F">
              <w:trPr>
                <w:trHeight w:hRule="exact" w:val="420"/>
                <w:jc w:val="center"/>
              </w:trPr>
              <w:tc>
                <w:tcPr>
                  <w:tcW w:w="5617" w:type="dxa"/>
                  <w:gridSpan w:val="2"/>
                  <w:tcBorders>
                    <w:right w:val="single" w:sz="4" w:space="0" w:color="auto"/>
                  </w:tcBorders>
                  <w:vAlign w:val="center"/>
                </w:tcPr>
                <w:p w14:paraId="75628F2D" w14:textId="4EB03C5C" w:rsidR="001758E9" w:rsidRPr="003548AD" w:rsidRDefault="001758E9" w:rsidP="0058021F">
                  <w:pPr>
                    <w:framePr w:wrap="around" w:vAnchor="text" w:hAnchor="text" w:xAlign="center" w:y="1"/>
                  </w:pPr>
                  <w:r w:rsidRPr="003548AD">
                    <w:t xml:space="preserve">Name:  </w:t>
                  </w:r>
                </w:p>
              </w:tc>
              <w:tc>
                <w:tcPr>
                  <w:tcW w:w="3758" w:type="dxa"/>
                  <w:tcBorders>
                    <w:left w:val="single" w:sz="4" w:space="0" w:color="auto"/>
                  </w:tcBorders>
                  <w:vAlign w:val="center"/>
                </w:tcPr>
                <w:p w14:paraId="75628F2E" w14:textId="5A086778" w:rsidR="001758E9" w:rsidRPr="003548AD" w:rsidRDefault="001758E9" w:rsidP="0058021F">
                  <w:pPr>
                    <w:framePr w:wrap="around" w:vAnchor="text" w:hAnchor="text" w:xAlign="center" w:y="1"/>
                  </w:pPr>
                  <w:r w:rsidRPr="003548AD">
                    <w:t xml:space="preserve">Terminal Degree:  </w:t>
                  </w:r>
                </w:p>
              </w:tc>
            </w:tr>
            <w:tr w:rsidR="001758E9" w:rsidRPr="003548AD" w14:paraId="75628F31" w14:textId="77777777" w:rsidTr="005D475F">
              <w:trPr>
                <w:trHeight w:hRule="exact" w:val="447"/>
                <w:jc w:val="center"/>
              </w:trPr>
              <w:tc>
                <w:tcPr>
                  <w:tcW w:w="9375" w:type="dxa"/>
                  <w:gridSpan w:val="3"/>
                  <w:vAlign w:val="center"/>
                </w:tcPr>
                <w:p w14:paraId="75628F30" w14:textId="0F763C77" w:rsidR="001758E9" w:rsidRPr="003548AD" w:rsidRDefault="001758E9" w:rsidP="0058021F">
                  <w:pPr>
                    <w:framePr w:wrap="around" w:vAnchor="text" w:hAnchor="text" w:xAlign="center" w:y="1"/>
                  </w:pPr>
                  <w:r w:rsidRPr="003548AD">
                    <w:t xml:space="preserve">Position or Title: </w:t>
                  </w:r>
                </w:p>
              </w:tc>
            </w:tr>
            <w:tr w:rsidR="001758E9" w:rsidRPr="003548AD" w14:paraId="75628F33" w14:textId="77777777" w:rsidTr="005D475F">
              <w:trPr>
                <w:trHeight w:hRule="exact" w:val="519"/>
                <w:jc w:val="center"/>
              </w:trPr>
              <w:tc>
                <w:tcPr>
                  <w:tcW w:w="9375" w:type="dxa"/>
                  <w:gridSpan w:val="3"/>
                  <w:vAlign w:val="center"/>
                </w:tcPr>
                <w:p w14:paraId="75628F32" w14:textId="45FA5ADA" w:rsidR="001758E9" w:rsidRPr="003548AD" w:rsidRDefault="001758E9" w:rsidP="0058021F">
                  <w:pPr>
                    <w:framePr w:wrap="around" w:vAnchor="text" w:hAnchor="text" w:xAlign="center" w:y="1"/>
                  </w:pPr>
                  <w:r w:rsidRPr="003548AD">
                    <w:t xml:space="preserve">Organization of Principal Investigator: </w:t>
                  </w:r>
                </w:p>
              </w:tc>
            </w:tr>
            <w:tr w:rsidR="001758E9" w:rsidRPr="003548AD" w14:paraId="75628F38" w14:textId="77777777" w:rsidTr="005D475F">
              <w:trPr>
                <w:cantSplit/>
                <w:trHeight w:hRule="exact" w:val="720"/>
                <w:jc w:val="center"/>
              </w:trPr>
              <w:tc>
                <w:tcPr>
                  <w:tcW w:w="5617" w:type="dxa"/>
                  <w:gridSpan w:val="2"/>
                  <w:vMerge w:val="restart"/>
                  <w:tcBorders>
                    <w:right w:val="single" w:sz="4" w:space="0" w:color="auto"/>
                  </w:tcBorders>
                  <w:vAlign w:val="center"/>
                </w:tcPr>
                <w:p w14:paraId="21DEFBC4" w14:textId="77777777" w:rsidR="0058021F" w:rsidRPr="003548AD" w:rsidRDefault="0058021F" w:rsidP="0058021F">
                  <w:pPr>
                    <w:framePr w:wrap="around" w:vAnchor="text" w:hAnchor="text" w:xAlign="center" w:y="1"/>
                  </w:pPr>
                  <w:r w:rsidRPr="003548AD">
                    <w:t>Mailing Address: (include department, division or equivalent, street, city, state, zip)</w:t>
                  </w:r>
                </w:p>
                <w:p w14:paraId="75628F36" w14:textId="77777777" w:rsidR="001758E9" w:rsidRPr="003548AD" w:rsidRDefault="001758E9" w:rsidP="0058021F">
                  <w:pPr>
                    <w:framePr w:wrap="around" w:vAnchor="text" w:hAnchor="text" w:xAlign="center" w:y="1"/>
                  </w:pPr>
                </w:p>
              </w:tc>
              <w:tc>
                <w:tcPr>
                  <w:tcW w:w="3758" w:type="dxa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5628F37" w14:textId="026D45BB" w:rsidR="001758E9" w:rsidRPr="003548AD" w:rsidRDefault="001758E9" w:rsidP="0058021F">
                  <w:pPr>
                    <w:framePr w:wrap="around" w:vAnchor="text" w:hAnchor="text" w:xAlign="center" w:y="1"/>
                  </w:pPr>
                  <w:r w:rsidRPr="003548AD">
                    <w:t xml:space="preserve">Phone:  </w:t>
                  </w:r>
                  <w:r w:rsidR="00287556">
                    <w:t xml:space="preserve"> </w:t>
                  </w:r>
                </w:p>
              </w:tc>
            </w:tr>
            <w:tr w:rsidR="001758E9" w:rsidRPr="003548AD" w14:paraId="75628F3B" w14:textId="77777777" w:rsidTr="005D475F">
              <w:trPr>
                <w:cantSplit/>
                <w:trHeight w:hRule="exact" w:val="618"/>
                <w:jc w:val="center"/>
              </w:trPr>
              <w:tc>
                <w:tcPr>
                  <w:tcW w:w="5617" w:type="dxa"/>
                  <w:gridSpan w:val="2"/>
                  <w:vMerge/>
                  <w:tcBorders>
                    <w:right w:val="single" w:sz="4" w:space="0" w:color="auto"/>
                  </w:tcBorders>
                </w:tcPr>
                <w:p w14:paraId="75628F39" w14:textId="77777777" w:rsidR="001758E9" w:rsidRPr="003548AD" w:rsidRDefault="001758E9" w:rsidP="0058021F">
                  <w:pPr>
                    <w:framePr w:wrap="around" w:vAnchor="text" w:hAnchor="text" w:xAlign="center" w:y="1"/>
                  </w:pPr>
                </w:p>
              </w:tc>
              <w:tc>
                <w:tcPr>
                  <w:tcW w:w="3758" w:type="dxa"/>
                  <w:tcBorders>
                    <w:top w:val="single" w:sz="4" w:space="0" w:color="auto"/>
                    <w:left w:val="single" w:sz="4" w:space="0" w:color="auto"/>
                  </w:tcBorders>
                  <w:vAlign w:val="center"/>
                </w:tcPr>
                <w:p w14:paraId="75628F3A" w14:textId="77777777" w:rsidR="001758E9" w:rsidRPr="003548AD" w:rsidRDefault="001758E9" w:rsidP="0058021F">
                  <w:pPr>
                    <w:framePr w:wrap="around" w:vAnchor="text" w:hAnchor="text" w:xAlign="center" w:y="1"/>
                  </w:pPr>
                  <w:r w:rsidRPr="003548AD">
                    <w:t xml:space="preserve">Fax:  </w:t>
                  </w:r>
                </w:p>
              </w:tc>
            </w:tr>
            <w:tr w:rsidR="001758E9" w:rsidRPr="003548AD" w14:paraId="75628F3F" w14:textId="77777777" w:rsidTr="005D475F">
              <w:trPr>
                <w:trHeight w:hRule="exact" w:val="609"/>
                <w:jc w:val="center"/>
              </w:trPr>
              <w:tc>
                <w:tcPr>
                  <w:tcW w:w="4182" w:type="dxa"/>
                </w:tcPr>
                <w:p w14:paraId="75628F3C" w14:textId="01E49838" w:rsidR="001758E9" w:rsidRPr="003548AD" w:rsidRDefault="001758E9" w:rsidP="0058021F">
                  <w:pPr>
                    <w:pStyle w:val="TD-LF-TOP1pxAfter"/>
                    <w:framePr w:wrap="around" w:vAnchor="text" w:hAnchor="text" w:xAlign="center" w:y="1"/>
                    <w:spacing w:after="0"/>
                    <w:rPr>
                      <w:rFonts w:cs="Arial"/>
                      <w:color w:val="000000"/>
                      <w:szCs w:val="20"/>
                    </w:rPr>
                  </w:pPr>
                  <w:r w:rsidRPr="003548AD">
                    <w:rPr>
                      <w:rFonts w:cs="Arial"/>
                      <w:color w:val="000000"/>
                      <w:szCs w:val="20"/>
                    </w:rPr>
                    <w:t xml:space="preserve">E-mail: </w:t>
                  </w:r>
                </w:p>
              </w:tc>
              <w:tc>
                <w:tcPr>
                  <w:tcW w:w="5193" w:type="dxa"/>
                  <w:gridSpan w:val="2"/>
                </w:tcPr>
                <w:p w14:paraId="75628F3D" w14:textId="77777777" w:rsidR="001758E9" w:rsidRPr="003548AD" w:rsidRDefault="001758E9" w:rsidP="0058021F">
                  <w:pPr>
                    <w:pStyle w:val="TD-LF-TOP1pxAfter"/>
                    <w:framePr w:wrap="around" w:vAnchor="text" w:hAnchor="text" w:xAlign="center" w:y="1"/>
                    <w:spacing w:after="0"/>
                    <w:rPr>
                      <w:rFonts w:cs="Arial"/>
                      <w:color w:val="000000"/>
                      <w:szCs w:val="20"/>
                    </w:rPr>
                  </w:pPr>
                  <w:r w:rsidRPr="003548AD">
                    <w:rPr>
                      <w:rFonts w:cs="Arial"/>
                      <w:color w:val="000000"/>
                      <w:szCs w:val="20"/>
                    </w:rPr>
                    <w:t>URL of PI:</w:t>
                  </w:r>
                </w:p>
                <w:p w14:paraId="75628F3E" w14:textId="5713D5F9" w:rsidR="001758E9" w:rsidRPr="003548AD" w:rsidRDefault="0058021F" w:rsidP="0058021F">
                  <w:pPr>
                    <w:pStyle w:val="TD-LF-TOP1pxAfter"/>
                    <w:framePr w:wrap="around" w:vAnchor="text" w:hAnchor="text" w:xAlign="center" w:y="1"/>
                    <w:spacing w:after="0"/>
                    <w:rPr>
                      <w:rFonts w:cs="Arial"/>
                      <w:color w:val="000000"/>
                      <w:szCs w:val="20"/>
                    </w:rPr>
                  </w:pPr>
                  <w:r w:rsidRPr="003548AD">
                    <w:rPr>
                      <w:rFonts w:cs="Arial"/>
                      <w:color w:val="000000"/>
                      <w:szCs w:val="20"/>
                    </w:rPr>
                    <w:t>http://</w:t>
                  </w:r>
                </w:p>
              </w:tc>
            </w:tr>
          </w:tbl>
          <w:p w14:paraId="75628F40" w14:textId="77777777" w:rsidR="005C000A" w:rsidRPr="003548AD" w:rsidRDefault="005C000A" w:rsidP="005C7198"/>
        </w:tc>
      </w:tr>
    </w:tbl>
    <w:p w14:paraId="75628F42" w14:textId="77777777" w:rsidR="004B594D" w:rsidRPr="003548AD" w:rsidRDefault="004B594D" w:rsidP="0074091D">
      <w:pPr>
        <w:pStyle w:val="TinyText"/>
        <w:rPr>
          <w:rFonts w:ascii="Arial" w:hAnsi="Arial" w:cs="Arial"/>
          <w:color w:val="000000"/>
        </w:rPr>
      </w:pPr>
    </w:p>
    <w:p w14:paraId="75628F43" w14:textId="77777777" w:rsidR="005C000A" w:rsidRPr="003548AD" w:rsidRDefault="005C000A" w:rsidP="005C7198"/>
    <w:p w14:paraId="75628F44" w14:textId="77777777" w:rsidR="00484607" w:rsidRPr="003548AD" w:rsidRDefault="00484607" w:rsidP="005C7198">
      <w:r w:rsidRPr="003548AD">
        <w:br w:type="page"/>
      </w:r>
    </w:p>
    <w:p w14:paraId="75628F45" w14:textId="77777777" w:rsidR="001F4214" w:rsidRPr="003548AD" w:rsidRDefault="001F4214" w:rsidP="005C7198"/>
    <w:p w14:paraId="75628F46" w14:textId="77777777" w:rsidR="005C000A" w:rsidRPr="003548AD" w:rsidRDefault="00CF6F64" w:rsidP="00380EB7">
      <w:pPr>
        <w:pStyle w:val="TABLE-CaptionLetters"/>
        <w:tabs>
          <w:tab w:val="clear" w:pos="720"/>
          <w:tab w:val="num" w:pos="360"/>
        </w:tabs>
        <w:spacing w:before="0" w:after="120"/>
        <w:ind w:left="360" w:hanging="360"/>
        <w:rPr>
          <w:rFonts w:ascii="Arial" w:hAnsi="Arial" w:cs="Arial"/>
          <w:color w:val="000000"/>
        </w:rPr>
      </w:pPr>
      <w:r w:rsidRPr="003548AD">
        <w:rPr>
          <w:rFonts w:ascii="Arial" w:hAnsi="Arial" w:cs="Arial"/>
          <w:color w:val="000000"/>
        </w:rPr>
        <w:t xml:space="preserve">For each proposed </w:t>
      </w:r>
      <w:r w:rsidR="002951CE" w:rsidRPr="003548AD">
        <w:rPr>
          <w:rFonts w:ascii="Arial" w:hAnsi="Arial" w:cs="Arial"/>
          <w:color w:val="000000"/>
        </w:rPr>
        <w:t xml:space="preserve">private sector </w:t>
      </w:r>
      <w:r w:rsidRPr="003548AD">
        <w:rPr>
          <w:rFonts w:ascii="Arial" w:hAnsi="Arial" w:cs="Arial"/>
          <w:color w:val="000000"/>
        </w:rPr>
        <w:t>matching source</w:t>
      </w:r>
      <w:r w:rsidR="00C95F57" w:rsidRPr="003548AD">
        <w:rPr>
          <w:rFonts w:ascii="Arial" w:hAnsi="Arial" w:cs="Arial"/>
          <w:color w:val="000000"/>
        </w:rPr>
        <w:t>,</w:t>
      </w:r>
      <w:r w:rsidRPr="003548AD">
        <w:rPr>
          <w:rFonts w:ascii="Arial" w:hAnsi="Arial" w:cs="Arial"/>
          <w:color w:val="000000"/>
        </w:rPr>
        <w:t xml:space="preserve"> </w:t>
      </w:r>
      <w:r w:rsidR="004F323D">
        <w:rPr>
          <w:rFonts w:ascii="Arial" w:hAnsi="Arial" w:cs="Arial"/>
          <w:color w:val="000000"/>
        </w:rPr>
        <w:t xml:space="preserve">if applicable, </w:t>
      </w:r>
      <w:r w:rsidRPr="003548AD">
        <w:rPr>
          <w:rFonts w:ascii="Arial" w:hAnsi="Arial" w:cs="Arial"/>
          <w:color w:val="000000"/>
        </w:rPr>
        <w:t xml:space="preserve">complete the </w:t>
      </w:r>
      <w:r w:rsidR="00C95F57" w:rsidRPr="003548AD">
        <w:rPr>
          <w:rFonts w:ascii="Arial" w:hAnsi="Arial" w:cs="Arial"/>
          <w:color w:val="000000"/>
        </w:rPr>
        <w:t>following</w:t>
      </w:r>
    </w:p>
    <w:tbl>
      <w:tblPr>
        <w:tblW w:w="937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5645"/>
        <w:gridCol w:w="3730"/>
      </w:tblGrid>
      <w:tr w:rsidR="00714998" w:rsidRPr="003548AD" w14:paraId="75628F49" w14:textId="77777777" w:rsidTr="00E67749">
        <w:trPr>
          <w:trHeight w:hRule="exact" w:val="600"/>
          <w:jc w:val="center"/>
        </w:trPr>
        <w:tc>
          <w:tcPr>
            <w:tcW w:w="5645" w:type="dxa"/>
            <w:tcBorders>
              <w:right w:val="single" w:sz="4" w:space="0" w:color="auto"/>
            </w:tcBorders>
          </w:tcPr>
          <w:p w14:paraId="75628F47" w14:textId="77777777" w:rsidR="00714998" w:rsidRPr="003548AD" w:rsidRDefault="00714998" w:rsidP="005C7198">
            <w:r w:rsidRPr="003548AD">
              <w:t xml:space="preserve">Matching </w:t>
            </w:r>
            <w:r w:rsidR="002951CE" w:rsidRPr="003548AD">
              <w:t xml:space="preserve">Company/Foundation, etc. </w:t>
            </w:r>
            <w:r w:rsidRPr="003548AD">
              <w:t>Name:</w:t>
            </w:r>
          </w:p>
        </w:tc>
        <w:tc>
          <w:tcPr>
            <w:tcW w:w="3730" w:type="dxa"/>
            <w:tcBorders>
              <w:left w:val="single" w:sz="4" w:space="0" w:color="auto"/>
            </w:tcBorders>
          </w:tcPr>
          <w:p w14:paraId="75628F48" w14:textId="77777777" w:rsidR="00714998" w:rsidRPr="003548AD" w:rsidRDefault="00714998" w:rsidP="005C7198">
            <w:r w:rsidRPr="003548AD">
              <w:t>Amount of Matching</w:t>
            </w:r>
            <w:r w:rsidR="00C95F57" w:rsidRPr="003548AD">
              <w:t>:</w:t>
            </w:r>
          </w:p>
        </w:tc>
      </w:tr>
      <w:tr w:rsidR="00714998" w:rsidRPr="003548AD" w14:paraId="75628F4C" w14:textId="77777777" w:rsidTr="00537899">
        <w:trPr>
          <w:trHeight w:hRule="exact" w:val="771"/>
          <w:jc w:val="center"/>
        </w:trPr>
        <w:tc>
          <w:tcPr>
            <w:tcW w:w="5645" w:type="dxa"/>
          </w:tcPr>
          <w:p w14:paraId="75628F4A" w14:textId="77777777" w:rsidR="00714998" w:rsidRPr="003548AD" w:rsidRDefault="002951CE" w:rsidP="005C7198">
            <w:r w:rsidRPr="003548AD">
              <w:t>Type of Match (Cash/In-Kind, both)</w:t>
            </w:r>
          </w:p>
        </w:tc>
        <w:tc>
          <w:tcPr>
            <w:tcW w:w="3730" w:type="dxa"/>
          </w:tcPr>
          <w:p w14:paraId="75628F4B" w14:textId="77777777" w:rsidR="00714998" w:rsidRPr="003548AD" w:rsidRDefault="002951CE" w:rsidP="005C7198">
            <w:r w:rsidRPr="003548AD">
              <w:t>For in-kind matching, describe nature (e.g., materials, staff time, data collection, etc.)</w:t>
            </w:r>
            <w:r w:rsidR="00714998" w:rsidRPr="003548AD">
              <w:t>:</w:t>
            </w:r>
          </w:p>
        </w:tc>
      </w:tr>
      <w:tr w:rsidR="00714998" w:rsidRPr="003548AD" w14:paraId="75628F4E" w14:textId="77777777">
        <w:trPr>
          <w:trHeight w:hRule="exact" w:val="600"/>
          <w:jc w:val="center"/>
        </w:trPr>
        <w:tc>
          <w:tcPr>
            <w:tcW w:w="9375" w:type="dxa"/>
            <w:gridSpan w:val="2"/>
          </w:tcPr>
          <w:p w14:paraId="75628F4D" w14:textId="77777777" w:rsidR="00714998" w:rsidRPr="003548AD" w:rsidRDefault="002951CE" w:rsidP="005C7198">
            <w:r w:rsidRPr="003548AD">
              <w:t>Contact Person</w:t>
            </w:r>
            <w:r w:rsidR="00714998" w:rsidRPr="003548AD">
              <w:t>:</w:t>
            </w:r>
          </w:p>
        </w:tc>
      </w:tr>
      <w:tr w:rsidR="00714998" w:rsidRPr="003548AD" w14:paraId="75628F52" w14:textId="77777777" w:rsidTr="00537899">
        <w:trPr>
          <w:cantSplit/>
          <w:trHeight w:hRule="exact" w:val="474"/>
          <w:jc w:val="center"/>
        </w:trPr>
        <w:tc>
          <w:tcPr>
            <w:tcW w:w="5645" w:type="dxa"/>
            <w:vMerge w:val="restart"/>
            <w:tcBorders>
              <w:right w:val="single" w:sz="4" w:space="0" w:color="auto"/>
            </w:tcBorders>
          </w:tcPr>
          <w:p w14:paraId="75628F4F" w14:textId="77777777" w:rsidR="00714998" w:rsidRPr="003548AD" w:rsidRDefault="00714998" w:rsidP="005C7198">
            <w:r w:rsidRPr="003548AD">
              <w:t>Address (include street, city, state, zip)</w:t>
            </w:r>
          </w:p>
          <w:p w14:paraId="75628F50" w14:textId="77777777" w:rsidR="0074091D" w:rsidRPr="003548AD" w:rsidRDefault="0074091D" w:rsidP="005C7198"/>
        </w:tc>
        <w:tc>
          <w:tcPr>
            <w:tcW w:w="3730" w:type="dxa"/>
            <w:tcBorders>
              <w:left w:val="single" w:sz="4" w:space="0" w:color="auto"/>
              <w:bottom w:val="single" w:sz="4" w:space="0" w:color="auto"/>
            </w:tcBorders>
          </w:tcPr>
          <w:p w14:paraId="75628F51" w14:textId="77777777" w:rsidR="00714998" w:rsidRPr="003548AD" w:rsidRDefault="00714998" w:rsidP="005C7198">
            <w:r w:rsidRPr="003548AD">
              <w:t>Phone:</w:t>
            </w:r>
          </w:p>
        </w:tc>
      </w:tr>
      <w:tr w:rsidR="00714998" w:rsidRPr="003548AD" w14:paraId="75628F55" w14:textId="77777777" w:rsidTr="00E67749">
        <w:trPr>
          <w:cantSplit/>
          <w:trHeight w:val="357"/>
          <w:jc w:val="center"/>
        </w:trPr>
        <w:tc>
          <w:tcPr>
            <w:tcW w:w="5645" w:type="dxa"/>
            <w:vMerge/>
            <w:tcBorders>
              <w:right w:val="single" w:sz="4" w:space="0" w:color="auto"/>
            </w:tcBorders>
          </w:tcPr>
          <w:p w14:paraId="75628F53" w14:textId="77777777" w:rsidR="00714998" w:rsidRPr="003548AD" w:rsidRDefault="00714998" w:rsidP="005C7198"/>
        </w:tc>
        <w:tc>
          <w:tcPr>
            <w:tcW w:w="3730" w:type="dxa"/>
            <w:tcBorders>
              <w:top w:val="single" w:sz="4" w:space="0" w:color="auto"/>
              <w:left w:val="single" w:sz="4" w:space="0" w:color="auto"/>
            </w:tcBorders>
          </w:tcPr>
          <w:p w14:paraId="75628F54" w14:textId="77777777" w:rsidR="00714998" w:rsidRPr="003548AD" w:rsidRDefault="00714998" w:rsidP="005C7198">
            <w:r w:rsidRPr="003548AD">
              <w:t>Fax:</w:t>
            </w:r>
          </w:p>
        </w:tc>
      </w:tr>
      <w:tr w:rsidR="00714998" w:rsidRPr="003548AD" w14:paraId="75628F58" w14:textId="77777777" w:rsidTr="00E67749">
        <w:trPr>
          <w:cantSplit/>
          <w:trHeight w:hRule="exact" w:val="528"/>
          <w:jc w:val="center"/>
        </w:trPr>
        <w:tc>
          <w:tcPr>
            <w:tcW w:w="5645" w:type="dxa"/>
            <w:vMerge/>
            <w:tcBorders>
              <w:right w:val="single" w:sz="4" w:space="0" w:color="auto"/>
            </w:tcBorders>
          </w:tcPr>
          <w:p w14:paraId="75628F56" w14:textId="77777777" w:rsidR="00714998" w:rsidRPr="003548AD" w:rsidRDefault="00714998" w:rsidP="005C7198"/>
        </w:tc>
        <w:tc>
          <w:tcPr>
            <w:tcW w:w="3730" w:type="dxa"/>
            <w:tcBorders>
              <w:top w:val="single" w:sz="4" w:space="0" w:color="auto"/>
              <w:left w:val="single" w:sz="4" w:space="0" w:color="auto"/>
            </w:tcBorders>
          </w:tcPr>
          <w:p w14:paraId="75628F57" w14:textId="77777777" w:rsidR="00714998" w:rsidRPr="003548AD" w:rsidRDefault="00714998" w:rsidP="005C7198">
            <w:r w:rsidRPr="003548AD">
              <w:t>E-Mail:</w:t>
            </w:r>
          </w:p>
        </w:tc>
      </w:tr>
    </w:tbl>
    <w:p w14:paraId="75628F59" w14:textId="77777777" w:rsidR="003B717C" w:rsidRDefault="003B717C" w:rsidP="00A37E66">
      <w:pPr>
        <w:pStyle w:val="TABLE-CaptionLetters"/>
        <w:numPr>
          <w:ilvl w:val="0"/>
          <w:numId w:val="0"/>
        </w:numPr>
        <w:tabs>
          <w:tab w:val="clear" w:pos="360"/>
        </w:tabs>
        <w:spacing w:before="0" w:after="0"/>
        <w:rPr>
          <w:rFonts w:ascii="Arial" w:hAnsi="Arial" w:cs="Arial"/>
          <w:b w:val="0"/>
          <w:i w:val="0"/>
          <w:color w:val="000000"/>
        </w:rPr>
      </w:pPr>
    </w:p>
    <w:p w14:paraId="75628F5A" w14:textId="77777777" w:rsidR="003B717C" w:rsidRPr="003B717C" w:rsidRDefault="003B717C" w:rsidP="005C7198"/>
    <w:p w14:paraId="75628F5B" w14:textId="77777777" w:rsidR="003B717C" w:rsidRPr="003B717C" w:rsidRDefault="003B717C" w:rsidP="005C7198"/>
    <w:p w14:paraId="75628F5C" w14:textId="77777777" w:rsidR="003B717C" w:rsidRPr="003B717C" w:rsidRDefault="003B717C" w:rsidP="005C7198"/>
    <w:p w14:paraId="75628F5D" w14:textId="77777777" w:rsidR="003B717C" w:rsidRDefault="003B717C" w:rsidP="005C7198"/>
    <w:p w14:paraId="75628F5E" w14:textId="6D960825" w:rsidR="00C0345F" w:rsidRPr="00C0345F" w:rsidRDefault="000F303E" w:rsidP="005C7198">
      <w:pPr>
        <w:rPr>
          <w:b/>
        </w:rPr>
      </w:pPr>
      <w:r>
        <w:t>__________________________________________</w:t>
      </w:r>
      <w:r w:rsidR="00C0345F">
        <w:tab/>
      </w:r>
      <w:r w:rsidR="00C0345F">
        <w:tab/>
      </w:r>
      <w:r w:rsidR="00C0345F">
        <w:tab/>
      </w:r>
    </w:p>
    <w:p w14:paraId="75628F5F" w14:textId="77777777" w:rsidR="003B717C" w:rsidRPr="00C0345F" w:rsidRDefault="00C0345F" w:rsidP="005C7198">
      <w:pPr>
        <w:rPr>
          <w:b/>
        </w:rPr>
      </w:pPr>
      <w:r>
        <w:t xml:space="preserve">Signature of Authorized Institutional Representative </w:t>
      </w:r>
    </w:p>
    <w:p w14:paraId="75628F60" w14:textId="77777777" w:rsidR="003B717C" w:rsidRDefault="00C0345F" w:rsidP="005C7198">
      <w:pPr>
        <w:rPr>
          <w:b/>
        </w:rPr>
      </w:pPr>
      <w:r>
        <w:t>Name:</w:t>
      </w:r>
    </w:p>
    <w:p w14:paraId="75628F61" w14:textId="77777777" w:rsidR="00C0345F" w:rsidRPr="00C0345F" w:rsidRDefault="00C0345F" w:rsidP="005C7198">
      <w:pPr>
        <w:rPr>
          <w:b/>
        </w:rPr>
      </w:pPr>
      <w:r>
        <w:t>Title:</w:t>
      </w:r>
    </w:p>
    <w:p w14:paraId="75628F62" w14:textId="6ED5F005" w:rsidR="00030BBF" w:rsidRDefault="00030BBF" w:rsidP="005C7198"/>
    <w:p w14:paraId="2065E05C" w14:textId="4A71454B" w:rsidR="009C27E5" w:rsidRDefault="009C27E5" w:rsidP="005C7198"/>
    <w:p w14:paraId="767C35DE" w14:textId="518203DF" w:rsidR="009C27E5" w:rsidRDefault="009C27E5" w:rsidP="005C7198"/>
    <w:p w14:paraId="03DB5B08" w14:textId="4DE42376" w:rsidR="009C27E5" w:rsidRDefault="009C27E5" w:rsidP="005C7198"/>
    <w:p w14:paraId="443149D2" w14:textId="1C197645" w:rsidR="009C27E5" w:rsidRDefault="009C27E5" w:rsidP="005C7198"/>
    <w:p w14:paraId="17DAE40D" w14:textId="625C8737" w:rsidR="009C27E5" w:rsidRDefault="009C27E5" w:rsidP="005C7198"/>
    <w:p w14:paraId="12BC3AF3" w14:textId="2069F13C" w:rsidR="009C27E5" w:rsidRDefault="009C27E5" w:rsidP="005C7198"/>
    <w:p w14:paraId="1B5849E4" w14:textId="35D0BBEC" w:rsidR="009C27E5" w:rsidRDefault="009C27E5" w:rsidP="005C7198"/>
    <w:p w14:paraId="23C6132B" w14:textId="49FC73A9" w:rsidR="009C27E5" w:rsidRDefault="009C27E5" w:rsidP="005C7198"/>
    <w:p w14:paraId="74EDE998" w14:textId="0CFCC256" w:rsidR="009C27E5" w:rsidRDefault="009C27E5" w:rsidP="005C7198"/>
    <w:p w14:paraId="57B80A20" w14:textId="5FAE4964" w:rsidR="009C27E5" w:rsidRDefault="009C27E5" w:rsidP="005C7198"/>
    <w:p w14:paraId="3C427A6A" w14:textId="4A65AF2A" w:rsidR="009C27E5" w:rsidRDefault="009C27E5" w:rsidP="005C7198"/>
    <w:p w14:paraId="39FDB181" w14:textId="6DDD34EF" w:rsidR="009C27E5" w:rsidRDefault="009C27E5" w:rsidP="005C7198"/>
    <w:p w14:paraId="5A44AE22" w14:textId="3E69DB8C" w:rsidR="009C27E5" w:rsidRDefault="009C27E5" w:rsidP="005C7198"/>
    <w:p w14:paraId="7E185144" w14:textId="4B503282" w:rsidR="009C27E5" w:rsidRDefault="009C27E5" w:rsidP="005C7198"/>
    <w:p w14:paraId="5EAE7B18" w14:textId="20234DFF" w:rsidR="009C27E5" w:rsidRDefault="009C27E5" w:rsidP="005C7198"/>
    <w:p w14:paraId="0573E60A" w14:textId="0DDECDEB" w:rsidR="009C27E5" w:rsidRDefault="009C27E5" w:rsidP="005C7198"/>
    <w:p w14:paraId="378E5F21" w14:textId="6B4FD552" w:rsidR="009C27E5" w:rsidRDefault="009C27E5" w:rsidP="005C7198"/>
    <w:p w14:paraId="70B79256" w14:textId="1E3B0153" w:rsidR="009C27E5" w:rsidRDefault="009C27E5" w:rsidP="005C7198"/>
    <w:p w14:paraId="58AE95D5" w14:textId="1B16F269" w:rsidR="009C27E5" w:rsidRDefault="009C27E5" w:rsidP="005C7198"/>
    <w:p w14:paraId="5A5E6289" w14:textId="3BFDA2E6" w:rsidR="009C27E5" w:rsidRDefault="009C27E5" w:rsidP="005C7198"/>
    <w:p w14:paraId="0C5F2A46" w14:textId="4710803F" w:rsidR="009C27E5" w:rsidRDefault="009C27E5" w:rsidP="005C7198"/>
    <w:p w14:paraId="5F14C27B" w14:textId="6A9DFA62" w:rsidR="009C27E5" w:rsidRDefault="009C27E5" w:rsidP="005C7198"/>
    <w:p w14:paraId="499B822E" w14:textId="4666D8B8" w:rsidR="009C27E5" w:rsidRDefault="009C27E5" w:rsidP="005C7198"/>
    <w:p w14:paraId="097EDD70" w14:textId="76A9CCA4" w:rsidR="009C27E5" w:rsidRDefault="009C27E5" w:rsidP="009C27E5">
      <w:pPr>
        <w:pStyle w:val="Heading1"/>
      </w:pPr>
      <w:r>
        <w:lastRenderedPageBreak/>
        <w:t>Instructions</w:t>
      </w:r>
    </w:p>
    <w:p w14:paraId="07B45083" w14:textId="77777777" w:rsidR="009C27E5" w:rsidRPr="009C27E5" w:rsidRDefault="009C27E5" w:rsidP="00826C46">
      <w:r w:rsidRPr="009C27E5">
        <w:t>The instructions below must be carefully followed. Proposals that are difficult to read, exceed page limits, violate format requirements, or omit required sections may be returned without review.</w:t>
      </w:r>
    </w:p>
    <w:p w14:paraId="2B816238" w14:textId="77777777" w:rsidR="009C27E5" w:rsidRPr="009C27E5" w:rsidRDefault="009C27E5" w:rsidP="009C27E5">
      <w:pPr>
        <w:numPr>
          <w:ilvl w:val="0"/>
          <w:numId w:val="15"/>
        </w:numPr>
      </w:pPr>
      <w:r w:rsidRPr="009C27E5">
        <w:t>All proposal materials must be prepared on 8½ x 11-inch sheets with 1.0-inch margins on all four sides.</w:t>
      </w:r>
    </w:p>
    <w:p w14:paraId="1DA1D3C4" w14:textId="77777777" w:rsidR="009C27E5" w:rsidRPr="009C27E5" w:rsidRDefault="009C27E5" w:rsidP="009C27E5">
      <w:pPr>
        <w:numPr>
          <w:ilvl w:val="0"/>
          <w:numId w:val="15"/>
        </w:numPr>
      </w:pPr>
      <w:r w:rsidRPr="009C27E5">
        <w:t xml:space="preserve">The font should be Arial in 11-point size or larger with single line spacing. The font size for inserted symbols or equations must be selected to best match the text of the proposal. </w:t>
      </w:r>
    </w:p>
    <w:p w14:paraId="6445BC60" w14:textId="77777777" w:rsidR="009C27E5" w:rsidRPr="009C27E5" w:rsidRDefault="009C27E5" w:rsidP="009C27E5">
      <w:pPr>
        <w:numPr>
          <w:ilvl w:val="0"/>
          <w:numId w:val="15"/>
        </w:numPr>
      </w:pPr>
      <w:r w:rsidRPr="009C27E5">
        <w:t>Material must not be appended in an effort to circumvent the page limitations.</w:t>
      </w:r>
    </w:p>
    <w:p w14:paraId="7481E349" w14:textId="77777777" w:rsidR="009C27E5" w:rsidRPr="001B5741" w:rsidRDefault="009C27E5" w:rsidP="009C27E5"/>
    <w:p w14:paraId="6301D918" w14:textId="77777777" w:rsidR="009C27E5" w:rsidRDefault="009C27E5" w:rsidP="00826C46">
      <w:r w:rsidRPr="001B5741">
        <w:t>Each proposal must include the following sections in the order indicated. If a section is not</w:t>
      </w:r>
      <w:r>
        <w:t xml:space="preserve"> </w:t>
      </w:r>
      <w:r w:rsidRPr="001B5741">
        <w:t>applicable</w:t>
      </w:r>
      <w:r>
        <w:t>,</w:t>
      </w:r>
      <w:r w:rsidRPr="001B5741">
        <w:t xml:space="preserve"> the heading must</w:t>
      </w:r>
      <w:r>
        <w:t xml:space="preserve"> still</w:t>
      </w:r>
      <w:r w:rsidRPr="001B5741">
        <w:t xml:space="preserve"> be included, </w:t>
      </w:r>
      <w:r>
        <w:t xml:space="preserve">followed by the text </w:t>
      </w:r>
      <w:r w:rsidRPr="001B5741">
        <w:t>“Not Applicable.”</w:t>
      </w:r>
    </w:p>
    <w:p w14:paraId="06EC80B8" w14:textId="77777777" w:rsidR="009C27E5" w:rsidRDefault="009C27E5" w:rsidP="00826C46"/>
    <w:p w14:paraId="58F24B87" w14:textId="67FD993C" w:rsidR="009C27E5" w:rsidRDefault="009C27E5" w:rsidP="009C27E5">
      <w:pPr>
        <w:pStyle w:val="ListParagraph"/>
        <w:numPr>
          <w:ilvl w:val="0"/>
          <w:numId w:val="14"/>
        </w:numPr>
      </w:pPr>
      <w:r>
        <w:t>Cover Page Form signed by an authorized institutional representative</w:t>
      </w:r>
    </w:p>
    <w:p w14:paraId="624863C4" w14:textId="77777777" w:rsidR="009C27E5" w:rsidRDefault="009C27E5" w:rsidP="009C27E5">
      <w:pPr>
        <w:pStyle w:val="ListParagraph"/>
        <w:numPr>
          <w:ilvl w:val="0"/>
          <w:numId w:val="14"/>
        </w:numPr>
      </w:pPr>
      <w:r>
        <w:t>Summary (One-page maximum)</w:t>
      </w:r>
    </w:p>
    <w:p w14:paraId="0E283B5C" w14:textId="77777777" w:rsidR="009C27E5" w:rsidRDefault="009C27E5" w:rsidP="009C27E5">
      <w:pPr>
        <w:pStyle w:val="ListParagraph"/>
        <w:numPr>
          <w:ilvl w:val="0"/>
          <w:numId w:val="14"/>
        </w:numPr>
      </w:pPr>
      <w:r>
        <w:t>Table of Contents</w:t>
      </w:r>
    </w:p>
    <w:p w14:paraId="3879F424" w14:textId="77777777" w:rsidR="009C27E5" w:rsidRDefault="009C27E5" w:rsidP="009C27E5">
      <w:pPr>
        <w:pStyle w:val="ListParagraph"/>
        <w:numPr>
          <w:ilvl w:val="0"/>
          <w:numId w:val="14"/>
        </w:numPr>
      </w:pPr>
      <w:r>
        <w:t>Project Description (include prospects for future funding) (Ten-page maximum)</w:t>
      </w:r>
    </w:p>
    <w:p w14:paraId="3997DA00" w14:textId="5A022028" w:rsidR="009C27E5" w:rsidRDefault="009C27E5" w:rsidP="009C27E5">
      <w:pPr>
        <w:pStyle w:val="ListParagraph"/>
        <w:numPr>
          <w:ilvl w:val="0"/>
          <w:numId w:val="14"/>
        </w:numPr>
      </w:pPr>
      <w:r>
        <w:t xml:space="preserve">Project Schedule </w:t>
      </w:r>
    </w:p>
    <w:p w14:paraId="11931270" w14:textId="77777777" w:rsidR="009C27E5" w:rsidRDefault="009C27E5" w:rsidP="009C27E5">
      <w:pPr>
        <w:pStyle w:val="ListParagraph"/>
        <w:numPr>
          <w:ilvl w:val="0"/>
          <w:numId w:val="14"/>
        </w:numPr>
      </w:pPr>
      <w:r>
        <w:t>References</w:t>
      </w:r>
    </w:p>
    <w:p w14:paraId="5236FD65" w14:textId="77777777" w:rsidR="009C27E5" w:rsidRDefault="009C27E5" w:rsidP="009C27E5">
      <w:pPr>
        <w:pStyle w:val="ListParagraph"/>
        <w:numPr>
          <w:ilvl w:val="0"/>
          <w:numId w:val="14"/>
        </w:numPr>
      </w:pPr>
      <w:r>
        <w:t>Project Data Management Plan</w:t>
      </w:r>
    </w:p>
    <w:p w14:paraId="0246C88F" w14:textId="77777777" w:rsidR="0058021F" w:rsidRDefault="0058021F" w:rsidP="009C27E5">
      <w:pPr>
        <w:pStyle w:val="ListParagraph"/>
        <w:numPr>
          <w:ilvl w:val="0"/>
          <w:numId w:val="14"/>
        </w:numPr>
      </w:pPr>
      <w:r>
        <w:t>Project-Specific T2 Plan</w:t>
      </w:r>
    </w:p>
    <w:p w14:paraId="22A3FA10" w14:textId="29502276" w:rsidR="009C27E5" w:rsidRDefault="009C27E5" w:rsidP="009C27E5">
      <w:pPr>
        <w:pStyle w:val="ListParagraph"/>
        <w:numPr>
          <w:ilvl w:val="0"/>
          <w:numId w:val="14"/>
        </w:numPr>
      </w:pPr>
      <w:bookmarkStart w:id="0" w:name="_GoBack"/>
      <w:bookmarkEnd w:id="0"/>
      <w:r>
        <w:t xml:space="preserve">Senior personnel resume </w:t>
      </w:r>
      <w:r w:rsidRPr="00F972E0">
        <w:t xml:space="preserve">(Two-page maximum </w:t>
      </w:r>
      <w:r>
        <w:t>for each PI and Co-PI; include ORCID numbers for each PI)</w:t>
      </w:r>
    </w:p>
    <w:p w14:paraId="07BD00A6" w14:textId="3E63D291" w:rsidR="009C27E5" w:rsidRDefault="009C27E5" w:rsidP="009C27E5">
      <w:pPr>
        <w:pStyle w:val="ListParagraph"/>
        <w:numPr>
          <w:ilvl w:val="0"/>
          <w:numId w:val="14"/>
        </w:numPr>
      </w:pPr>
      <w:r>
        <w:t xml:space="preserve">Budget and justification </w:t>
      </w:r>
    </w:p>
    <w:p w14:paraId="623D3A38" w14:textId="4BED0383" w:rsidR="009C27E5" w:rsidRDefault="009C27E5" w:rsidP="009C27E5">
      <w:pPr>
        <w:pStyle w:val="ListParagraph"/>
        <w:numPr>
          <w:ilvl w:val="0"/>
          <w:numId w:val="14"/>
        </w:numPr>
      </w:pPr>
      <w:r w:rsidRPr="0094375C">
        <w:t>Project Information For</w:t>
      </w:r>
      <w:r>
        <w:t xml:space="preserve">m </w:t>
      </w:r>
    </w:p>
    <w:p w14:paraId="7CB78DBA" w14:textId="28C51088" w:rsidR="00F82CBC" w:rsidRDefault="00F82CBC" w:rsidP="00826C46"/>
    <w:p w14:paraId="2B1803E7" w14:textId="0391FD5A" w:rsidR="00F82CBC" w:rsidRDefault="00826C46" w:rsidP="00826C46">
      <w:r w:rsidRPr="0090437D">
        <w:t xml:space="preserve">All materials must be submitted as a single PDF file electronically to </w:t>
      </w:r>
      <w:hyperlink r:id="rId7" w:history="1">
        <w:r w:rsidRPr="00FB387D">
          <w:rPr>
            <w:rStyle w:val="Hyperlink"/>
          </w:rPr>
          <w:t>TranSET@lsu.edu</w:t>
        </w:r>
      </w:hyperlink>
      <w:r w:rsidRPr="0090437D">
        <w:t>.</w:t>
      </w:r>
      <w:r>
        <w:br/>
      </w:r>
    </w:p>
    <w:p w14:paraId="540F5B0E" w14:textId="7310C134" w:rsidR="00F82CBC" w:rsidRDefault="00F61B86" w:rsidP="00826C46">
      <w:r>
        <w:t xml:space="preserve">The templates for the </w:t>
      </w:r>
      <w:r w:rsidR="00CE681F">
        <w:t xml:space="preserve">Project Schedule, Budget Form, and Project Information Form items can be found here: </w:t>
      </w:r>
      <w:hyperlink r:id="rId8" w:history="1">
        <w:r w:rsidR="00CE681F" w:rsidRPr="00597EB2">
          <w:rPr>
            <w:rStyle w:val="Hyperlink"/>
          </w:rPr>
          <w:t>http://transet.lsu.edu/pi-toolbox/templates/rfp-templates/</w:t>
        </w:r>
      </w:hyperlink>
      <w:r w:rsidR="00CE681F">
        <w:t xml:space="preserve"> </w:t>
      </w:r>
    </w:p>
    <w:p w14:paraId="614963F8" w14:textId="578D0592" w:rsidR="00F82CBC" w:rsidRDefault="00F82CBC" w:rsidP="00826C46"/>
    <w:p w14:paraId="38FB8A34" w14:textId="3D9C18E0" w:rsidR="00CE681F" w:rsidRPr="00CE681F" w:rsidRDefault="00CE681F" w:rsidP="00826C46">
      <w:r>
        <w:t xml:space="preserve">The Project’s Data Management Plan must be in compliance with </w:t>
      </w:r>
      <w:r w:rsidRPr="00CE681F">
        <w:t xml:space="preserve">the </w:t>
      </w:r>
      <w:hyperlink r:id="rId9" w:history="1">
        <w:r w:rsidRPr="00CE681F">
          <w:rPr>
            <w:rStyle w:val="Hyperlink"/>
          </w:rPr>
          <w:t>DOT Public Access Plan</w:t>
        </w:r>
      </w:hyperlink>
      <w:r w:rsidRPr="00CE681F">
        <w:t xml:space="preserve">, and the </w:t>
      </w:r>
      <w:hyperlink r:id="rId10" w:history="1">
        <w:r w:rsidRPr="00CE681F">
          <w:rPr>
            <w:rStyle w:val="Hyperlink"/>
          </w:rPr>
          <w:t>Tran-SET Data Management Plan</w:t>
        </w:r>
      </w:hyperlink>
      <w:r w:rsidRPr="00CE681F">
        <w:t>.</w:t>
      </w:r>
    </w:p>
    <w:p w14:paraId="0B4A5711" w14:textId="3DFACB37" w:rsidR="00F82CBC" w:rsidRDefault="00F82CBC" w:rsidP="00826C46"/>
    <w:p w14:paraId="5952E4FB" w14:textId="5C274F84" w:rsidR="00F82CBC" w:rsidRDefault="00F82CBC" w:rsidP="00826C46"/>
    <w:p w14:paraId="6B226F17" w14:textId="230CB407" w:rsidR="00F82CBC" w:rsidRDefault="00F82CBC" w:rsidP="005C7198"/>
    <w:p w14:paraId="39632EF5" w14:textId="2D0D529C" w:rsidR="00F82CBC" w:rsidRDefault="00F82CBC" w:rsidP="005C7198"/>
    <w:p w14:paraId="7326E9D5" w14:textId="36E5954D" w:rsidR="00F82CBC" w:rsidRDefault="00F82CBC" w:rsidP="005C7198"/>
    <w:sectPr w:rsidR="00F82CBC" w:rsidSect="009C27E5">
      <w:headerReference w:type="default" r:id="rId11"/>
      <w:footerReference w:type="default" r:id="rId12"/>
      <w:pgSz w:w="12240" w:h="15840" w:code="1"/>
      <w:pgMar w:top="1440" w:right="1440" w:bottom="1440" w:left="1440" w:header="547" w:footer="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FC2C1" w14:textId="77777777" w:rsidR="003A1DF0" w:rsidRDefault="003A1DF0" w:rsidP="005C7198">
      <w:r>
        <w:separator/>
      </w:r>
    </w:p>
    <w:p w14:paraId="1AAF5F0D" w14:textId="77777777" w:rsidR="003A1DF0" w:rsidRDefault="003A1DF0" w:rsidP="005C7198"/>
    <w:p w14:paraId="54DE2FCB" w14:textId="77777777" w:rsidR="003A1DF0" w:rsidRDefault="003A1DF0" w:rsidP="005C7198"/>
    <w:p w14:paraId="6ADC4FD1" w14:textId="77777777" w:rsidR="003A1DF0" w:rsidRDefault="003A1DF0" w:rsidP="005C7198"/>
    <w:p w14:paraId="20EEF34C" w14:textId="77777777" w:rsidR="003A1DF0" w:rsidRDefault="003A1DF0" w:rsidP="005C7198"/>
    <w:p w14:paraId="09F87385" w14:textId="77777777" w:rsidR="003A1DF0" w:rsidRDefault="003A1DF0" w:rsidP="005C7198"/>
    <w:p w14:paraId="1B745EAE" w14:textId="77777777" w:rsidR="003A1DF0" w:rsidRDefault="003A1DF0" w:rsidP="005C7198"/>
    <w:p w14:paraId="5A60F6E0" w14:textId="77777777" w:rsidR="003A1DF0" w:rsidRDefault="003A1DF0" w:rsidP="005C7198"/>
    <w:p w14:paraId="54EBDC05" w14:textId="77777777" w:rsidR="003A1DF0" w:rsidRDefault="003A1DF0" w:rsidP="005C7198"/>
    <w:p w14:paraId="77649430" w14:textId="77777777" w:rsidR="003A1DF0" w:rsidRDefault="003A1DF0" w:rsidP="005C7198"/>
    <w:p w14:paraId="6895F69D" w14:textId="77777777" w:rsidR="003A1DF0" w:rsidRDefault="003A1DF0" w:rsidP="005C7198"/>
    <w:p w14:paraId="5C22C491" w14:textId="77777777" w:rsidR="003A1DF0" w:rsidRDefault="003A1DF0" w:rsidP="005C7198"/>
    <w:p w14:paraId="3CDBDF38" w14:textId="77777777" w:rsidR="003A1DF0" w:rsidRDefault="003A1DF0" w:rsidP="005C7198"/>
    <w:p w14:paraId="5A0F3A70" w14:textId="77777777" w:rsidR="003A1DF0" w:rsidRDefault="003A1DF0" w:rsidP="005C7198"/>
    <w:p w14:paraId="1541C563" w14:textId="77777777" w:rsidR="003A1DF0" w:rsidRDefault="003A1DF0" w:rsidP="005C7198"/>
    <w:p w14:paraId="173E339F" w14:textId="77777777" w:rsidR="003A1DF0" w:rsidRDefault="003A1DF0" w:rsidP="005C7198"/>
    <w:p w14:paraId="484F0745" w14:textId="77777777" w:rsidR="003A1DF0" w:rsidRDefault="003A1DF0" w:rsidP="005C7198"/>
    <w:p w14:paraId="1AD6B7DD" w14:textId="77777777" w:rsidR="003A1DF0" w:rsidRDefault="003A1DF0" w:rsidP="005C7198"/>
    <w:p w14:paraId="3A584BF0" w14:textId="77777777" w:rsidR="003A1DF0" w:rsidRDefault="003A1DF0" w:rsidP="005C7198"/>
    <w:p w14:paraId="686607EF" w14:textId="77777777" w:rsidR="003A1DF0" w:rsidRDefault="003A1DF0" w:rsidP="005C7198"/>
    <w:p w14:paraId="2D4B3C2F" w14:textId="77777777" w:rsidR="003A1DF0" w:rsidRDefault="003A1DF0" w:rsidP="005C7198"/>
    <w:p w14:paraId="3A50A12E" w14:textId="77777777" w:rsidR="003A1DF0" w:rsidRDefault="003A1DF0" w:rsidP="005C7198"/>
    <w:p w14:paraId="42442DD7" w14:textId="77777777" w:rsidR="003A1DF0" w:rsidRDefault="003A1DF0" w:rsidP="005C7198"/>
    <w:p w14:paraId="4C9F5990" w14:textId="77777777" w:rsidR="003A1DF0" w:rsidRDefault="003A1DF0" w:rsidP="005C7198"/>
    <w:p w14:paraId="183BB598" w14:textId="77777777" w:rsidR="003A1DF0" w:rsidRDefault="003A1DF0" w:rsidP="005C7198"/>
    <w:p w14:paraId="45B2383F" w14:textId="77777777" w:rsidR="003A1DF0" w:rsidRDefault="003A1DF0" w:rsidP="005C7198"/>
    <w:p w14:paraId="6124B348" w14:textId="77777777" w:rsidR="003A1DF0" w:rsidRDefault="003A1DF0" w:rsidP="005C7198"/>
    <w:p w14:paraId="57FECEA9" w14:textId="77777777" w:rsidR="003A1DF0" w:rsidRDefault="003A1DF0" w:rsidP="005C7198"/>
    <w:p w14:paraId="654B0CBF" w14:textId="77777777" w:rsidR="003A1DF0" w:rsidRDefault="003A1DF0" w:rsidP="005C7198"/>
    <w:p w14:paraId="0B34F60C" w14:textId="77777777" w:rsidR="003A1DF0" w:rsidRDefault="003A1DF0" w:rsidP="005C7198"/>
    <w:p w14:paraId="09CFEB1A" w14:textId="77777777" w:rsidR="003A1DF0" w:rsidRDefault="003A1DF0" w:rsidP="005C7198"/>
    <w:p w14:paraId="087AF587" w14:textId="77777777" w:rsidR="003A1DF0" w:rsidRDefault="003A1DF0" w:rsidP="005C7198"/>
    <w:p w14:paraId="7029EE8B" w14:textId="77777777" w:rsidR="003A1DF0" w:rsidRDefault="003A1DF0" w:rsidP="005C7198"/>
    <w:p w14:paraId="13B134AC" w14:textId="77777777" w:rsidR="003A1DF0" w:rsidRDefault="003A1DF0" w:rsidP="005C7198"/>
    <w:p w14:paraId="103E6CCD" w14:textId="77777777" w:rsidR="003A1DF0" w:rsidRDefault="003A1DF0" w:rsidP="005C7198"/>
    <w:p w14:paraId="45E09E6F" w14:textId="77777777" w:rsidR="003A1DF0" w:rsidRDefault="003A1DF0" w:rsidP="005C7198"/>
    <w:p w14:paraId="552AD75F" w14:textId="77777777" w:rsidR="003A1DF0" w:rsidRDefault="003A1DF0" w:rsidP="005C7198"/>
    <w:p w14:paraId="6795498D" w14:textId="77777777" w:rsidR="003A1DF0" w:rsidRDefault="003A1DF0" w:rsidP="005C7198"/>
    <w:p w14:paraId="65339198" w14:textId="77777777" w:rsidR="003A1DF0" w:rsidRDefault="003A1DF0" w:rsidP="005C7198"/>
    <w:p w14:paraId="0665593A" w14:textId="77777777" w:rsidR="003A1DF0" w:rsidRDefault="003A1DF0" w:rsidP="005C7198"/>
    <w:p w14:paraId="791CB3D9" w14:textId="77777777" w:rsidR="003A1DF0" w:rsidRDefault="003A1DF0" w:rsidP="005C7198"/>
    <w:p w14:paraId="5D2C8B5C" w14:textId="77777777" w:rsidR="003A1DF0" w:rsidRDefault="003A1DF0" w:rsidP="005C7198"/>
    <w:p w14:paraId="10EB2842" w14:textId="77777777" w:rsidR="003A1DF0" w:rsidRDefault="003A1DF0" w:rsidP="005C7198"/>
    <w:p w14:paraId="28742BAB" w14:textId="77777777" w:rsidR="003A1DF0" w:rsidRDefault="003A1DF0" w:rsidP="005C7198"/>
    <w:p w14:paraId="0BBC01BC" w14:textId="77777777" w:rsidR="003A1DF0" w:rsidRDefault="003A1DF0" w:rsidP="005C7198"/>
  </w:endnote>
  <w:endnote w:type="continuationSeparator" w:id="0">
    <w:p w14:paraId="4F3789EB" w14:textId="77777777" w:rsidR="003A1DF0" w:rsidRDefault="003A1DF0" w:rsidP="005C7198">
      <w:r>
        <w:continuationSeparator/>
      </w:r>
    </w:p>
    <w:p w14:paraId="20B2C98D" w14:textId="77777777" w:rsidR="003A1DF0" w:rsidRDefault="003A1DF0" w:rsidP="005C7198"/>
    <w:p w14:paraId="05EADD26" w14:textId="77777777" w:rsidR="003A1DF0" w:rsidRDefault="003A1DF0" w:rsidP="005C7198"/>
    <w:p w14:paraId="1E32B3C1" w14:textId="77777777" w:rsidR="003A1DF0" w:rsidRDefault="003A1DF0" w:rsidP="005C7198"/>
    <w:p w14:paraId="1A26A864" w14:textId="77777777" w:rsidR="003A1DF0" w:rsidRDefault="003A1DF0" w:rsidP="005C7198"/>
    <w:p w14:paraId="5816BD6C" w14:textId="77777777" w:rsidR="003A1DF0" w:rsidRDefault="003A1DF0" w:rsidP="005C7198"/>
    <w:p w14:paraId="7B6DC1CE" w14:textId="77777777" w:rsidR="003A1DF0" w:rsidRDefault="003A1DF0" w:rsidP="005C7198"/>
    <w:p w14:paraId="3CB0F96B" w14:textId="77777777" w:rsidR="003A1DF0" w:rsidRDefault="003A1DF0" w:rsidP="005C7198"/>
    <w:p w14:paraId="6C5D41D4" w14:textId="77777777" w:rsidR="003A1DF0" w:rsidRDefault="003A1DF0" w:rsidP="005C7198"/>
    <w:p w14:paraId="50B3588D" w14:textId="77777777" w:rsidR="003A1DF0" w:rsidRDefault="003A1DF0" w:rsidP="005C7198"/>
    <w:p w14:paraId="0B5900DA" w14:textId="77777777" w:rsidR="003A1DF0" w:rsidRDefault="003A1DF0" w:rsidP="005C7198"/>
    <w:p w14:paraId="708266B0" w14:textId="77777777" w:rsidR="003A1DF0" w:rsidRDefault="003A1DF0" w:rsidP="005C7198"/>
    <w:p w14:paraId="55AA5051" w14:textId="77777777" w:rsidR="003A1DF0" w:rsidRDefault="003A1DF0" w:rsidP="005C7198"/>
    <w:p w14:paraId="01D8204D" w14:textId="77777777" w:rsidR="003A1DF0" w:rsidRDefault="003A1DF0" w:rsidP="005C7198"/>
    <w:p w14:paraId="5B5BDA86" w14:textId="77777777" w:rsidR="003A1DF0" w:rsidRDefault="003A1DF0" w:rsidP="005C7198"/>
    <w:p w14:paraId="6DDB3B7E" w14:textId="77777777" w:rsidR="003A1DF0" w:rsidRDefault="003A1DF0" w:rsidP="005C7198"/>
    <w:p w14:paraId="0E864870" w14:textId="77777777" w:rsidR="003A1DF0" w:rsidRDefault="003A1DF0" w:rsidP="005C7198"/>
    <w:p w14:paraId="5095A74F" w14:textId="77777777" w:rsidR="003A1DF0" w:rsidRDefault="003A1DF0" w:rsidP="005C7198"/>
    <w:p w14:paraId="18406B80" w14:textId="77777777" w:rsidR="003A1DF0" w:rsidRDefault="003A1DF0" w:rsidP="005C7198"/>
    <w:p w14:paraId="7A68D341" w14:textId="77777777" w:rsidR="003A1DF0" w:rsidRDefault="003A1DF0" w:rsidP="005C7198"/>
    <w:p w14:paraId="227D68F0" w14:textId="77777777" w:rsidR="003A1DF0" w:rsidRDefault="003A1DF0" w:rsidP="005C7198"/>
    <w:p w14:paraId="402F90A3" w14:textId="77777777" w:rsidR="003A1DF0" w:rsidRDefault="003A1DF0" w:rsidP="005C7198"/>
    <w:p w14:paraId="7BCC81B2" w14:textId="77777777" w:rsidR="003A1DF0" w:rsidRDefault="003A1DF0" w:rsidP="005C7198"/>
    <w:p w14:paraId="6F988A9D" w14:textId="77777777" w:rsidR="003A1DF0" w:rsidRDefault="003A1DF0" w:rsidP="005C7198"/>
    <w:p w14:paraId="4A0A9A1A" w14:textId="77777777" w:rsidR="003A1DF0" w:rsidRDefault="003A1DF0" w:rsidP="005C7198"/>
    <w:p w14:paraId="13C6B509" w14:textId="77777777" w:rsidR="003A1DF0" w:rsidRDefault="003A1DF0" w:rsidP="005C7198"/>
    <w:p w14:paraId="491BC8BA" w14:textId="77777777" w:rsidR="003A1DF0" w:rsidRDefault="003A1DF0" w:rsidP="005C7198"/>
    <w:p w14:paraId="49F052B9" w14:textId="77777777" w:rsidR="003A1DF0" w:rsidRDefault="003A1DF0" w:rsidP="005C7198"/>
    <w:p w14:paraId="23A2642B" w14:textId="77777777" w:rsidR="003A1DF0" w:rsidRDefault="003A1DF0" w:rsidP="005C7198"/>
    <w:p w14:paraId="27E97ABF" w14:textId="77777777" w:rsidR="003A1DF0" w:rsidRDefault="003A1DF0" w:rsidP="005C7198"/>
    <w:p w14:paraId="4316C2E9" w14:textId="77777777" w:rsidR="003A1DF0" w:rsidRDefault="003A1DF0" w:rsidP="005C7198"/>
    <w:p w14:paraId="5B403019" w14:textId="77777777" w:rsidR="003A1DF0" w:rsidRDefault="003A1DF0" w:rsidP="005C7198"/>
    <w:p w14:paraId="4882058D" w14:textId="77777777" w:rsidR="003A1DF0" w:rsidRDefault="003A1DF0" w:rsidP="005C7198"/>
    <w:p w14:paraId="3F1BBD3A" w14:textId="77777777" w:rsidR="003A1DF0" w:rsidRDefault="003A1DF0" w:rsidP="005C7198"/>
    <w:p w14:paraId="26372D18" w14:textId="77777777" w:rsidR="003A1DF0" w:rsidRDefault="003A1DF0" w:rsidP="005C7198"/>
    <w:p w14:paraId="2DC9AF16" w14:textId="77777777" w:rsidR="003A1DF0" w:rsidRDefault="003A1DF0" w:rsidP="005C7198"/>
    <w:p w14:paraId="2D4EAFC4" w14:textId="77777777" w:rsidR="003A1DF0" w:rsidRDefault="003A1DF0" w:rsidP="005C7198"/>
    <w:p w14:paraId="3EB9C4B3" w14:textId="77777777" w:rsidR="003A1DF0" w:rsidRDefault="003A1DF0" w:rsidP="005C7198"/>
    <w:p w14:paraId="77BBE057" w14:textId="77777777" w:rsidR="003A1DF0" w:rsidRDefault="003A1DF0" w:rsidP="005C7198"/>
    <w:p w14:paraId="7D9A5739" w14:textId="77777777" w:rsidR="003A1DF0" w:rsidRDefault="003A1DF0" w:rsidP="005C7198"/>
    <w:p w14:paraId="25111C05" w14:textId="77777777" w:rsidR="003A1DF0" w:rsidRDefault="003A1DF0" w:rsidP="005C7198"/>
    <w:p w14:paraId="1C6CBE77" w14:textId="77777777" w:rsidR="003A1DF0" w:rsidRDefault="003A1DF0" w:rsidP="005C7198"/>
    <w:p w14:paraId="12D39C1F" w14:textId="77777777" w:rsidR="003A1DF0" w:rsidRDefault="003A1DF0" w:rsidP="005C7198"/>
    <w:p w14:paraId="5B191046" w14:textId="77777777" w:rsidR="003A1DF0" w:rsidRDefault="003A1DF0" w:rsidP="005C7198"/>
    <w:p w14:paraId="6B92446A" w14:textId="77777777" w:rsidR="003A1DF0" w:rsidRDefault="003A1DF0" w:rsidP="005C71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-Roman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/>
      </w:rPr>
      <w:id w:val="475572159"/>
      <w:docPartObj>
        <w:docPartGallery w:val="Page Numbers (Bottom of Page)"/>
        <w:docPartUnique/>
      </w:docPartObj>
    </w:sdtPr>
    <w:sdtEndPr>
      <w:rPr>
        <w:rFonts w:ascii="Arial" w:hAnsi="Arial"/>
        <w:noProof/>
        <w:sz w:val="20"/>
        <w:szCs w:val="20"/>
      </w:rPr>
    </w:sdtEndPr>
    <w:sdtContent>
      <w:p w14:paraId="75629019" w14:textId="0B475E5E" w:rsidR="008F0A11" w:rsidRPr="00CE47F6" w:rsidRDefault="008F0A11">
        <w:pPr>
          <w:pStyle w:val="Footer"/>
          <w:rPr>
            <w:sz w:val="20"/>
            <w:szCs w:val="20"/>
          </w:rPr>
        </w:pPr>
        <w:r w:rsidRPr="00CE47F6">
          <w:rPr>
            <w:rFonts w:asciiTheme="minorHAnsi" w:hAnsiTheme="minorHAnsi"/>
            <w:sz w:val="20"/>
            <w:szCs w:val="20"/>
          </w:rPr>
          <w:t xml:space="preserve">Page | </w:t>
        </w:r>
        <w:r w:rsidRPr="00CE47F6">
          <w:rPr>
            <w:rFonts w:asciiTheme="minorHAnsi" w:hAnsiTheme="minorHAnsi"/>
            <w:sz w:val="20"/>
            <w:szCs w:val="20"/>
          </w:rPr>
          <w:fldChar w:fldCharType="begin"/>
        </w:r>
        <w:r w:rsidRPr="00CE47F6">
          <w:rPr>
            <w:rFonts w:asciiTheme="minorHAnsi" w:hAnsiTheme="minorHAnsi"/>
            <w:sz w:val="20"/>
            <w:szCs w:val="20"/>
          </w:rPr>
          <w:instrText xml:space="preserve"> PAGE   \* MERGEFORMAT </w:instrText>
        </w:r>
        <w:r w:rsidRPr="00CE47F6">
          <w:rPr>
            <w:rFonts w:asciiTheme="minorHAnsi" w:hAnsiTheme="minorHAnsi"/>
            <w:sz w:val="20"/>
            <w:szCs w:val="20"/>
          </w:rPr>
          <w:fldChar w:fldCharType="separate"/>
        </w:r>
        <w:r w:rsidR="00826C46">
          <w:rPr>
            <w:rFonts w:asciiTheme="minorHAnsi" w:hAnsiTheme="minorHAnsi"/>
            <w:noProof/>
            <w:sz w:val="20"/>
            <w:szCs w:val="20"/>
          </w:rPr>
          <w:t>4</w:t>
        </w:r>
        <w:r w:rsidRPr="00CE47F6">
          <w:rPr>
            <w:rFonts w:asciiTheme="minorHAnsi" w:hAnsiTheme="minorHAnsi"/>
            <w:noProof/>
            <w:sz w:val="20"/>
            <w:szCs w:val="20"/>
          </w:rPr>
          <w:fldChar w:fldCharType="end"/>
        </w:r>
      </w:p>
    </w:sdtContent>
  </w:sdt>
  <w:p w14:paraId="7562901A" w14:textId="77777777" w:rsidR="008F0A11" w:rsidRDefault="008F0A11" w:rsidP="005C7198"/>
  <w:p w14:paraId="3EF638C3" w14:textId="77777777" w:rsidR="00194931" w:rsidRDefault="001949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CE3B2" w14:textId="77777777" w:rsidR="003A1DF0" w:rsidRDefault="003A1DF0" w:rsidP="005C7198">
      <w:r>
        <w:separator/>
      </w:r>
    </w:p>
    <w:p w14:paraId="37A7F20A" w14:textId="77777777" w:rsidR="003A1DF0" w:rsidRDefault="003A1DF0" w:rsidP="005C7198"/>
    <w:p w14:paraId="40FD4352" w14:textId="77777777" w:rsidR="003A1DF0" w:rsidRDefault="003A1DF0" w:rsidP="005C7198"/>
    <w:p w14:paraId="4F0C8AE3" w14:textId="77777777" w:rsidR="003A1DF0" w:rsidRDefault="003A1DF0" w:rsidP="005C7198"/>
    <w:p w14:paraId="2F390819" w14:textId="77777777" w:rsidR="003A1DF0" w:rsidRDefault="003A1DF0" w:rsidP="005C7198"/>
    <w:p w14:paraId="39F8748F" w14:textId="77777777" w:rsidR="003A1DF0" w:rsidRDefault="003A1DF0" w:rsidP="005C7198"/>
    <w:p w14:paraId="0B9C64C0" w14:textId="77777777" w:rsidR="003A1DF0" w:rsidRDefault="003A1DF0" w:rsidP="005C7198"/>
    <w:p w14:paraId="09D1C237" w14:textId="77777777" w:rsidR="003A1DF0" w:rsidRDefault="003A1DF0" w:rsidP="005C7198"/>
    <w:p w14:paraId="4F146EC1" w14:textId="77777777" w:rsidR="003A1DF0" w:rsidRDefault="003A1DF0" w:rsidP="005C7198"/>
    <w:p w14:paraId="5DE9B37C" w14:textId="77777777" w:rsidR="003A1DF0" w:rsidRDefault="003A1DF0" w:rsidP="005C7198"/>
    <w:p w14:paraId="69977FED" w14:textId="77777777" w:rsidR="003A1DF0" w:rsidRDefault="003A1DF0" w:rsidP="005C7198"/>
    <w:p w14:paraId="741385CE" w14:textId="77777777" w:rsidR="003A1DF0" w:rsidRDefault="003A1DF0" w:rsidP="005C7198"/>
    <w:p w14:paraId="2C012074" w14:textId="77777777" w:rsidR="003A1DF0" w:rsidRDefault="003A1DF0" w:rsidP="005C7198"/>
    <w:p w14:paraId="4246DC48" w14:textId="77777777" w:rsidR="003A1DF0" w:rsidRDefault="003A1DF0" w:rsidP="005C7198"/>
    <w:p w14:paraId="337D7D57" w14:textId="77777777" w:rsidR="003A1DF0" w:rsidRDefault="003A1DF0" w:rsidP="005C7198"/>
    <w:p w14:paraId="703E3B82" w14:textId="77777777" w:rsidR="003A1DF0" w:rsidRDefault="003A1DF0" w:rsidP="005C7198"/>
    <w:p w14:paraId="1E7DE051" w14:textId="77777777" w:rsidR="003A1DF0" w:rsidRDefault="003A1DF0" w:rsidP="005C7198"/>
    <w:p w14:paraId="5E134117" w14:textId="77777777" w:rsidR="003A1DF0" w:rsidRDefault="003A1DF0" w:rsidP="005C7198"/>
    <w:p w14:paraId="23B4FC01" w14:textId="77777777" w:rsidR="003A1DF0" w:rsidRDefault="003A1DF0" w:rsidP="005C7198"/>
    <w:p w14:paraId="7134745F" w14:textId="77777777" w:rsidR="003A1DF0" w:rsidRDefault="003A1DF0" w:rsidP="005C7198"/>
    <w:p w14:paraId="046161B1" w14:textId="77777777" w:rsidR="003A1DF0" w:rsidRDefault="003A1DF0" w:rsidP="005C7198"/>
    <w:p w14:paraId="26ED7C79" w14:textId="77777777" w:rsidR="003A1DF0" w:rsidRDefault="003A1DF0" w:rsidP="005C7198"/>
    <w:p w14:paraId="7FCCF822" w14:textId="77777777" w:rsidR="003A1DF0" w:rsidRDefault="003A1DF0" w:rsidP="005C7198"/>
    <w:p w14:paraId="755829CF" w14:textId="77777777" w:rsidR="003A1DF0" w:rsidRDefault="003A1DF0" w:rsidP="005C7198"/>
    <w:p w14:paraId="5248D4F9" w14:textId="77777777" w:rsidR="003A1DF0" w:rsidRDefault="003A1DF0" w:rsidP="005C7198"/>
    <w:p w14:paraId="4F1F2827" w14:textId="77777777" w:rsidR="003A1DF0" w:rsidRDefault="003A1DF0" w:rsidP="005C7198"/>
    <w:p w14:paraId="795435E2" w14:textId="77777777" w:rsidR="003A1DF0" w:rsidRDefault="003A1DF0" w:rsidP="005C7198"/>
    <w:p w14:paraId="2EA41783" w14:textId="77777777" w:rsidR="003A1DF0" w:rsidRDefault="003A1DF0" w:rsidP="005C7198"/>
    <w:p w14:paraId="6826D288" w14:textId="77777777" w:rsidR="003A1DF0" w:rsidRDefault="003A1DF0" w:rsidP="005C7198"/>
    <w:p w14:paraId="3467925C" w14:textId="77777777" w:rsidR="003A1DF0" w:rsidRDefault="003A1DF0" w:rsidP="005C7198"/>
    <w:p w14:paraId="04669CEE" w14:textId="77777777" w:rsidR="003A1DF0" w:rsidRDefault="003A1DF0" w:rsidP="005C7198"/>
    <w:p w14:paraId="6F9F1134" w14:textId="77777777" w:rsidR="003A1DF0" w:rsidRDefault="003A1DF0" w:rsidP="005C7198"/>
    <w:p w14:paraId="4463E151" w14:textId="77777777" w:rsidR="003A1DF0" w:rsidRDefault="003A1DF0" w:rsidP="005C7198"/>
    <w:p w14:paraId="46C7A9C8" w14:textId="77777777" w:rsidR="003A1DF0" w:rsidRDefault="003A1DF0" w:rsidP="005C7198"/>
    <w:p w14:paraId="74C930D3" w14:textId="77777777" w:rsidR="003A1DF0" w:rsidRDefault="003A1DF0" w:rsidP="005C7198"/>
    <w:p w14:paraId="65630051" w14:textId="77777777" w:rsidR="003A1DF0" w:rsidRDefault="003A1DF0" w:rsidP="005C7198"/>
    <w:p w14:paraId="22101266" w14:textId="77777777" w:rsidR="003A1DF0" w:rsidRDefault="003A1DF0" w:rsidP="005C7198"/>
    <w:p w14:paraId="5D9E86E7" w14:textId="77777777" w:rsidR="003A1DF0" w:rsidRDefault="003A1DF0" w:rsidP="005C7198"/>
    <w:p w14:paraId="25AA406F" w14:textId="77777777" w:rsidR="003A1DF0" w:rsidRDefault="003A1DF0" w:rsidP="005C7198"/>
    <w:p w14:paraId="0F76A71D" w14:textId="77777777" w:rsidR="003A1DF0" w:rsidRDefault="003A1DF0" w:rsidP="005C7198"/>
    <w:p w14:paraId="55F5AD45" w14:textId="77777777" w:rsidR="003A1DF0" w:rsidRDefault="003A1DF0" w:rsidP="005C7198"/>
    <w:p w14:paraId="4D051093" w14:textId="77777777" w:rsidR="003A1DF0" w:rsidRDefault="003A1DF0" w:rsidP="005C7198"/>
    <w:p w14:paraId="5659AF71" w14:textId="77777777" w:rsidR="003A1DF0" w:rsidRDefault="003A1DF0" w:rsidP="005C7198"/>
    <w:p w14:paraId="49AC6C4D" w14:textId="77777777" w:rsidR="003A1DF0" w:rsidRDefault="003A1DF0" w:rsidP="005C7198"/>
    <w:p w14:paraId="76C38F2D" w14:textId="77777777" w:rsidR="003A1DF0" w:rsidRDefault="003A1DF0" w:rsidP="005C7198"/>
  </w:footnote>
  <w:footnote w:type="continuationSeparator" w:id="0">
    <w:p w14:paraId="2D89C376" w14:textId="77777777" w:rsidR="003A1DF0" w:rsidRDefault="003A1DF0" w:rsidP="005C7198">
      <w:r>
        <w:continuationSeparator/>
      </w:r>
    </w:p>
    <w:p w14:paraId="191C4DA7" w14:textId="77777777" w:rsidR="003A1DF0" w:rsidRDefault="003A1DF0" w:rsidP="005C7198"/>
    <w:p w14:paraId="6DDBB397" w14:textId="77777777" w:rsidR="003A1DF0" w:rsidRDefault="003A1DF0" w:rsidP="005C7198"/>
    <w:p w14:paraId="2085A357" w14:textId="77777777" w:rsidR="003A1DF0" w:rsidRDefault="003A1DF0" w:rsidP="005C7198"/>
    <w:p w14:paraId="41D80145" w14:textId="77777777" w:rsidR="003A1DF0" w:rsidRDefault="003A1DF0" w:rsidP="005C7198"/>
    <w:p w14:paraId="16B5848B" w14:textId="77777777" w:rsidR="003A1DF0" w:rsidRDefault="003A1DF0" w:rsidP="005C7198"/>
    <w:p w14:paraId="4CAA7F1E" w14:textId="77777777" w:rsidR="003A1DF0" w:rsidRDefault="003A1DF0" w:rsidP="005C7198"/>
    <w:p w14:paraId="43DB8BB3" w14:textId="77777777" w:rsidR="003A1DF0" w:rsidRDefault="003A1DF0" w:rsidP="005C7198"/>
    <w:p w14:paraId="588B17C9" w14:textId="77777777" w:rsidR="003A1DF0" w:rsidRDefault="003A1DF0" w:rsidP="005C7198"/>
    <w:p w14:paraId="6B1C57FA" w14:textId="77777777" w:rsidR="003A1DF0" w:rsidRDefault="003A1DF0" w:rsidP="005C7198"/>
    <w:p w14:paraId="3968097B" w14:textId="77777777" w:rsidR="003A1DF0" w:rsidRDefault="003A1DF0" w:rsidP="005C7198"/>
    <w:p w14:paraId="674090AB" w14:textId="77777777" w:rsidR="003A1DF0" w:rsidRDefault="003A1DF0" w:rsidP="005C7198"/>
    <w:p w14:paraId="32FAD9EC" w14:textId="77777777" w:rsidR="003A1DF0" w:rsidRDefault="003A1DF0" w:rsidP="005C7198"/>
    <w:p w14:paraId="5C86F87E" w14:textId="77777777" w:rsidR="003A1DF0" w:rsidRDefault="003A1DF0" w:rsidP="005C7198"/>
    <w:p w14:paraId="40F7D7BC" w14:textId="77777777" w:rsidR="003A1DF0" w:rsidRDefault="003A1DF0" w:rsidP="005C7198"/>
    <w:p w14:paraId="7F1C1897" w14:textId="77777777" w:rsidR="003A1DF0" w:rsidRDefault="003A1DF0" w:rsidP="005C7198"/>
    <w:p w14:paraId="73E85C21" w14:textId="77777777" w:rsidR="003A1DF0" w:rsidRDefault="003A1DF0" w:rsidP="005C7198"/>
    <w:p w14:paraId="342340D2" w14:textId="77777777" w:rsidR="003A1DF0" w:rsidRDefault="003A1DF0" w:rsidP="005C7198"/>
    <w:p w14:paraId="477A823E" w14:textId="77777777" w:rsidR="003A1DF0" w:rsidRDefault="003A1DF0" w:rsidP="005C7198"/>
    <w:p w14:paraId="41E36914" w14:textId="77777777" w:rsidR="003A1DF0" w:rsidRDefault="003A1DF0" w:rsidP="005C7198"/>
    <w:p w14:paraId="4C42F4F7" w14:textId="77777777" w:rsidR="003A1DF0" w:rsidRDefault="003A1DF0" w:rsidP="005C7198"/>
    <w:p w14:paraId="3FBC7342" w14:textId="77777777" w:rsidR="003A1DF0" w:rsidRDefault="003A1DF0" w:rsidP="005C7198"/>
    <w:p w14:paraId="3B9E886A" w14:textId="77777777" w:rsidR="003A1DF0" w:rsidRDefault="003A1DF0" w:rsidP="005C7198"/>
    <w:p w14:paraId="4BE41164" w14:textId="77777777" w:rsidR="003A1DF0" w:rsidRDefault="003A1DF0" w:rsidP="005C7198"/>
    <w:p w14:paraId="077BFCBA" w14:textId="77777777" w:rsidR="003A1DF0" w:rsidRDefault="003A1DF0" w:rsidP="005C7198"/>
    <w:p w14:paraId="3A9B256A" w14:textId="77777777" w:rsidR="003A1DF0" w:rsidRDefault="003A1DF0" w:rsidP="005C7198"/>
    <w:p w14:paraId="6CF73609" w14:textId="77777777" w:rsidR="003A1DF0" w:rsidRDefault="003A1DF0" w:rsidP="005C7198"/>
    <w:p w14:paraId="62E0F200" w14:textId="77777777" w:rsidR="003A1DF0" w:rsidRDefault="003A1DF0" w:rsidP="005C7198"/>
    <w:p w14:paraId="6AB0D838" w14:textId="77777777" w:rsidR="003A1DF0" w:rsidRDefault="003A1DF0" w:rsidP="005C7198"/>
    <w:p w14:paraId="1D63BD9A" w14:textId="77777777" w:rsidR="003A1DF0" w:rsidRDefault="003A1DF0" w:rsidP="005C7198"/>
    <w:p w14:paraId="166D8DF2" w14:textId="77777777" w:rsidR="003A1DF0" w:rsidRDefault="003A1DF0" w:rsidP="005C7198"/>
    <w:p w14:paraId="03EB3DF5" w14:textId="77777777" w:rsidR="003A1DF0" w:rsidRDefault="003A1DF0" w:rsidP="005C7198"/>
    <w:p w14:paraId="72B48697" w14:textId="77777777" w:rsidR="003A1DF0" w:rsidRDefault="003A1DF0" w:rsidP="005C7198"/>
    <w:p w14:paraId="129C3D9A" w14:textId="77777777" w:rsidR="003A1DF0" w:rsidRDefault="003A1DF0" w:rsidP="005C7198"/>
    <w:p w14:paraId="0EF40268" w14:textId="77777777" w:rsidR="003A1DF0" w:rsidRDefault="003A1DF0" w:rsidP="005C7198"/>
    <w:p w14:paraId="420D11DE" w14:textId="77777777" w:rsidR="003A1DF0" w:rsidRDefault="003A1DF0" w:rsidP="005C7198"/>
    <w:p w14:paraId="0A73536F" w14:textId="77777777" w:rsidR="003A1DF0" w:rsidRDefault="003A1DF0" w:rsidP="005C7198"/>
    <w:p w14:paraId="05547E61" w14:textId="77777777" w:rsidR="003A1DF0" w:rsidRDefault="003A1DF0" w:rsidP="005C7198"/>
    <w:p w14:paraId="1580F36E" w14:textId="77777777" w:rsidR="003A1DF0" w:rsidRDefault="003A1DF0" w:rsidP="005C7198"/>
    <w:p w14:paraId="0F07928A" w14:textId="77777777" w:rsidR="003A1DF0" w:rsidRDefault="003A1DF0" w:rsidP="005C7198"/>
    <w:p w14:paraId="308D67DD" w14:textId="77777777" w:rsidR="003A1DF0" w:rsidRDefault="003A1DF0" w:rsidP="005C7198"/>
    <w:p w14:paraId="3BD657D0" w14:textId="77777777" w:rsidR="003A1DF0" w:rsidRDefault="003A1DF0" w:rsidP="005C7198"/>
    <w:p w14:paraId="28F387D4" w14:textId="77777777" w:rsidR="003A1DF0" w:rsidRDefault="003A1DF0" w:rsidP="005C7198"/>
    <w:p w14:paraId="21AE8B83" w14:textId="77777777" w:rsidR="003A1DF0" w:rsidRDefault="003A1DF0" w:rsidP="005C7198"/>
    <w:p w14:paraId="402ADC9C" w14:textId="77777777" w:rsidR="003A1DF0" w:rsidRDefault="003A1DF0" w:rsidP="005C71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9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7183"/>
      <w:gridCol w:w="2216"/>
    </w:tblGrid>
    <w:tr w:rsidR="008F0A11" w14:paraId="75629016" w14:textId="77777777" w:rsidTr="00380EB7">
      <w:trPr>
        <w:cantSplit/>
        <w:trHeight w:hRule="exact" w:val="525"/>
        <w:jc w:val="center"/>
      </w:trPr>
      <w:tc>
        <w:tcPr>
          <w:tcW w:w="7183" w:type="dxa"/>
          <w:vAlign w:val="center"/>
        </w:tcPr>
        <w:p w14:paraId="75629014" w14:textId="47EE1D04" w:rsidR="008F0A11" w:rsidRPr="00CE47F6" w:rsidRDefault="008F0A11" w:rsidP="00CE47F6">
          <w:pPr>
            <w:pStyle w:val="TD-LF-TOP"/>
            <w:spacing w:after="0"/>
            <w:ind w:left="21"/>
            <w:rPr>
              <w:rFonts w:asciiTheme="minorHAnsi" w:hAnsiTheme="minorHAnsi"/>
            </w:rPr>
          </w:pPr>
          <w:r w:rsidRPr="00CE47F6">
            <w:rPr>
              <w:rFonts w:asciiTheme="minorHAnsi" w:hAnsiTheme="minorHAnsi"/>
            </w:rPr>
            <w:t xml:space="preserve">Name of </w:t>
          </w:r>
          <w:r>
            <w:rPr>
              <w:rFonts w:asciiTheme="minorHAnsi" w:hAnsiTheme="minorHAnsi"/>
            </w:rPr>
            <w:t>PI</w:t>
          </w:r>
          <w:r w:rsidRPr="00CE47F6">
            <w:rPr>
              <w:rFonts w:asciiTheme="minorHAnsi" w:hAnsiTheme="minorHAnsi"/>
            </w:rPr>
            <w:t xml:space="preserve">: </w:t>
          </w:r>
        </w:p>
      </w:tc>
      <w:tc>
        <w:tcPr>
          <w:tcW w:w="2216" w:type="dxa"/>
          <w:vAlign w:val="center"/>
        </w:tcPr>
        <w:p w14:paraId="75629015" w14:textId="4EA597A3" w:rsidR="008F0A11" w:rsidRPr="00CE47F6" w:rsidRDefault="008F0A11" w:rsidP="004851D2">
          <w:pPr>
            <w:pStyle w:val="TD-LF-TOP"/>
            <w:spacing w:after="0"/>
            <w:rPr>
              <w:rFonts w:asciiTheme="minorHAnsi" w:hAnsiTheme="minorHAnsi"/>
              <w:color w:val="FF0000"/>
            </w:rPr>
          </w:pPr>
          <w:r w:rsidRPr="00CE47F6">
            <w:rPr>
              <w:rFonts w:asciiTheme="minorHAnsi" w:hAnsiTheme="minorHAnsi"/>
            </w:rPr>
            <w:t>Project No.</w:t>
          </w:r>
          <w:r w:rsidR="002D5606">
            <w:rPr>
              <w:rFonts w:asciiTheme="minorHAnsi" w:hAnsiTheme="minorHAnsi"/>
            </w:rPr>
            <w:t xml:space="preserve"> </w:t>
          </w:r>
        </w:p>
      </w:tc>
    </w:tr>
  </w:tbl>
  <w:p w14:paraId="75629017" w14:textId="77777777" w:rsidR="008F0A11" w:rsidRDefault="008F0A11">
    <w:pPr>
      <w:pStyle w:val="TinyText"/>
    </w:pPr>
  </w:p>
  <w:p w14:paraId="75629018" w14:textId="77777777" w:rsidR="008F0A11" w:rsidRDefault="008F0A11" w:rsidP="005C7198"/>
  <w:p w14:paraId="1D7C8DE4" w14:textId="77777777" w:rsidR="00194931" w:rsidRDefault="0019493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9386F08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B3FC583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92BE1722"/>
    <w:lvl w:ilvl="0">
      <w:start w:val="1"/>
      <w:numFmt w:val="upperLetter"/>
      <w:pStyle w:val="ListNumber2"/>
      <w:lvlText w:val="%1."/>
      <w:lvlJc w:val="left"/>
      <w:pPr>
        <w:tabs>
          <w:tab w:val="num" w:pos="405"/>
        </w:tabs>
        <w:ind w:left="420" w:hanging="60"/>
      </w:pPr>
      <w:rPr>
        <w:rFonts w:ascii="Times New Roman" w:hAnsi="Times New Roman" w:hint="default"/>
        <w:b w:val="0"/>
        <w:i w:val="0"/>
        <w:sz w:val="24"/>
        <w:szCs w:val="24"/>
      </w:rPr>
    </w:lvl>
  </w:abstractNum>
  <w:abstractNum w:abstractNumId="3" w15:restartNumberingAfterBreak="0">
    <w:nsid w:val="FFFFFF81"/>
    <w:multiLevelType w:val="singleLevel"/>
    <w:tmpl w:val="8A7AD4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6D6061A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779E67A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CEC86D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F1A0CE8"/>
    <w:multiLevelType w:val="hybridMultilevel"/>
    <w:tmpl w:val="B6044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47F81"/>
    <w:multiLevelType w:val="hybridMultilevel"/>
    <w:tmpl w:val="A3D83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06AD7"/>
    <w:multiLevelType w:val="hybridMultilevel"/>
    <w:tmpl w:val="9D52E652"/>
    <w:lvl w:ilvl="0" w:tplc="8F649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5029C4"/>
    <w:multiLevelType w:val="hybridMultilevel"/>
    <w:tmpl w:val="3E906C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B3C547D"/>
    <w:multiLevelType w:val="hybridMultilevel"/>
    <w:tmpl w:val="638096F2"/>
    <w:lvl w:ilvl="0" w:tplc="54E0AA7C">
      <w:start w:val="1"/>
      <w:numFmt w:val="upperLetter"/>
      <w:pStyle w:val="TABLE-CaptionLetters"/>
      <w:lvlText w:val="%1."/>
      <w:lvlJc w:val="left"/>
      <w:pPr>
        <w:tabs>
          <w:tab w:val="num" w:pos="720"/>
        </w:tabs>
        <w:ind w:left="420" w:hanging="60"/>
      </w:pPr>
      <w:rPr>
        <w:rFonts w:ascii="Arial" w:hAnsi="Arial" w:cs="Arial" w:hint="default"/>
        <w:b/>
        <w:i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A80889"/>
    <w:multiLevelType w:val="hybridMultilevel"/>
    <w:tmpl w:val="40C8BE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E7D458D"/>
    <w:multiLevelType w:val="hybridMultilevel"/>
    <w:tmpl w:val="366080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ECA4EE64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061E27"/>
    <w:multiLevelType w:val="hybridMultilevel"/>
    <w:tmpl w:val="D7C2A9D0"/>
    <w:lvl w:ilvl="0" w:tplc="44DE7C1C">
      <w:start w:val="1"/>
      <w:numFmt w:val="decimal"/>
      <w:pStyle w:val="TABLE-Caption"/>
      <w:lvlText w:val="%1.  "/>
      <w:lvlJc w:val="left"/>
      <w:pPr>
        <w:tabs>
          <w:tab w:val="num" w:pos="300"/>
        </w:tabs>
        <w:ind w:left="660" w:hanging="360"/>
      </w:pPr>
      <w:rPr>
        <w:rFonts w:ascii="Times New Roman" w:hAnsi="Times New Roman" w:hint="default"/>
        <w:b/>
        <w:i w:val="0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43E4EA9"/>
    <w:multiLevelType w:val="hybridMultilevel"/>
    <w:tmpl w:val="1CCC2390"/>
    <w:lvl w:ilvl="0" w:tplc="4508AA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  <w:num w:numId="7">
    <w:abstractNumId w:val="2"/>
  </w:num>
  <w:num w:numId="8">
    <w:abstractNumId w:val="11"/>
  </w:num>
  <w:num w:numId="9">
    <w:abstractNumId w:val="14"/>
  </w:num>
  <w:num w:numId="10">
    <w:abstractNumId w:val="15"/>
  </w:num>
  <w:num w:numId="11">
    <w:abstractNumId w:val="8"/>
  </w:num>
  <w:num w:numId="12">
    <w:abstractNumId w:val="9"/>
  </w:num>
  <w:num w:numId="13">
    <w:abstractNumId w:val="13"/>
  </w:num>
  <w:num w:numId="14">
    <w:abstractNumId w:val="7"/>
  </w:num>
  <w:num w:numId="15">
    <w:abstractNumId w:val="12"/>
  </w:num>
  <w:num w:numId="16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removePersonalInformation/>
  <w:removeDateAndTime/>
  <w:activeWritingStyle w:appName="MSWord" w:lang="en-US" w:vendorID="64" w:dllVersion="6" w:nlCheck="1" w:checkStyle="0"/>
  <w:activeWritingStyle w:appName="MSWord" w:lang="en-US" w:vendorID="64" w:dllVersion="5" w:nlCheck="1" w:checkStyle="1"/>
  <w:activeWritingStyle w:appName="MSWord" w:lang="es-MX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rAwNDcxMDM0MzZW0lEKTi0uzszPAykwqQUAKGDHziwAAAA="/>
  </w:docVars>
  <w:rsids>
    <w:rsidRoot w:val="00FE267E"/>
    <w:rsid w:val="00020E19"/>
    <w:rsid w:val="00030BBF"/>
    <w:rsid w:val="00030E58"/>
    <w:rsid w:val="00036400"/>
    <w:rsid w:val="00041FA9"/>
    <w:rsid w:val="00057545"/>
    <w:rsid w:val="00066E0C"/>
    <w:rsid w:val="00097D8B"/>
    <w:rsid w:val="000B156A"/>
    <w:rsid w:val="000D7279"/>
    <w:rsid w:val="000D78FC"/>
    <w:rsid w:val="000F303E"/>
    <w:rsid w:val="001612B3"/>
    <w:rsid w:val="001758E9"/>
    <w:rsid w:val="001876D4"/>
    <w:rsid w:val="00190373"/>
    <w:rsid w:val="00194931"/>
    <w:rsid w:val="001A2F69"/>
    <w:rsid w:val="001A42B8"/>
    <w:rsid w:val="001A7511"/>
    <w:rsid w:val="001B7ED4"/>
    <w:rsid w:val="001F4214"/>
    <w:rsid w:val="001F6355"/>
    <w:rsid w:val="00200C27"/>
    <w:rsid w:val="0020285C"/>
    <w:rsid w:val="0020526F"/>
    <w:rsid w:val="00216900"/>
    <w:rsid w:val="00225387"/>
    <w:rsid w:val="00247F4A"/>
    <w:rsid w:val="0025451C"/>
    <w:rsid w:val="00255021"/>
    <w:rsid w:val="00287556"/>
    <w:rsid w:val="00294456"/>
    <w:rsid w:val="002951CE"/>
    <w:rsid w:val="002A5943"/>
    <w:rsid w:val="002C129C"/>
    <w:rsid w:val="002C5926"/>
    <w:rsid w:val="002D5606"/>
    <w:rsid w:val="002E3F61"/>
    <w:rsid w:val="002E4638"/>
    <w:rsid w:val="003130AC"/>
    <w:rsid w:val="003414C3"/>
    <w:rsid w:val="003548AD"/>
    <w:rsid w:val="00373B0D"/>
    <w:rsid w:val="00380EB7"/>
    <w:rsid w:val="003A1DF0"/>
    <w:rsid w:val="003B2ED2"/>
    <w:rsid w:val="003B717C"/>
    <w:rsid w:val="003D1277"/>
    <w:rsid w:val="004503A9"/>
    <w:rsid w:val="00456B80"/>
    <w:rsid w:val="00472252"/>
    <w:rsid w:val="00484607"/>
    <w:rsid w:val="004851D2"/>
    <w:rsid w:val="004A1288"/>
    <w:rsid w:val="004B594D"/>
    <w:rsid w:val="004C2005"/>
    <w:rsid w:val="004C2A58"/>
    <w:rsid w:val="004D2885"/>
    <w:rsid w:val="004E611C"/>
    <w:rsid w:val="004F323D"/>
    <w:rsid w:val="004F68B6"/>
    <w:rsid w:val="0050371E"/>
    <w:rsid w:val="0052632B"/>
    <w:rsid w:val="00537899"/>
    <w:rsid w:val="005548A7"/>
    <w:rsid w:val="0058021F"/>
    <w:rsid w:val="005C000A"/>
    <w:rsid w:val="005C7198"/>
    <w:rsid w:val="005D0A96"/>
    <w:rsid w:val="005D475F"/>
    <w:rsid w:val="005E10CD"/>
    <w:rsid w:val="005F5CF5"/>
    <w:rsid w:val="00656322"/>
    <w:rsid w:val="006703D1"/>
    <w:rsid w:val="00684C59"/>
    <w:rsid w:val="00693FF2"/>
    <w:rsid w:val="0069564A"/>
    <w:rsid w:val="006A0040"/>
    <w:rsid w:val="006A0F0F"/>
    <w:rsid w:val="006A2C34"/>
    <w:rsid w:val="006B6CAC"/>
    <w:rsid w:val="006D428B"/>
    <w:rsid w:val="006D42A0"/>
    <w:rsid w:val="006E4F91"/>
    <w:rsid w:val="0070278C"/>
    <w:rsid w:val="00704959"/>
    <w:rsid w:val="00714998"/>
    <w:rsid w:val="0071669F"/>
    <w:rsid w:val="00720396"/>
    <w:rsid w:val="00733B96"/>
    <w:rsid w:val="0074091D"/>
    <w:rsid w:val="007828D0"/>
    <w:rsid w:val="007A2DEB"/>
    <w:rsid w:val="007B463C"/>
    <w:rsid w:val="007B647E"/>
    <w:rsid w:val="007C3C29"/>
    <w:rsid w:val="007E0DD2"/>
    <w:rsid w:val="008022CE"/>
    <w:rsid w:val="00811CF4"/>
    <w:rsid w:val="00813486"/>
    <w:rsid w:val="008210AB"/>
    <w:rsid w:val="008248D2"/>
    <w:rsid w:val="00826C46"/>
    <w:rsid w:val="0083649F"/>
    <w:rsid w:val="00843EF9"/>
    <w:rsid w:val="008508BD"/>
    <w:rsid w:val="00852875"/>
    <w:rsid w:val="008A1871"/>
    <w:rsid w:val="008A1DD2"/>
    <w:rsid w:val="008D15EB"/>
    <w:rsid w:val="008F0628"/>
    <w:rsid w:val="008F0A11"/>
    <w:rsid w:val="00906A34"/>
    <w:rsid w:val="00912436"/>
    <w:rsid w:val="00940496"/>
    <w:rsid w:val="0095073D"/>
    <w:rsid w:val="00983215"/>
    <w:rsid w:val="00987F2D"/>
    <w:rsid w:val="009A3969"/>
    <w:rsid w:val="009B611F"/>
    <w:rsid w:val="009C27E5"/>
    <w:rsid w:val="009E369D"/>
    <w:rsid w:val="00A04BBB"/>
    <w:rsid w:val="00A24D67"/>
    <w:rsid w:val="00A37E66"/>
    <w:rsid w:val="00A44D77"/>
    <w:rsid w:val="00A5751F"/>
    <w:rsid w:val="00A863F0"/>
    <w:rsid w:val="00A91E62"/>
    <w:rsid w:val="00AC198A"/>
    <w:rsid w:val="00AC6447"/>
    <w:rsid w:val="00AD1DEC"/>
    <w:rsid w:val="00AE2CD0"/>
    <w:rsid w:val="00AF72B1"/>
    <w:rsid w:val="00B0175D"/>
    <w:rsid w:val="00B12E86"/>
    <w:rsid w:val="00B21C58"/>
    <w:rsid w:val="00B61E9B"/>
    <w:rsid w:val="00BC6E27"/>
    <w:rsid w:val="00BD229A"/>
    <w:rsid w:val="00BD6FAD"/>
    <w:rsid w:val="00BE7661"/>
    <w:rsid w:val="00BF0891"/>
    <w:rsid w:val="00C0345F"/>
    <w:rsid w:val="00C20121"/>
    <w:rsid w:val="00C22F78"/>
    <w:rsid w:val="00C237E0"/>
    <w:rsid w:val="00C33B00"/>
    <w:rsid w:val="00C72596"/>
    <w:rsid w:val="00C95F57"/>
    <w:rsid w:val="00CA471A"/>
    <w:rsid w:val="00CA53FB"/>
    <w:rsid w:val="00CB7D90"/>
    <w:rsid w:val="00CC1FB1"/>
    <w:rsid w:val="00CC4C58"/>
    <w:rsid w:val="00CC7A2A"/>
    <w:rsid w:val="00CE47F6"/>
    <w:rsid w:val="00CE681F"/>
    <w:rsid w:val="00CF6F64"/>
    <w:rsid w:val="00D06612"/>
    <w:rsid w:val="00D43934"/>
    <w:rsid w:val="00D46CEF"/>
    <w:rsid w:val="00D5472E"/>
    <w:rsid w:val="00D705A1"/>
    <w:rsid w:val="00D727C8"/>
    <w:rsid w:val="00DA1C98"/>
    <w:rsid w:val="00DA6DCA"/>
    <w:rsid w:val="00DC445A"/>
    <w:rsid w:val="00DD0DFF"/>
    <w:rsid w:val="00E011DC"/>
    <w:rsid w:val="00E05E09"/>
    <w:rsid w:val="00E105D9"/>
    <w:rsid w:val="00E112F4"/>
    <w:rsid w:val="00E259D4"/>
    <w:rsid w:val="00E2731D"/>
    <w:rsid w:val="00E6206C"/>
    <w:rsid w:val="00E67749"/>
    <w:rsid w:val="00E7326E"/>
    <w:rsid w:val="00E7673A"/>
    <w:rsid w:val="00E867EE"/>
    <w:rsid w:val="00E933B7"/>
    <w:rsid w:val="00EA12D8"/>
    <w:rsid w:val="00EA1D70"/>
    <w:rsid w:val="00EA1F08"/>
    <w:rsid w:val="00EB622B"/>
    <w:rsid w:val="00ED514E"/>
    <w:rsid w:val="00ED52F7"/>
    <w:rsid w:val="00EE34B1"/>
    <w:rsid w:val="00EF27E0"/>
    <w:rsid w:val="00EF3F78"/>
    <w:rsid w:val="00F0729C"/>
    <w:rsid w:val="00F35281"/>
    <w:rsid w:val="00F35BB9"/>
    <w:rsid w:val="00F37FF6"/>
    <w:rsid w:val="00F510CF"/>
    <w:rsid w:val="00F56AAC"/>
    <w:rsid w:val="00F61B86"/>
    <w:rsid w:val="00F672D6"/>
    <w:rsid w:val="00F71A4D"/>
    <w:rsid w:val="00F82CBC"/>
    <w:rsid w:val="00F967D9"/>
    <w:rsid w:val="00F97831"/>
    <w:rsid w:val="00FB2662"/>
    <w:rsid w:val="00FC787A"/>
    <w:rsid w:val="00FD6C2B"/>
    <w:rsid w:val="00FE267E"/>
    <w:rsid w:val="00FE4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628E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utoRedefine/>
    <w:qFormat/>
    <w:rsid w:val="005C7198"/>
    <w:pPr>
      <w:outlineLvl w:val="3"/>
    </w:pPr>
    <w:rPr>
      <w:rFonts w:ascii="Arial" w:eastAsia="SimSun-ExtB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7198"/>
    <w:pPr>
      <w:keepNext/>
      <w:spacing w:before="120" w:after="120"/>
      <w:outlineLvl w:val="0"/>
    </w:pPr>
    <w:rPr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5C7198"/>
    <w:pPr>
      <w:keepNext/>
      <w:spacing w:after="120"/>
      <w:outlineLvl w:val="1"/>
    </w:pPr>
    <w:rPr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5C7198"/>
    <w:pPr>
      <w:keepNext/>
      <w:spacing w:after="60"/>
      <w:outlineLvl w:val="2"/>
    </w:pPr>
    <w:rPr>
      <w:bCs/>
      <w:i/>
      <w:sz w:val="24"/>
      <w:szCs w:val="26"/>
    </w:rPr>
  </w:style>
  <w:style w:type="paragraph" w:styleId="Heading4">
    <w:name w:val="heading 4"/>
    <w:basedOn w:val="Normal"/>
    <w:next w:val="Normal"/>
    <w:link w:val="Heading4Char"/>
    <w:qFormat/>
    <w:rsid w:val="005C7198"/>
    <w:pPr>
      <w:keepNext/>
      <w:spacing w:after="60"/>
    </w:pPr>
    <w:rPr>
      <w:bCs/>
      <w:szCs w:val="28"/>
      <w:u w:val="single"/>
    </w:rPr>
  </w:style>
  <w:style w:type="paragraph" w:styleId="Heading5">
    <w:name w:val="heading 5"/>
    <w:basedOn w:val="Normal"/>
    <w:next w:val="Normal"/>
    <w:qFormat/>
    <w:p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qFormat/>
    <w:pPr>
      <w:outlineLvl w:val="5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C7198"/>
    <w:rPr>
      <w:rFonts w:ascii="Arial" w:eastAsia="SimSun-ExtB" w:hAnsi="Arial" w:cs="Arial"/>
      <w:b/>
      <w:bCs/>
      <w:caps/>
      <w:kern w:val="32"/>
      <w:sz w:val="28"/>
      <w:szCs w:val="32"/>
    </w:rPr>
  </w:style>
  <w:style w:type="character" w:customStyle="1" w:styleId="Heading3Char">
    <w:name w:val="Heading 3 Char"/>
    <w:link w:val="Heading3"/>
    <w:rsid w:val="005C7198"/>
    <w:rPr>
      <w:rFonts w:ascii="Arial" w:eastAsia="SimSun-ExtB" w:hAnsi="Arial" w:cs="Arial"/>
      <w:bCs/>
      <w:i/>
      <w:sz w:val="24"/>
      <w:szCs w:val="26"/>
    </w:rPr>
  </w:style>
  <w:style w:type="character" w:customStyle="1" w:styleId="Heading4Char">
    <w:name w:val="Heading 4 Char"/>
    <w:link w:val="Heading4"/>
    <w:rsid w:val="005C7198"/>
    <w:rPr>
      <w:rFonts w:ascii="Arial" w:eastAsia="SimSun-ExtB" w:hAnsi="Arial" w:cs="Arial"/>
      <w:bCs/>
      <w:sz w:val="22"/>
      <w:szCs w:val="28"/>
      <w:u w:val="single"/>
    </w:rPr>
  </w:style>
  <w:style w:type="character" w:customStyle="1" w:styleId="Heading6Char">
    <w:name w:val="Heading 6 Char"/>
    <w:link w:val="Heading6"/>
    <w:rsid w:val="00030BBF"/>
    <w:rPr>
      <w:rFonts w:ascii="Arial" w:hAnsi="Arial"/>
      <w:b/>
      <w:bCs/>
      <w:i/>
      <w:szCs w:val="22"/>
    </w:rPr>
  </w:style>
  <w:style w:type="character" w:customStyle="1" w:styleId="Heading2Char">
    <w:name w:val="Heading 2 Char"/>
    <w:rPr>
      <w:rFonts w:cs="Arial"/>
      <w:b/>
      <w:bCs/>
      <w:iCs/>
      <w:sz w:val="32"/>
      <w:szCs w:val="28"/>
      <w:lang w:val="en-US" w:eastAsia="en-US" w:bidi="ar-SA"/>
    </w:rPr>
  </w:style>
  <w:style w:type="paragraph" w:styleId="BodyText">
    <w:name w:val="Body Text"/>
    <w:basedOn w:val="Normal"/>
    <w:semiHidden/>
    <w:pPr>
      <w:spacing w:after="120"/>
    </w:pPr>
  </w:style>
  <w:style w:type="character" w:customStyle="1" w:styleId="BodyTextChar">
    <w:name w:val="Body Text Char"/>
    <w:rPr>
      <w:sz w:val="22"/>
      <w:szCs w:val="24"/>
      <w:lang w:val="en-US" w:eastAsia="en-US" w:bidi="ar-SA"/>
    </w:rPr>
  </w:style>
  <w:style w:type="paragraph" w:styleId="BodyText2">
    <w:name w:val="Body Text 2"/>
    <w:semiHidden/>
    <w:pPr>
      <w:spacing w:after="120"/>
    </w:pPr>
    <w:rPr>
      <w:sz w:val="22"/>
      <w:szCs w:val="24"/>
    </w:rPr>
  </w:style>
  <w:style w:type="character" w:customStyle="1" w:styleId="BodyText2Char">
    <w:name w:val="Body Text 2 Char"/>
    <w:rPr>
      <w:sz w:val="22"/>
      <w:szCs w:val="24"/>
      <w:lang w:val="en-US" w:eastAsia="en-US" w:bidi="ar-SA"/>
    </w:rPr>
  </w:style>
  <w:style w:type="paragraph" w:customStyle="1" w:styleId="Heading3Left">
    <w:name w:val="Heading 3+Left"/>
    <w:next w:val="Normal"/>
    <w:rPr>
      <w:rFonts w:cs="Arial"/>
      <w:b/>
      <w:bCs/>
      <w:sz w:val="24"/>
      <w:szCs w:val="26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inyText">
    <w:name w:val="Tiny Text"/>
    <w:next w:val="Normal"/>
    <w:rPr>
      <w:sz w:val="8"/>
      <w:szCs w:val="8"/>
    </w:rPr>
  </w:style>
  <w:style w:type="paragraph" w:styleId="Header">
    <w:name w:val="header"/>
    <w:next w:val="Normal"/>
    <w:link w:val="HeaderChar"/>
    <w:uiPriority w:val="99"/>
    <w:rPr>
      <w:rFonts w:ascii="Arial" w:hAnsi="Arial"/>
      <w:sz w:val="22"/>
      <w:szCs w:val="22"/>
    </w:rPr>
  </w:style>
  <w:style w:type="character" w:customStyle="1" w:styleId="HeaderChar">
    <w:name w:val="Header Char"/>
    <w:link w:val="Header"/>
    <w:uiPriority w:val="99"/>
    <w:rsid w:val="00030BBF"/>
    <w:rPr>
      <w:rFonts w:ascii="Arial" w:hAnsi="Arial"/>
      <w:sz w:val="22"/>
      <w:szCs w:val="22"/>
    </w:rPr>
  </w:style>
  <w:style w:type="paragraph" w:styleId="Footer">
    <w:name w:val="footer"/>
    <w:next w:val="Normal"/>
    <w:link w:val="FooterChar"/>
    <w:uiPriority w:val="99"/>
    <w:pPr>
      <w:jc w:val="right"/>
    </w:pPr>
    <w:rPr>
      <w:rFonts w:ascii="Arial" w:hAnsi="Arial"/>
      <w:sz w:val="22"/>
      <w:szCs w:val="22"/>
    </w:rPr>
  </w:style>
  <w:style w:type="character" w:customStyle="1" w:styleId="FooterChar">
    <w:name w:val="Footer Char"/>
    <w:link w:val="Footer"/>
    <w:uiPriority w:val="99"/>
    <w:rsid w:val="006D42A0"/>
    <w:rPr>
      <w:rFonts w:ascii="Arial" w:hAnsi="Arial"/>
      <w:sz w:val="22"/>
      <w:szCs w:val="22"/>
    </w:rPr>
  </w:style>
  <w:style w:type="character" w:styleId="PageNumber">
    <w:name w:val="page number"/>
    <w:semiHidden/>
    <w:rPr>
      <w:rFonts w:ascii="Times New Roman" w:hAnsi="Times New Roman"/>
      <w:sz w:val="22"/>
    </w:rPr>
  </w:style>
  <w:style w:type="paragraph" w:customStyle="1" w:styleId="Block-Text-Bold">
    <w:name w:val="Block-Text-Bold"/>
    <w:basedOn w:val="BlockText"/>
    <w:next w:val="Normal"/>
    <w:autoRedefine/>
    <w:rPr>
      <w:b/>
      <w:bCs/>
    </w:rPr>
  </w:style>
  <w:style w:type="paragraph" w:styleId="BlockText">
    <w:name w:val="Block Text"/>
    <w:basedOn w:val="Normal"/>
    <w:semiHidden/>
    <w:pPr>
      <w:spacing w:after="120"/>
      <w:ind w:left="1125" w:right="1125"/>
    </w:pPr>
  </w:style>
  <w:style w:type="paragraph" w:customStyle="1" w:styleId="Mailing-Address">
    <w:name w:val="Mailing-Address"/>
    <w:basedOn w:val="Normal"/>
    <w:next w:val="Normal"/>
    <w:autoRedefine/>
    <w:pPr>
      <w:spacing w:after="15"/>
      <w:contextualSpacing/>
    </w:pPr>
  </w:style>
  <w:style w:type="paragraph" w:customStyle="1" w:styleId="Mailing-Address-Last-Line">
    <w:name w:val="Mailing-Address-Last-Line"/>
    <w:basedOn w:val="Mailing-Address"/>
    <w:next w:val="Normal"/>
    <w:autoRedefine/>
    <w:pPr>
      <w:spacing w:after="180"/>
    </w:p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TD-CNTR-BOT">
    <w:name w:val="TD-CNTR-BOT"/>
    <w:next w:val="Normal"/>
    <w:pPr>
      <w:spacing w:before="330"/>
      <w:jc w:val="center"/>
      <w:outlineLvl w:val="3"/>
    </w:pPr>
    <w:rPr>
      <w:rFonts w:ascii="Arial" w:hAnsi="Arial"/>
      <w:bCs/>
    </w:rPr>
  </w:style>
  <w:style w:type="paragraph" w:customStyle="1" w:styleId="TD-CNTR-BOTbold">
    <w:name w:val="TD-CNTR-BOT_bold"/>
    <w:next w:val="Normal"/>
    <w:pPr>
      <w:spacing w:before="330"/>
      <w:jc w:val="center"/>
      <w:outlineLvl w:val="3"/>
    </w:pPr>
    <w:rPr>
      <w:rFonts w:ascii="Arial" w:hAnsi="Arial"/>
      <w:b/>
      <w:bCs/>
    </w:rPr>
  </w:style>
  <w:style w:type="paragraph" w:customStyle="1" w:styleId="TD-CNTR-MID">
    <w:name w:val="TD-CNTR-MID"/>
    <w:next w:val="Normal"/>
    <w:pPr>
      <w:spacing w:before="105" w:after="105"/>
      <w:jc w:val="center"/>
      <w:outlineLvl w:val="3"/>
    </w:pPr>
    <w:rPr>
      <w:rFonts w:ascii="Arial" w:hAnsi="Arial"/>
      <w:szCs w:val="22"/>
    </w:rPr>
  </w:style>
  <w:style w:type="paragraph" w:customStyle="1" w:styleId="TD-CNTR-MIDbold">
    <w:name w:val="TD-CNTR-MID_bold"/>
    <w:next w:val="Normal"/>
    <w:pPr>
      <w:spacing w:before="105" w:after="105"/>
      <w:jc w:val="center"/>
      <w:outlineLvl w:val="3"/>
    </w:pPr>
    <w:rPr>
      <w:rFonts w:ascii="Arial" w:hAnsi="Arial"/>
      <w:b/>
    </w:rPr>
  </w:style>
  <w:style w:type="paragraph" w:customStyle="1" w:styleId="TD-CNTR-TOP">
    <w:name w:val="TD-CNTR-TOP"/>
    <w:next w:val="Normal"/>
    <w:pPr>
      <w:spacing w:after="330"/>
      <w:jc w:val="center"/>
      <w:outlineLvl w:val="3"/>
    </w:pPr>
    <w:rPr>
      <w:rFonts w:ascii="Arial" w:hAnsi="Arial"/>
      <w:bCs/>
    </w:rPr>
  </w:style>
  <w:style w:type="paragraph" w:customStyle="1" w:styleId="TD-CNTR-TOPbold">
    <w:name w:val="TD-CNTR-TOP_bold"/>
    <w:next w:val="Normal"/>
    <w:pPr>
      <w:spacing w:after="330"/>
      <w:jc w:val="center"/>
      <w:outlineLvl w:val="3"/>
    </w:pPr>
    <w:rPr>
      <w:rFonts w:ascii="Arial" w:hAnsi="Arial"/>
      <w:b/>
      <w:szCs w:val="22"/>
    </w:rPr>
  </w:style>
  <w:style w:type="paragraph" w:customStyle="1" w:styleId="TD-LF-BOT">
    <w:name w:val="TD-LF-BOT"/>
    <w:next w:val="Normal"/>
    <w:pPr>
      <w:spacing w:before="330"/>
      <w:outlineLvl w:val="3"/>
    </w:pPr>
    <w:rPr>
      <w:rFonts w:ascii="Arial" w:hAnsi="Arial"/>
      <w:bCs/>
      <w:szCs w:val="22"/>
    </w:rPr>
  </w:style>
  <w:style w:type="paragraph" w:customStyle="1" w:styleId="TD-LF-BOTbold">
    <w:name w:val="TD-LF-BOT_bold"/>
    <w:next w:val="Normal"/>
    <w:pPr>
      <w:spacing w:before="330"/>
      <w:outlineLvl w:val="3"/>
    </w:pPr>
    <w:rPr>
      <w:rFonts w:ascii="Arial" w:hAnsi="Arial"/>
      <w:b/>
      <w:bCs/>
      <w:sz w:val="21"/>
      <w:szCs w:val="23"/>
    </w:rPr>
  </w:style>
  <w:style w:type="paragraph" w:customStyle="1" w:styleId="TD-LF-MID">
    <w:name w:val="TD-LF-MID"/>
    <w:next w:val="Normal"/>
    <w:pPr>
      <w:spacing w:before="105" w:after="105"/>
      <w:outlineLvl w:val="3"/>
    </w:pPr>
    <w:rPr>
      <w:rFonts w:ascii="Arial" w:hAnsi="Arial"/>
      <w:szCs w:val="22"/>
    </w:rPr>
  </w:style>
  <w:style w:type="paragraph" w:customStyle="1" w:styleId="TD-LF-MIDbold">
    <w:name w:val="TD-LF-MID_bold"/>
    <w:next w:val="Normal"/>
    <w:pPr>
      <w:spacing w:before="105" w:after="105"/>
      <w:outlineLvl w:val="3"/>
    </w:pPr>
    <w:rPr>
      <w:rFonts w:ascii="Arial" w:hAnsi="Arial"/>
      <w:b/>
      <w:szCs w:val="22"/>
    </w:rPr>
  </w:style>
  <w:style w:type="paragraph" w:customStyle="1" w:styleId="TD-LF-TOP">
    <w:name w:val="TD-LF-TOP"/>
    <w:next w:val="Normal"/>
    <w:pPr>
      <w:spacing w:after="330"/>
      <w:outlineLvl w:val="3"/>
    </w:pPr>
    <w:rPr>
      <w:rFonts w:ascii="Arial" w:hAnsi="Arial"/>
      <w:bCs/>
      <w:szCs w:val="22"/>
    </w:rPr>
  </w:style>
  <w:style w:type="paragraph" w:customStyle="1" w:styleId="TD-LF-TOPbold">
    <w:name w:val="TD-LF-TOP_bold"/>
    <w:next w:val="Normal"/>
    <w:pPr>
      <w:spacing w:after="330"/>
      <w:outlineLvl w:val="3"/>
    </w:pPr>
    <w:rPr>
      <w:rFonts w:ascii="Arial" w:hAnsi="Arial"/>
      <w:b/>
    </w:rPr>
  </w:style>
  <w:style w:type="paragraph" w:customStyle="1" w:styleId="TD-LF-TOP1pxAfter">
    <w:name w:val="TD-LF-TOP+1pxAfter"/>
    <w:basedOn w:val="TD-LF-TOP"/>
    <w:next w:val="Normal"/>
    <w:pPr>
      <w:spacing w:after="15"/>
    </w:pPr>
  </w:style>
  <w:style w:type="paragraph" w:customStyle="1" w:styleId="TD-RT-BOT">
    <w:name w:val="TD-RT-BOT"/>
    <w:next w:val="Normal"/>
    <w:pPr>
      <w:spacing w:before="330"/>
      <w:jc w:val="right"/>
      <w:outlineLvl w:val="3"/>
    </w:pPr>
    <w:rPr>
      <w:rFonts w:ascii="Arial" w:hAnsi="Arial"/>
      <w:bCs/>
      <w:szCs w:val="22"/>
    </w:rPr>
  </w:style>
  <w:style w:type="paragraph" w:customStyle="1" w:styleId="TD-RT-BOTbold">
    <w:name w:val="TD-RT-BOT_bold"/>
    <w:next w:val="Normal"/>
    <w:pPr>
      <w:spacing w:before="330"/>
      <w:jc w:val="right"/>
      <w:outlineLvl w:val="3"/>
    </w:pPr>
    <w:rPr>
      <w:rFonts w:ascii="Arial" w:hAnsi="Arial"/>
      <w:b/>
      <w:bCs/>
    </w:rPr>
  </w:style>
  <w:style w:type="paragraph" w:customStyle="1" w:styleId="TD-RT-MID">
    <w:name w:val="TD-RT-MID"/>
    <w:next w:val="Normal"/>
    <w:pPr>
      <w:spacing w:before="105" w:after="105"/>
      <w:jc w:val="right"/>
      <w:outlineLvl w:val="3"/>
    </w:pPr>
    <w:rPr>
      <w:rFonts w:ascii="Arial" w:hAnsi="Arial" w:cs="Tahoma"/>
    </w:rPr>
  </w:style>
  <w:style w:type="paragraph" w:customStyle="1" w:styleId="TD-RT-MIDbold">
    <w:name w:val="TD-RT-MID_bold"/>
    <w:next w:val="Normal"/>
    <w:pPr>
      <w:spacing w:before="105" w:after="105"/>
      <w:jc w:val="right"/>
      <w:outlineLvl w:val="3"/>
    </w:pPr>
    <w:rPr>
      <w:rFonts w:ascii="Arial" w:hAnsi="Arial"/>
      <w:b/>
      <w:szCs w:val="22"/>
    </w:rPr>
  </w:style>
  <w:style w:type="paragraph" w:customStyle="1" w:styleId="TD-RT-TOP">
    <w:name w:val="TD-RT-TOP"/>
    <w:next w:val="Normal"/>
    <w:pPr>
      <w:spacing w:after="330"/>
      <w:jc w:val="right"/>
      <w:outlineLvl w:val="3"/>
    </w:pPr>
    <w:rPr>
      <w:rFonts w:ascii="Arial" w:hAnsi="Arial" w:cs="Tahoma"/>
    </w:rPr>
  </w:style>
  <w:style w:type="paragraph" w:customStyle="1" w:styleId="TD-RT-TOPbold">
    <w:name w:val="TD-RT-TOP_bold"/>
    <w:next w:val="Normal"/>
    <w:pPr>
      <w:spacing w:after="330"/>
      <w:jc w:val="right"/>
      <w:outlineLvl w:val="3"/>
    </w:pPr>
    <w:rPr>
      <w:rFonts w:ascii="Arial" w:hAnsi="Arial" w:cs="Tahoma"/>
      <w:b/>
    </w:rPr>
  </w:style>
  <w:style w:type="paragraph" w:styleId="Title">
    <w:name w:val="Title"/>
    <w:basedOn w:val="Normal"/>
    <w:link w:val="TitleChar"/>
    <w:qFormat/>
    <w:rsid w:val="00E011DC"/>
    <w:pPr>
      <w:spacing w:before="75"/>
      <w:jc w:val="center"/>
      <w:outlineLvl w:val="0"/>
    </w:pPr>
    <w:rPr>
      <w:bCs/>
      <w:kern w:val="28"/>
      <w:sz w:val="32"/>
      <w:szCs w:val="28"/>
    </w:rPr>
  </w:style>
  <w:style w:type="character" w:customStyle="1" w:styleId="TitleChar">
    <w:name w:val="Title Char"/>
    <w:link w:val="Title"/>
    <w:rsid w:val="00E011DC"/>
    <w:rPr>
      <w:rFonts w:ascii="Arial" w:eastAsia="SimSun-ExtB" w:hAnsi="Arial" w:cs="Arial"/>
      <w:bCs/>
      <w:kern w:val="28"/>
      <w:sz w:val="32"/>
      <w:szCs w:val="28"/>
    </w:rPr>
  </w:style>
  <w:style w:type="paragraph" w:customStyle="1" w:styleId="Small">
    <w:name w:val="Small"/>
    <w:next w:val="Normal"/>
    <w:rPr>
      <w:rFonts w:ascii="Arial" w:hAnsi="Arial"/>
      <w:bCs/>
      <w:i/>
      <w:sz w:val="18"/>
      <w:szCs w:val="18"/>
    </w:rPr>
  </w:style>
  <w:style w:type="character" w:customStyle="1" w:styleId="SmallChar">
    <w:name w:val="Small Char"/>
    <w:rPr>
      <w:rFonts w:ascii="Arial" w:hAnsi="Arial"/>
      <w:bCs/>
      <w:i/>
      <w:sz w:val="18"/>
      <w:szCs w:val="18"/>
      <w:lang w:val="en-US" w:eastAsia="en-US" w:bidi="ar-SA"/>
    </w:rPr>
  </w:style>
  <w:style w:type="character" w:styleId="Strong">
    <w:name w:val="Strong"/>
    <w:qFormat/>
    <w:rPr>
      <w:b/>
      <w:bCs/>
    </w:rPr>
  </w:style>
  <w:style w:type="paragraph" w:styleId="Subtitle">
    <w:name w:val="Subtitle"/>
    <w:basedOn w:val="Title"/>
    <w:link w:val="SubtitleChar"/>
    <w:qFormat/>
    <w:pPr>
      <w:spacing w:before="0" w:after="60"/>
      <w:outlineLvl w:val="1"/>
    </w:pPr>
    <w:rPr>
      <w:sz w:val="24"/>
      <w:szCs w:val="24"/>
    </w:rPr>
  </w:style>
  <w:style w:type="character" w:customStyle="1" w:styleId="SubtitleChar">
    <w:name w:val="Subtitle Char"/>
    <w:link w:val="Subtitle"/>
    <w:rsid w:val="00030BBF"/>
    <w:rPr>
      <w:rFonts w:ascii="Arial" w:hAnsi="Arial" w:cs="Arial"/>
      <w:b/>
      <w:bCs/>
      <w:kern w:val="28"/>
      <w:sz w:val="24"/>
      <w:szCs w:val="24"/>
    </w:rPr>
  </w:style>
  <w:style w:type="paragraph" w:customStyle="1" w:styleId="TableofContents">
    <w:name w:val="Table of Contents"/>
    <w:next w:val="Normal"/>
    <w:pPr>
      <w:tabs>
        <w:tab w:val="right" w:pos="8827"/>
      </w:tabs>
      <w:spacing w:before="15" w:after="120"/>
      <w:ind w:left="1140" w:right="1125"/>
    </w:pPr>
    <w:rPr>
      <w:sz w:val="22"/>
      <w:szCs w:val="24"/>
    </w:rPr>
  </w:style>
  <w:style w:type="paragraph" w:styleId="List">
    <w:name w:val="List"/>
    <w:basedOn w:val="Normal"/>
    <w:semiHidden/>
  </w:style>
  <w:style w:type="paragraph" w:styleId="List2">
    <w:name w:val="List 2"/>
    <w:basedOn w:val="Normal"/>
    <w:semiHidden/>
    <w:pPr>
      <w:ind w:left="720" w:hanging="360"/>
    </w:pPr>
  </w:style>
  <w:style w:type="paragraph" w:styleId="List3">
    <w:name w:val="List 3"/>
    <w:basedOn w:val="Normal"/>
    <w:semiHidden/>
    <w:pPr>
      <w:ind w:left="1080" w:hanging="360"/>
    </w:pPr>
  </w:style>
  <w:style w:type="paragraph" w:styleId="List4">
    <w:name w:val="List 4"/>
    <w:basedOn w:val="Normal"/>
    <w:semiHidden/>
    <w:pPr>
      <w:ind w:left="1440" w:hanging="360"/>
    </w:pPr>
  </w:style>
  <w:style w:type="paragraph" w:styleId="ListBullet">
    <w:name w:val="List Bullet"/>
    <w:basedOn w:val="Normal"/>
    <w:semiHidden/>
    <w:pPr>
      <w:numPr>
        <w:numId w:val="1"/>
      </w:numPr>
    </w:pPr>
  </w:style>
  <w:style w:type="paragraph" w:styleId="ListBullet2">
    <w:name w:val="List Bullet 2"/>
    <w:basedOn w:val="Normal"/>
    <w:semiHidden/>
    <w:pPr>
      <w:numPr>
        <w:numId w:val="2"/>
      </w:numPr>
    </w:pPr>
  </w:style>
  <w:style w:type="paragraph" w:styleId="ListBullet3">
    <w:name w:val="List Bullet 3"/>
    <w:basedOn w:val="Normal"/>
    <w:semiHidden/>
    <w:pPr>
      <w:numPr>
        <w:numId w:val="3"/>
      </w:numPr>
    </w:pPr>
  </w:style>
  <w:style w:type="paragraph" w:styleId="ListBullet4">
    <w:name w:val="List Bullet 4"/>
    <w:basedOn w:val="Normal"/>
    <w:semiHidden/>
    <w:pPr>
      <w:numPr>
        <w:numId w:val="4"/>
      </w:numPr>
    </w:pPr>
  </w:style>
  <w:style w:type="paragraph" w:styleId="ListContinue">
    <w:name w:val="List Continue"/>
    <w:aliases w:val="1 - Last Item"/>
    <w:basedOn w:val="Normal"/>
    <w:semiHidden/>
    <w:pPr>
      <w:spacing w:after="120"/>
      <w:ind w:left="360"/>
    </w:pPr>
  </w:style>
  <w:style w:type="paragraph" w:styleId="ListContinue2">
    <w:name w:val="List Continue 2"/>
    <w:aliases w:val="2 - Last Item"/>
    <w:basedOn w:val="Normal"/>
    <w:semiHidden/>
    <w:pPr>
      <w:spacing w:after="120"/>
      <w:ind w:left="720"/>
    </w:pPr>
  </w:style>
  <w:style w:type="paragraph" w:styleId="ListContinue3">
    <w:name w:val="List Continue 3"/>
    <w:aliases w:val="3 - Last Item"/>
    <w:basedOn w:val="Normal"/>
    <w:semiHidden/>
    <w:pPr>
      <w:spacing w:after="120"/>
      <w:ind w:left="1080"/>
    </w:pPr>
  </w:style>
  <w:style w:type="paragraph" w:styleId="ListContinue4">
    <w:name w:val="List Continue 4"/>
    <w:aliases w:val="4 - Last Item"/>
    <w:basedOn w:val="Normal"/>
    <w:semiHidden/>
    <w:pPr>
      <w:spacing w:after="120"/>
      <w:ind w:left="1440"/>
    </w:pPr>
  </w:style>
  <w:style w:type="paragraph" w:styleId="ListNumber2">
    <w:name w:val="List Number 2"/>
    <w:aliases w:val="List Number 2-Last Line"/>
    <w:basedOn w:val="Normal"/>
    <w:next w:val="Normal"/>
    <w:semiHidden/>
    <w:pPr>
      <w:numPr>
        <w:numId w:val="7"/>
      </w:numPr>
    </w:pPr>
    <w:rPr>
      <w:sz w:val="23"/>
    </w:rPr>
  </w:style>
  <w:style w:type="paragraph" w:styleId="ListNumber3">
    <w:name w:val="List Number 3"/>
    <w:basedOn w:val="Normal"/>
    <w:semiHidden/>
    <w:pPr>
      <w:numPr>
        <w:numId w:val="5"/>
      </w:numPr>
    </w:pPr>
  </w:style>
  <w:style w:type="paragraph" w:styleId="ListNumber4">
    <w:name w:val="List Number 4"/>
    <w:basedOn w:val="Normal"/>
    <w:semiHidden/>
    <w:pPr>
      <w:numPr>
        <w:numId w:val="6"/>
      </w:numPr>
    </w:pPr>
  </w:style>
  <w:style w:type="paragraph" w:customStyle="1" w:styleId="InstructionText">
    <w:name w:val="Instruction Text"/>
    <w:next w:val="Normal"/>
    <w:pPr>
      <w:spacing w:after="150"/>
      <w:jc w:val="both"/>
    </w:pPr>
    <w:rPr>
      <w:sz w:val="24"/>
      <w:szCs w:val="24"/>
    </w:rPr>
  </w:style>
  <w:style w:type="character" w:customStyle="1" w:styleId="InstructionTextChar">
    <w:name w:val="Instruction Text Char"/>
    <w:rPr>
      <w:sz w:val="24"/>
      <w:szCs w:val="24"/>
      <w:lang w:val="en-US" w:eastAsia="en-US" w:bidi="ar-SA"/>
    </w:rPr>
  </w:style>
  <w:style w:type="paragraph" w:customStyle="1" w:styleId="ListNumber2-LastLine">
    <w:name w:val="List Number 2 - Last Line"/>
    <w:basedOn w:val="ListNumber2"/>
    <w:next w:val="Normal"/>
    <w:pPr>
      <w:numPr>
        <w:numId w:val="0"/>
      </w:numPr>
    </w:pPr>
  </w:style>
  <w:style w:type="paragraph" w:customStyle="1" w:styleId="IndentedColumns-SS10">
    <w:name w:val="Indented Columns-SS1.0"/>
    <w:pPr>
      <w:ind w:left="450"/>
    </w:pPr>
    <w:rPr>
      <w:rFonts w:ascii="Arial" w:hAnsi="Arial"/>
      <w:bCs/>
    </w:rPr>
  </w:style>
  <w:style w:type="paragraph" w:customStyle="1" w:styleId="IndentedColumns-DS15">
    <w:name w:val="Indented Columns-DS1.5"/>
    <w:basedOn w:val="Normal"/>
    <w:pPr>
      <w:framePr w:hSpace="180" w:wrap="around" w:vAnchor="text" w:hAnchor="text" w:xAlign="center" w:y="1"/>
      <w:spacing w:line="360" w:lineRule="auto"/>
      <w:ind w:left="450"/>
      <w:suppressOverlap/>
    </w:pPr>
    <w:rPr>
      <w:bCs/>
    </w:rPr>
  </w:style>
  <w:style w:type="paragraph" w:customStyle="1" w:styleId="TD-LF-TOP1pxAfterJustified">
    <w:name w:val="TD-LF-TOP+1pxAfter_Justified"/>
    <w:basedOn w:val="TD-LF-TOP1pxAfter"/>
    <w:next w:val="Normal"/>
    <w:pPr>
      <w:jc w:val="both"/>
    </w:pPr>
  </w:style>
  <w:style w:type="paragraph" w:customStyle="1" w:styleId="Instructions-Indented">
    <w:name w:val="Instructions - Indented"/>
    <w:basedOn w:val="InstructionText"/>
    <w:next w:val="Normal"/>
    <w:pPr>
      <w:ind w:left="720"/>
    </w:pPr>
  </w:style>
  <w:style w:type="character" w:customStyle="1" w:styleId="Instructions-IndentedCharChar">
    <w:name w:val="Instructions - Indented Char Char"/>
    <w:basedOn w:val="InstructionTextChar"/>
    <w:rPr>
      <w:sz w:val="24"/>
      <w:szCs w:val="24"/>
      <w:lang w:val="en-US" w:eastAsia="en-US" w:bidi="ar-SA"/>
    </w:rPr>
  </w:style>
  <w:style w:type="character" w:styleId="Emphasis">
    <w:name w:val="Emphasis"/>
    <w:aliases w:val="Em"/>
    <w:uiPriority w:val="20"/>
    <w:qFormat/>
    <w:rPr>
      <w:i/>
      <w:iCs/>
    </w:rPr>
  </w:style>
  <w:style w:type="character" w:customStyle="1" w:styleId="Strong-EM">
    <w:name w:val="Strong-EM"/>
    <w:rPr>
      <w:b/>
      <w:bCs/>
      <w:i/>
    </w:rPr>
  </w:style>
  <w:style w:type="character" w:customStyle="1" w:styleId="Underlined">
    <w:name w:val="Underlined"/>
    <w:rPr>
      <w:u w:val="single"/>
    </w:rPr>
  </w:style>
  <w:style w:type="paragraph" w:customStyle="1" w:styleId="Attachments-Indented">
    <w:name w:val="Attachments-Indented"/>
    <w:next w:val="Normal"/>
    <w:pPr>
      <w:spacing w:after="75"/>
      <w:ind w:left="1800" w:hanging="900"/>
      <w:jc w:val="both"/>
    </w:pPr>
    <w:rPr>
      <w:sz w:val="24"/>
      <w:szCs w:val="24"/>
    </w:rPr>
  </w:style>
  <w:style w:type="paragraph" w:customStyle="1" w:styleId="TABLE-Caption">
    <w:name w:val="TABLE-Caption"/>
    <w:next w:val="Normal"/>
    <w:pPr>
      <w:numPr>
        <w:numId w:val="9"/>
      </w:numPr>
      <w:tabs>
        <w:tab w:val="left" w:pos="360"/>
      </w:tabs>
      <w:spacing w:before="90" w:after="15"/>
    </w:pPr>
    <w:rPr>
      <w:b/>
      <w:bCs/>
      <w:i/>
      <w:iCs/>
      <w:sz w:val="22"/>
    </w:rPr>
  </w:style>
  <w:style w:type="character" w:customStyle="1" w:styleId="Strong-EM-Underline">
    <w:name w:val="Strong-EM-Underline"/>
    <w:rPr>
      <w:b/>
      <w:i/>
      <w:u w:val="single"/>
    </w:rPr>
  </w:style>
  <w:style w:type="paragraph" w:customStyle="1" w:styleId="List-Indent-Letters">
    <w:name w:val="List-Indent-Letters"/>
    <w:basedOn w:val="Normal"/>
    <w:pPr>
      <w:tabs>
        <w:tab w:val="num" w:pos="405"/>
      </w:tabs>
      <w:ind w:left="420" w:hanging="60"/>
    </w:pPr>
    <w:rPr>
      <w:sz w:val="24"/>
    </w:rPr>
  </w:style>
  <w:style w:type="paragraph" w:customStyle="1" w:styleId="Heading122ptFont">
    <w:name w:val="Heading 1 +22pt Font"/>
    <w:basedOn w:val="Heading1"/>
    <w:next w:val="Normal"/>
    <w:rPr>
      <w:sz w:val="44"/>
      <w:szCs w:val="44"/>
    </w:rPr>
  </w:style>
  <w:style w:type="character" w:customStyle="1" w:styleId="Heading5Char">
    <w:name w:val="Heading 5 Char"/>
    <w:rPr>
      <w:b/>
      <w:bCs/>
      <w:iCs/>
      <w:szCs w:val="26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2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2252"/>
    <w:rPr>
      <w:rFonts w:ascii="Tahoma" w:hAnsi="Tahoma" w:cs="Tahoma"/>
      <w:sz w:val="16"/>
      <w:szCs w:val="16"/>
    </w:rPr>
  </w:style>
  <w:style w:type="character" w:customStyle="1" w:styleId="Underline-Strong">
    <w:name w:val="Underline-Strong"/>
    <w:rPr>
      <w:b/>
      <w:bCs/>
      <w:u w:val="single"/>
    </w:rPr>
  </w:style>
  <w:style w:type="paragraph" w:customStyle="1" w:styleId="TABLE-CaptionLetters">
    <w:name w:val="TABLE-Caption Letters"/>
    <w:basedOn w:val="TABLE-Caption"/>
    <w:pPr>
      <w:numPr>
        <w:numId w:val="8"/>
      </w:numPr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30BBF"/>
    <w:pPr>
      <w:autoSpaceDE w:val="0"/>
      <w:autoSpaceDN w:val="0"/>
      <w:adjustRightInd w:val="0"/>
      <w:spacing w:after="100"/>
      <w:ind w:left="220"/>
      <w:outlineLvl w:val="9"/>
    </w:pPr>
    <w:rPr>
      <w:rFonts w:ascii="Calibri" w:eastAsia="MS Mincho" w:hAnsi="Calibr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30BBF"/>
    <w:pPr>
      <w:autoSpaceDE w:val="0"/>
      <w:autoSpaceDN w:val="0"/>
      <w:adjustRightInd w:val="0"/>
      <w:spacing w:after="100"/>
      <w:outlineLvl w:val="9"/>
    </w:pPr>
    <w:rPr>
      <w:rFonts w:ascii="Calibri" w:eastAsia="MS Mincho" w:hAnsi="Calibri"/>
      <w:lang w:eastAsia="ja-JP"/>
    </w:rPr>
  </w:style>
  <w:style w:type="paragraph" w:customStyle="1" w:styleId="Papertitle">
    <w:name w:val="Paper title"/>
    <w:basedOn w:val="Normal"/>
    <w:next w:val="Normal"/>
    <w:rsid w:val="00030BBF"/>
    <w:pPr>
      <w:tabs>
        <w:tab w:val="left" w:pos="4706"/>
      </w:tabs>
      <w:suppressAutoHyphens/>
      <w:overflowPunct w:val="0"/>
      <w:autoSpaceDE w:val="0"/>
      <w:autoSpaceDN w:val="0"/>
      <w:adjustRightInd w:val="0"/>
      <w:spacing w:after="360" w:line="360" w:lineRule="exact"/>
      <w:textAlignment w:val="baseline"/>
      <w:outlineLvl w:val="9"/>
    </w:pPr>
    <w:rPr>
      <w:rFonts w:ascii="Times New Roman" w:hAnsi="Times New Roman"/>
      <w:sz w:val="32"/>
    </w:rPr>
  </w:style>
  <w:style w:type="paragraph" w:styleId="ListParagraph">
    <w:name w:val="List Paragraph"/>
    <w:basedOn w:val="Normal"/>
    <w:uiPriority w:val="34"/>
    <w:qFormat/>
    <w:rsid w:val="00030BBF"/>
    <w:pPr>
      <w:autoSpaceDE w:val="0"/>
      <w:autoSpaceDN w:val="0"/>
      <w:adjustRightInd w:val="0"/>
      <w:spacing w:before="105" w:after="105"/>
      <w:ind w:left="720"/>
    </w:pPr>
  </w:style>
  <w:style w:type="paragraph" w:styleId="NormalWeb">
    <w:name w:val="Normal (Web)"/>
    <w:basedOn w:val="Normal"/>
    <w:uiPriority w:val="99"/>
    <w:unhideWhenUsed/>
    <w:rsid w:val="00030BBF"/>
    <w:pPr>
      <w:autoSpaceDE w:val="0"/>
      <w:autoSpaceDN w:val="0"/>
      <w:adjustRightInd w:val="0"/>
      <w:spacing w:before="100" w:beforeAutospacing="1" w:after="100" w:afterAutospacing="1"/>
      <w:outlineLvl w:val="9"/>
    </w:pPr>
    <w:rPr>
      <w:rFonts w:ascii="Times New Roman" w:hAnsi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030BBF"/>
    <w:pPr>
      <w:autoSpaceDE w:val="0"/>
      <w:autoSpaceDN w:val="0"/>
      <w:adjustRightInd w:val="0"/>
      <w:spacing w:line="480" w:lineRule="auto"/>
      <w:outlineLvl w:val="9"/>
    </w:pPr>
    <w:rPr>
      <w:rFonts w:ascii="Times New Roman" w:eastAsia="Calibri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030BBF"/>
    <w:pPr>
      <w:autoSpaceDE w:val="0"/>
      <w:autoSpaceDN w:val="0"/>
      <w:adjustRightInd w:val="0"/>
      <w:outlineLvl w:val="9"/>
    </w:pPr>
    <w:rPr>
      <w:rFonts w:ascii="Times New Roman" w:eastAsia="Calibri" w:hAnsi="Times New Roman" w:cs="Times-Roman"/>
      <w:b/>
      <w:bCs/>
      <w:sz w:val="24"/>
      <w:szCs w:val="18"/>
    </w:rPr>
  </w:style>
  <w:style w:type="paragraph" w:customStyle="1" w:styleId="Default">
    <w:name w:val="Default"/>
    <w:rsid w:val="00030BBF"/>
    <w:pPr>
      <w:autoSpaceDE w:val="0"/>
      <w:autoSpaceDN w:val="0"/>
      <w:adjustRightInd w:val="0"/>
    </w:pPr>
    <w:rPr>
      <w:rFonts w:ascii="Arial Narrow" w:eastAsia="Calibri" w:hAnsi="Arial Narrow" w:cs="Arial Narrow"/>
      <w:color w:val="000000"/>
      <w:sz w:val="24"/>
      <w:szCs w:val="24"/>
    </w:rPr>
  </w:style>
  <w:style w:type="paragraph" w:customStyle="1" w:styleId="viewer">
    <w:name w:val="viewer"/>
    <w:basedOn w:val="Normal"/>
    <w:rsid w:val="00030BBF"/>
    <w:pPr>
      <w:autoSpaceDE w:val="0"/>
      <w:autoSpaceDN w:val="0"/>
      <w:adjustRightInd w:val="0"/>
      <w:spacing w:before="150" w:after="300"/>
      <w:ind w:left="225" w:right="225"/>
      <w:outlineLvl w:val="9"/>
    </w:pPr>
    <w:rPr>
      <w:rFonts w:ascii="Times New Roman" w:hAnsi="Times New Roman"/>
      <w:sz w:val="17"/>
      <w:szCs w:val="17"/>
    </w:rPr>
  </w:style>
  <w:style w:type="paragraph" w:customStyle="1" w:styleId="pdflink">
    <w:name w:val="pdflink"/>
    <w:basedOn w:val="Normal"/>
    <w:rsid w:val="00030BBF"/>
    <w:pPr>
      <w:autoSpaceDE w:val="0"/>
      <w:autoSpaceDN w:val="0"/>
      <w:adjustRightInd w:val="0"/>
      <w:spacing w:before="150" w:after="300"/>
      <w:ind w:left="225" w:right="225"/>
      <w:outlineLvl w:val="9"/>
    </w:pPr>
    <w:rPr>
      <w:rFonts w:ascii="Times New Roman" w:hAnsi="Times New Roman"/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0BBF"/>
    <w:pPr>
      <w:autoSpaceDE w:val="0"/>
      <w:autoSpaceDN w:val="0"/>
      <w:adjustRightInd w:val="0"/>
      <w:spacing w:after="200"/>
      <w:outlineLvl w:val="9"/>
    </w:pPr>
    <w:rPr>
      <w:rFonts w:ascii="Calibri" w:eastAsia="Calibri" w:hAnsi="Calibr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0BBF"/>
    <w:rPr>
      <w:rFonts w:ascii="Calibri" w:eastAsia="Calibri" w:hAnsi="Calibri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0BBF"/>
    <w:rPr>
      <w:rFonts w:ascii="Calibri" w:eastAsia="Calibri" w:hAnsi="Calibri"/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0BBF"/>
    <w:rPr>
      <w:b/>
      <w:bCs/>
    </w:rPr>
  </w:style>
  <w:style w:type="table" w:styleId="TableGrid">
    <w:name w:val="Table Grid"/>
    <w:basedOn w:val="TableNormal"/>
    <w:uiPriority w:val="59"/>
    <w:rsid w:val="008A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8A1DD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21">
    <w:name w:val="Plain Table 21"/>
    <w:basedOn w:val="TableNormal"/>
    <w:uiPriority w:val="42"/>
    <w:rsid w:val="008A1DD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Light1">
    <w:name w:val="Table Grid Light1"/>
    <w:basedOn w:val="TableNormal"/>
    <w:uiPriority w:val="40"/>
    <w:rsid w:val="008A1DD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">
    <w:name w:val="Grid Table 1 Light1"/>
    <w:basedOn w:val="TableNormal"/>
    <w:uiPriority w:val="46"/>
    <w:rsid w:val="008A1DD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82CB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ranset.lsu.edu/pi-toolbox/templates/rfp-template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ranSET@lsu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transet.lsu.edu/wp-content/uploads/sites/18/2017/01/Tran-SET-Data-Management-Plan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tl.bts.gov/publicacces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1-01T15:30:00Z</dcterms:created>
  <dcterms:modified xsi:type="dcterms:W3CDTF">2018-12-13T19:12:00Z</dcterms:modified>
</cp:coreProperties>
</file>